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45B9F" w14:textId="77777777" w:rsidR="007829A4" w:rsidRPr="00D62EF6" w:rsidRDefault="007829A4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ABBA81" w14:textId="77777777" w:rsidR="005D38DF" w:rsidRPr="00D62EF6" w:rsidRDefault="005D38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41EB53E" w14:textId="77777777" w:rsidR="007829A4" w:rsidRPr="00D62EF6" w:rsidRDefault="007829A4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1BBED9" w14:textId="77777777" w:rsidR="007829A4" w:rsidRPr="00D62EF6" w:rsidRDefault="007829A4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87574EE" w14:textId="05D310B8" w:rsidR="00EF2F28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Homelessness</w:t>
      </w:r>
      <w:r w:rsidR="00303CC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in Los Angeles</w:t>
      </w:r>
    </w:p>
    <w:p w14:paraId="5D13B017" w14:textId="77777777" w:rsidR="007829A4" w:rsidRPr="00D62EF6" w:rsidRDefault="007829A4" w:rsidP="00D62EF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575632" w14:textId="77777777" w:rsidR="007829A4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>Student's Name</w:t>
      </w:r>
    </w:p>
    <w:p w14:paraId="4C928EF6" w14:textId="77777777" w:rsidR="007829A4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>University</w:t>
      </w:r>
    </w:p>
    <w:p w14:paraId="2D834231" w14:textId="77777777" w:rsidR="007829A4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>Course</w:t>
      </w:r>
    </w:p>
    <w:p w14:paraId="1F8F2EF0" w14:textId="77777777" w:rsidR="007829A4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>Professor</w:t>
      </w:r>
    </w:p>
    <w:p w14:paraId="53087E8F" w14:textId="77777777" w:rsidR="007829A4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>Date.</w:t>
      </w:r>
    </w:p>
    <w:p w14:paraId="07EC17D5" w14:textId="77777777" w:rsidR="003818BD" w:rsidRPr="00D62EF6" w:rsidRDefault="003818BD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5AFEBB" w14:textId="77777777" w:rsidR="007829A4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8EAEFD3" w14:textId="7943B6B1" w:rsidR="00684E78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lastRenderedPageBreak/>
        <w:t>Homelessness</w:t>
      </w:r>
      <w:r w:rsidR="00303CC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in Los Angeles </w:t>
      </w:r>
    </w:p>
    <w:p w14:paraId="77FF4BB7" w14:textId="77777777" w:rsidR="002E6B4A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Problem Identification</w:t>
      </w:r>
    </w:p>
    <w:p w14:paraId="07033DC4" w14:textId="0E435973" w:rsidR="00D65A11" w:rsidRPr="00D62EF6" w:rsidRDefault="00C020DF" w:rsidP="00D62EF6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</w:t>
      </w:r>
      <w:r w:rsidR="00CE1B8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s a significant </w:t>
      </w:r>
      <w:r w:rsidR="005E623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pic of concern in </w:t>
      </w:r>
      <w:r w:rsidR="0080465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os Angeles </w:t>
      </w:r>
      <w:r w:rsidR="00E5159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cause </w:t>
      </w:r>
      <w:r w:rsidR="00DD28F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any people </w:t>
      </w:r>
      <w:r w:rsidR="00584FF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ith no homes </w:t>
      </w:r>
      <w:r w:rsidR="00924C7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re escalating substantially. </w:t>
      </w:r>
      <w:r w:rsidR="00723CA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lthough </w:t>
      </w:r>
      <w:r w:rsidR="008B6A2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any people do not have </w:t>
      </w:r>
      <w:r w:rsidR="007F58D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roper houses </w:t>
      </w:r>
      <w:r w:rsidR="007C271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the majority </w:t>
      </w:r>
      <w:r w:rsidR="00BE426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of them </w:t>
      </w:r>
      <w:r w:rsidR="0051476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ive in conditions that are not </w:t>
      </w:r>
      <w:r w:rsidR="00AD02A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uitable </w:t>
      </w:r>
      <w:r w:rsidR="004358F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r human </w:t>
      </w:r>
      <w:r w:rsidR="0076557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abitation, </w:t>
      </w:r>
      <w:r w:rsidR="00EF71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Los Angeles </w:t>
      </w:r>
      <w:r w:rsidR="00DE704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dministration </w:t>
      </w:r>
      <w:r w:rsidR="005221B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eeds to focus </w:t>
      </w:r>
      <w:r w:rsidR="0092096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on developing </w:t>
      </w:r>
      <w:r w:rsidR="00B266A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olutions </w:t>
      </w:r>
      <w:r w:rsidR="00F12FD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ensure affordable </w:t>
      </w:r>
      <w:r w:rsidR="006F4FAA" w:rsidRPr="00D62EF6">
        <w:rPr>
          <w:rFonts w:ascii="Times New Roman" w:hAnsi="Times New Roman" w:cs="Times New Roman"/>
          <w:b/>
          <w:bCs/>
          <w:sz w:val="24"/>
          <w:szCs w:val="24"/>
        </w:rPr>
        <w:t>ho</w:t>
      </w:r>
      <w:r w:rsidR="00F36E2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using </w:t>
      </w:r>
      <w:r w:rsidR="00A90CA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12551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duce </w:t>
      </w:r>
      <w:r w:rsidR="00585832" w:rsidRPr="00D62EF6">
        <w:rPr>
          <w:rFonts w:ascii="Times New Roman" w:hAnsi="Times New Roman" w:cs="Times New Roman"/>
          <w:b/>
          <w:bCs/>
          <w:sz w:val="24"/>
          <w:szCs w:val="24"/>
        </w:rPr>
        <w:t>the number of homeless individuals.</w:t>
      </w:r>
      <w:r w:rsidR="008B559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Therefore, </w:t>
      </w:r>
      <w:r w:rsidR="002D092C" w:rsidRPr="00D62EF6">
        <w:rPr>
          <w:rFonts w:ascii="Times New Roman" w:hAnsi="Times New Roman" w:cs="Times New Roman"/>
          <w:b/>
          <w:bCs/>
          <w:sz w:val="24"/>
          <w:szCs w:val="24"/>
        </w:rPr>
        <w:t>before</w:t>
      </w:r>
      <w:r w:rsidR="003B579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developing the solutions, </w:t>
      </w:r>
      <w:r w:rsidR="00CB4B7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257C9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dministration needs to </w:t>
      </w:r>
      <w:r w:rsidR="00DA1E0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cus on understanding the causes of </w:t>
      </w:r>
      <w:r w:rsidR="004478E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in Los Angeles. </w:t>
      </w:r>
      <w:r w:rsidR="002500C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ccording to </w:t>
      </w:r>
      <w:r w:rsidR="00285649" w:rsidRPr="00D62EF6">
        <w:rPr>
          <w:rFonts w:ascii="Times New Roman" w:hAnsi="Times New Roman" w:cs="Times New Roman"/>
          <w:b/>
          <w:bCs/>
          <w:sz w:val="24"/>
          <w:szCs w:val="24"/>
        </w:rPr>
        <w:t>Flaming &amp; Blasi (2019)</w:t>
      </w:r>
      <w:r w:rsidR="00EA2D6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20888" w:rsidRPr="00D62EF6">
        <w:rPr>
          <w:rFonts w:ascii="Times New Roman" w:hAnsi="Times New Roman" w:cs="Times New Roman"/>
          <w:b/>
          <w:bCs/>
          <w:sz w:val="24"/>
          <w:szCs w:val="24"/>
        </w:rPr>
        <w:t>povert</w:t>
      </w:r>
      <w:r w:rsidR="00A136B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y is one of the main reasons </w:t>
      </w:r>
      <w:r w:rsidR="00E71D8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3433B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in Los Angeles </w:t>
      </w:r>
      <w:r w:rsidR="0023307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cause many people live </w:t>
      </w:r>
      <w:r w:rsidR="00DB734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low the poverty </w:t>
      </w:r>
      <w:r w:rsidR="004C25E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ine, making them unable to </w:t>
      </w:r>
      <w:r w:rsidR="003F036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ay their rent. </w:t>
      </w:r>
      <w:r w:rsidR="00155CF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lso, lack of job skills is another </w:t>
      </w:r>
      <w:r w:rsidR="00E6643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ason </w:t>
      </w:r>
      <w:r w:rsidR="000C496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cause many </w:t>
      </w:r>
      <w:r w:rsidR="00DF4E7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eople lack the appropriate </w:t>
      </w:r>
      <w:r w:rsidR="008E228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kills required in the job market, </w:t>
      </w:r>
      <w:r w:rsidR="00DF280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aking them jobless. </w:t>
      </w:r>
      <w:r w:rsidR="009E616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other cause is the </w:t>
      </w:r>
      <w:r w:rsidR="002B72C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igh </w:t>
      </w:r>
      <w:r w:rsidR="00CE33E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ing rate </w:t>
      </w:r>
      <w:r w:rsidR="00C9377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at makes people unable to afford it because of the </w:t>
      </w:r>
      <w:r w:rsidR="00C8406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duced </w:t>
      </w:r>
      <w:r w:rsidR="00882E7D" w:rsidRPr="00D62EF6">
        <w:rPr>
          <w:rFonts w:ascii="Times New Roman" w:hAnsi="Times New Roman" w:cs="Times New Roman"/>
          <w:b/>
          <w:bCs/>
          <w:sz w:val="24"/>
          <w:szCs w:val="24"/>
        </w:rPr>
        <w:t>wage</w:t>
      </w:r>
      <w:r w:rsidR="00DA6E47" w:rsidRPr="00D62EF6">
        <w:rPr>
          <w:rFonts w:ascii="Times New Roman" w:hAnsi="Times New Roman" w:cs="Times New Roman"/>
          <w:b/>
          <w:bCs/>
          <w:sz w:val="24"/>
          <w:szCs w:val="24"/>
        </w:rPr>
        <w:t>s.</w:t>
      </w:r>
    </w:p>
    <w:p w14:paraId="59D6836A" w14:textId="4EA1D7D4" w:rsidR="00775744" w:rsidRPr="00D62EF6" w:rsidRDefault="00C020DF" w:rsidP="00D62EF6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re has been </w:t>
      </w:r>
      <w:r w:rsidR="00D64E2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ubstantial </w:t>
      </w:r>
      <w:r w:rsidR="007501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scalation </w:t>
      </w:r>
      <w:r w:rsidR="00C93D11" w:rsidRPr="00D62EF6">
        <w:rPr>
          <w:rFonts w:ascii="Times New Roman" w:hAnsi="Times New Roman" w:cs="Times New Roman"/>
          <w:b/>
          <w:bCs/>
          <w:sz w:val="24"/>
          <w:szCs w:val="24"/>
        </w:rPr>
        <w:t>to the number of homeless</w:t>
      </w:r>
      <w:r w:rsidR="0035150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individuals in Los Angeles. </w:t>
      </w:r>
      <w:r w:rsidR="000A7447" w:rsidRPr="00D62EF6">
        <w:rPr>
          <w:rFonts w:ascii="Times New Roman" w:hAnsi="Times New Roman" w:cs="Times New Roman"/>
          <w:b/>
          <w:bCs/>
          <w:sz w:val="24"/>
          <w:szCs w:val="24"/>
        </w:rPr>
        <w:t>Los Angeles Mission (n.d)</w:t>
      </w:r>
      <w:r w:rsidR="000D7E6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0140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mphasized that </w:t>
      </w:r>
      <w:r w:rsidR="000D3842" w:rsidRPr="00D62EF6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AF1A0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rate of homeless </w:t>
      </w:r>
      <w:r w:rsidR="0077668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eople </w:t>
      </w:r>
      <w:r w:rsidR="00C62D58" w:rsidRPr="00D62EF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6836A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tensified by </w:t>
      </w:r>
      <w:r w:rsidR="00A479E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5.7%, from </w:t>
      </w:r>
      <w:r w:rsidR="001731C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44,359 </w:t>
      </w:r>
      <w:r w:rsidR="00B922D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2015 to </w:t>
      </w:r>
      <w:r w:rsidR="00550E4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46,874 in 2016. </w:t>
      </w:r>
      <w:r w:rsidR="00E5350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evertheless, </w:t>
      </w:r>
      <w:r w:rsidR="003939F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other research by </w:t>
      </w:r>
      <w:r w:rsidR="00285649" w:rsidRPr="00D62EF6">
        <w:rPr>
          <w:rFonts w:ascii="Times New Roman" w:hAnsi="Times New Roman" w:cs="Times New Roman"/>
          <w:b/>
          <w:bCs/>
          <w:sz w:val="24"/>
          <w:szCs w:val="24"/>
        </w:rPr>
        <w:t>Flaming &amp; Blasi (2019)</w:t>
      </w:r>
      <w:r w:rsidR="003939F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910CE">
        <w:rPr>
          <w:rFonts w:ascii="Times New Roman" w:hAnsi="Times New Roman" w:cs="Times New Roman"/>
          <w:b/>
          <w:bCs/>
          <w:sz w:val="24"/>
          <w:szCs w:val="24"/>
        </w:rPr>
        <w:t>proved</w:t>
      </w:r>
      <w:r w:rsidR="003939F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that </w:t>
      </w:r>
      <w:r w:rsidR="00FA672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r past </w:t>
      </w:r>
      <w:r w:rsidR="00DF5A1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ive years, </w:t>
      </w:r>
      <w:r w:rsidR="006F5AE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umber </w:t>
      </w:r>
      <w:r w:rsidR="00E2654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of homeless </w:t>
      </w:r>
      <w:r w:rsidR="00BA61A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dividuals </w:t>
      </w:r>
      <w:r w:rsidR="0099637D">
        <w:rPr>
          <w:rFonts w:ascii="Times New Roman" w:hAnsi="Times New Roman" w:cs="Times New Roman"/>
          <w:b/>
          <w:bCs/>
          <w:sz w:val="24"/>
          <w:szCs w:val="24"/>
        </w:rPr>
        <w:t>residing in</w:t>
      </w:r>
      <w:r w:rsidR="00BA61A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Los Angeles has </w:t>
      </w:r>
      <w:r w:rsidR="00540A3C" w:rsidRPr="00D62EF6">
        <w:rPr>
          <w:rFonts w:ascii="Times New Roman" w:hAnsi="Times New Roman" w:cs="Times New Roman"/>
          <w:b/>
          <w:bCs/>
          <w:sz w:val="24"/>
          <w:szCs w:val="24"/>
        </w:rPr>
        <w:t>increased by 33 percent</w:t>
      </w:r>
      <w:r w:rsidR="002F33D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. Therefore, </w:t>
      </w:r>
      <w:r w:rsidR="000A5CE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very </w:t>
      </w:r>
      <w:r w:rsidR="000C7E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ight </w:t>
      </w:r>
      <w:r w:rsidR="00A75226" w:rsidRPr="00D62EF6"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="0018639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st </w:t>
      </w:r>
      <w:r w:rsidR="00E05BC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60,000 </w:t>
      </w:r>
      <w:r w:rsidR="0037255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dividuals </w:t>
      </w:r>
      <w:r w:rsidR="00CD700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re </w:t>
      </w:r>
      <w:r w:rsidR="0054624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 </w:t>
      </w:r>
      <w:r w:rsidR="007F1D0D" w:rsidRPr="00D62EF6">
        <w:rPr>
          <w:rFonts w:ascii="Times New Roman" w:hAnsi="Times New Roman" w:cs="Times New Roman"/>
          <w:b/>
          <w:bCs/>
          <w:sz w:val="24"/>
          <w:szCs w:val="24"/>
        </w:rPr>
        <w:t>in Los Angeles.</w:t>
      </w:r>
      <w:r w:rsidR="00F217C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4E1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ith this rate of </w:t>
      </w:r>
      <w:r w:rsidR="00215F3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, </w:t>
      </w:r>
      <w:r w:rsidR="006856F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re seem to be </w:t>
      </w:r>
      <w:r w:rsidR="00E6284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xpected more people to be homeless if no proper </w:t>
      </w:r>
      <w:r w:rsidR="00C7371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olutions and policies are developed </w:t>
      </w:r>
      <w:r w:rsidR="0037105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cause </w:t>
      </w:r>
      <w:r w:rsidR="005F3B9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over </w:t>
      </w:r>
      <w:r w:rsidR="006D79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780 000 </w:t>
      </w:r>
      <w:r w:rsidR="00CB74D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dividuals in Los Angeles </w:t>
      </w:r>
      <w:r w:rsidR="0047033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utilize </w:t>
      </w:r>
      <w:r w:rsidR="009A728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re than </w:t>
      </w:r>
      <w:r w:rsidR="00FD012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90 percent of their </w:t>
      </w:r>
      <w:r w:rsidR="00D015B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come to </w:t>
      </w:r>
      <w:r w:rsidR="0080614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ay for their </w:t>
      </w:r>
      <w:r w:rsidR="00FC0F73" w:rsidRPr="00D62EF6">
        <w:rPr>
          <w:rFonts w:ascii="Times New Roman" w:hAnsi="Times New Roman" w:cs="Times New Roman"/>
          <w:b/>
          <w:bCs/>
          <w:sz w:val="24"/>
          <w:szCs w:val="24"/>
        </w:rPr>
        <w:t>house rent.</w:t>
      </w:r>
    </w:p>
    <w:p w14:paraId="6C588BBA" w14:textId="306D6CEA" w:rsidR="00374F3C" w:rsidRPr="00D62EF6" w:rsidRDefault="00C020DF" w:rsidP="00D62EF6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In </w:t>
      </w:r>
      <w:r w:rsidR="00C701F4" w:rsidRPr="00D62EF6">
        <w:rPr>
          <w:rFonts w:ascii="Times New Roman" w:hAnsi="Times New Roman" w:cs="Times New Roman"/>
          <w:b/>
          <w:bCs/>
          <w:sz w:val="24"/>
          <w:szCs w:val="24"/>
        </w:rPr>
        <w:t>1976</w:t>
      </w:r>
      <w:r w:rsidR="00C6349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Los Angeles </w:t>
      </w:r>
      <w:r w:rsidR="00696A6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as not </w:t>
      </w:r>
      <w:r w:rsidR="00BC49B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rowded with homeless people in the street </w:t>
      </w:r>
      <w:r w:rsidR="007A10F7" w:rsidRPr="00D62EF6">
        <w:rPr>
          <w:rFonts w:ascii="Times New Roman" w:hAnsi="Times New Roman" w:cs="Times New Roman"/>
          <w:b/>
          <w:bCs/>
          <w:sz w:val="24"/>
          <w:szCs w:val="24"/>
        </w:rPr>
        <w:t>because the</w:t>
      </w:r>
      <w:r w:rsidR="00BC205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city representatives had created </w:t>
      </w:r>
      <w:r w:rsidR="00951AB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kid Row </w:t>
      </w:r>
      <w:r w:rsidR="003B325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s an </w:t>
      </w:r>
      <w:r w:rsidR="004733FD" w:rsidRPr="00D62EF6">
        <w:rPr>
          <w:rFonts w:ascii="Times New Roman" w:hAnsi="Times New Roman" w:cs="Times New Roman"/>
          <w:b/>
          <w:bCs/>
          <w:sz w:val="24"/>
          <w:szCs w:val="24"/>
        </w:rPr>
        <w:t>informal</w:t>
      </w:r>
      <w:r w:rsidR="00EB79D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733F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ontainment </w:t>
      </w:r>
      <w:r w:rsidR="009A471C" w:rsidRPr="00D62EF6">
        <w:rPr>
          <w:rFonts w:ascii="Times New Roman" w:hAnsi="Times New Roman" w:cs="Times New Roman"/>
          <w:b/>
          <w:bCs/>
          <w:sz w:val="24"/>
          <w:szCs w:val="24"/>
        </w:rPr>
        <w:t>region</w:t>
      </w:r>
      <w:r w:rsidR="000814A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for homeless individuals. </w:t>
      </w:r>
      <w:r w:rsidRPr="00D62EF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E85B1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is made </w:t>
      </w:r>
      <w:r w:rsidR="007540F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os Angeles not </w:t>
      </w:r>
      <w:r w:rsidR="004A1DB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ave any homeless person on the streets; </w:t>
      </w:r>
      <w:r w:rsidR="0064684F" w:rsidRPr="00D62EF6">
        <w:rPr>
          <w:rFonts w:ascii="Times New Roman" w:hAnsi="Times New Roman" w:cs="Times New Roman"/>
          <w:b/>
          <w:bCs/>
          <w:sz w:val="24"/>
          <w:szCs w:val="24"/>
        </w:rPr>
        <w:t>however</w:t>
      </w:r>
      <w:r w:rsidR="00B22CF7" w:rsidRPr="00D62EF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B3EF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more people are </w:t>
      </w:r>
      <w:r w:rsidR="00770451" w:rsidRPr="00D62EF6">
        <w:rPr>
          <w:rFonts w:ascii="Times New Roman" w:hAnsi="Times New Roman" w:cs="Times New Roman"/>
          <w:b/>
          <w:bCs/>
          <w:sz w:val="24"/>
          <w:szCs w:val="24"/>
        </w:rPr>
        <w:t>currently in the neighborhoods</w:t>
      </w:r>
      <w:r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be</w:t>
      </w:r>
      <w:r w:rsidR="00BE13A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ause, </w:t>
      </w:r>
      <w:r w:rsidR="00146C6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ince the 1981 recession, </w:t>
      </w:r>
      <w:r w:rsidR="00A876C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st people were unemployed and </w:t>
      </w:r>
      <w:r w:rsidR="0051198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arted </w:t>
      </w:r>
      <w:r w:rsidR="00CF216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using crack cocaine </w:t>
      </w:r>
      <w:r w:rsidR="00D22972" w:rsidRPr="00D62EF6">
        <w:rPr>
          <w:rFonts w:ascii="Times New Roman" w:hAnsi="Times New Roman" w:cs="Times New Roman"/>
          <w:b/>
          <w:bCs/>
          <w:sz w:val="24"/>
          <w:szCs w:val="24"/>
        </w:rPr>
        <w:t>in Los Angeles</w:t>
      </w:r>
      <w:r w:rsidR="0028564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(Flaming &amp; Blasi, 2019)</w:t>
      </w:r>
      <w:r w:rsidR="00D13D8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. Many people became homeless and </w:t>
      </w:r>
      <w:r w:rsidR="00B823D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Skid Row </w:t>
      </w:r>
      <w:r w:rsidR="00E729F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opulation intensified </w:t>
      </w:r>
      <w:r w:rsidR="00DF43A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could not </w:t>
      </w:r>
      <w:r w:rsidR="00A7648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ccommodate </w:t>
      </w:r>
      <w:r w:rsidR="00234F9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CF7622" w:rsidRPr="00D62EF6">
        <w:rPr>
          <w:rFonts w:ascii="Times New Roman" w:hAnsi="Times New Roman" w:cs="Times New Roman"/>
          <w:b/>
          <w:bCs/>
          <w:sz w:val="24"/>
          <w:szCs w:val="24"/>
        </w:rPr>
        <w:t>highest population</w:t>
      </w:r>
      <w:r w:rsidR="00511719" w:rsidRPr="00D62EF6">
        <w:rPr>
          <w:rFonts w:ascii="Times New Roman" w:hAnsi="Times New Roman" w:cs="Times New Roman"/>
          <w:b/>
          <w:bCs/>
          <w:sz w:val="24"/>
          <w:szCs w:val="24"/>
        </w:rPr>
        <w:t>, moving to other areas</w:t>
      </w:r>
      <w:r w:rsidR="00F7518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4BE5F58A" w14:textId="3DA896D3" w:rsidR="004A7ABD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rief Topic </w:t>
      </w:r>
      <w:r w:rsidR="00106E73" w:rsidRPr="00D62EF6">
        <w:rPr>
          <w:rFonts w:ascii="Times New Roman" w:hAnsi="Times New Roman" w:cs="Times New Roman"/>
          <w:b/>
          <w:bCs/>
          <w:sz w:val="24"/>
          <w:szCs w:val="24"/>
        </w:rPr>
        <w:t>Description</w:t>
      </w:r>
    </w:p>
    <w:p w14:paraId="07AEF78B" w14:textId="13FA259C" w:rsidR="00CA43D3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8470A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ith the increase </w:t>
      </w:r>
      <w:r w:rsidR="0086200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economic challenges </w:t>
      </w:r>
      <w:r w:rsidR="00A652D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aced </w:t>
      </w:r>
      <w:r w:rsidR="007E639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y the United </w:t>
      </w:r>
      <w:r w:rsidR="002A02E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ates, </w:t>
      </w:r>
      <w:r w:rsidR="00F9267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also adds to the </w:t>
      </w:r>
      <w:r w:rsidR="00DD598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ontinued </w:t>
      </w:r>
      <w:r w:rsidR="00847D1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conomic </w:t>
      </w:r>
      <w:r w:rsidR="005D7FD8" w:rsidRPr="00D62EF6">
        <w:rPr>
          <w:rFonts w:ascii="Times New Roman" w:hAnsi="Times New Roman" w:cs="Times New Roman"/>
          <w:b/>
          <w:bCs/>
          <w:sz w:val="24"/>
          <w:szCs w:val="24"/>
        </w:rPr>
        <w:t>hardship for the country.</w:t>
      </w:r>
      <w:r w:rsidR="00EF6AD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lthough many people consider homelessness as </w:t>
      </w:r>
      <w:r w:rsidR="00C82BE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 societal </w:t>
      </w:r>
      <w:r w:rsidR="00FE16B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roblem, </w:t>
      </w:r>
      <w:r w:rsidR="004C6DA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search conducted by </w:t>
      </w:r>
      <w:r w:rsidR="00A702C2" w:rsidRPr="00D62EF6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Bassuk (2017)</w:t>
      </w:r>
      <w:r w:rsidR="00B870C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910CE">
        <w:rPr>
          <w:rFonts w:ascii="Times New Roman" w:hAnsi="Times New Roman" w:cs="Times New Roman"/>
          <w:b/>
          <w:bCs/>
          <w:sz w:val="24"/>
          <w:szCs w:val="24"/>
        </w:rPr>
        <w:t>argue</w:t>
      </w:r>
      <w:r w:rsidR="00B870C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 that </w:t>
      </w:r>
      <w:r w:rsidR="00CF41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is an economic issue. </w:t>
      </w:r>
      <w:r w:rsidR="00B474A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refore, </w:t>
      </w:r>
      <w:r w:rsidR="009F30A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community is affected immensely by homelessness </w:t>
      </w:r>
      <w:r w:rsidR="00862A2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Los Angeles because </w:t>
      </w:r>
      <w:r w:rsidR="00B42CC0" w:rsidRPr="00D62EF6"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5059A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se individuals consume </w:t>
      </w:r>
      <w:r w:rsidR="00B972E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re public </w:t>
      </w:r>
      <w:r w:rsidR="006E530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sources </w:t>
      </w:r>
      <w:r w:rsidR="0070455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CB0012" w:rsidRPr="00D62EF6">
        <w:rPr>
          <w:rFonts w:ascii="Times New Roman" w:hAnsi="Times New Roman" w:cs="Times New Roman"/>
          <w:b/>
          <w:bCs/>
          <w:sz w:val="24"/>
          <w:szCs w:val="24"/>
        </w:rPr>
        <w:t>more expen</w:t>
      </w:r>
      <w:r w:rsidR="00CC5E7C" w:rsidRPr="00D62EF6">
        <w:rPr>
          <w:rFonts w:ascii="Times New Roman" w:hAnsi="Times New Roman" w:cs="Times New Roman"/>
          <w:b/>
          <w:bCs/>
          <w:sz w:val="24"/>
          <w:szCs w:val="24"/>
        </w:rPr>
        <w:t>ses</w:t>
      </w:r>
      <w:r w:rsidR="00475E5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than income. </w:t>
      </w:r>
      <w:r w:rsidR="00B26D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is will make the community tax collection to be used </w:t>
      </w:r>
      <w:r w:rsidR="003838F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this population </w:t>
      </w:r>
      <w:r w:rsidR="007B3A6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re than </w:t>
      </w:r>
      <w:r w:rsidR="004E502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evelopment. </w:t>
      </w:r>
      <w:r w:rsidR="00902D2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reover, with </w:t>
      </w:r>
      <w:r w:rsidR="007A5A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ousands of people </w:t>
      </w:r>
      <w:r w:rsidR="008527E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uffering in the Skid Row and </w:t>
      </w:r>
      <w:r w:rsidR="003F011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streets, </w:t>
      </w:r>
      <w:r w:rsidR="001B732B" w:rsidRPr="00D62EF6">
        <w:rPr>
          <w:rFonts w:ascii="Times New Roman" w:hAnsi="Times New Roman" w:cs="Times New Roman"/>
          <w:b/>
          <w:bCs/>
          <w:sz w:val="24"/>
          <w:szCs w:val="24"/>
        </w:rPr>
        <w:t>with some living in t</w:t>
      </w:r>
      <w:r w:rsidR="00170A0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eir cars and </w:t>
      </w:r>
      <w:r w:rsidR="00B3495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others </w:t>
      </w:r>
      <w:r w:rsidR="00DB09C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tents, </w:t>
      </w:r>
      <w:r w:rsidR="00A81AE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F52E6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ate </w:t>
      </w:r>
      <w:r w:rsidR="00EB658E" w:rsidRPr="00D62EF6">
        <w:rPr>
          <w:rFonts w:ascii="Times New Roman" w:hAnsi="Times New Roman" w:cs="Times New Roman"/>
          <w:b/>
          <w:bCs/>
          <w:sz w:val="24"/>
          <w:szCs w:val="24"/>
        </w:rPr>
        <w:t>respond</w:t>
      </w:r>
      <w:r w:rsidR="00B1659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 by working on a plan to </w:t>
      </w:r>
      <w:r w:rsidR="00BF601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ight the epidemic. </w:t>
      </w:r>
      <w:r w:rsidR="00F8025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plan aims to reduce arrest and </w:t>
      </w:r>
      <w:r w:rsidR="0044741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xpand the </w:t>
      </w:r>
      <w:r w:rsidR="00402B4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job opportunities </w:t>
      </w:r>
      <w:r w:rsidR="00655E1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gap </w:t>
      </w:r>
      <w:r w:rsidR="00D25AD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cause city </w:t>
      </w:r>
      <w:r w:rsidR="00D0165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presentatives have </w:t>
      </w:r>
      <w:r w:rsidR="00B4256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en </w:t>
      </w:r>
      <w:r w:rsidR="006F1FE5" w:rsidRPr="00D62EF6">
        <w:rPr>
          <w:rFonts w:ascii="Times New Roman" w:hAnsi="Times New Roman" w:cs="Times New Roman"/>
          <w:b/>
          <w:bCs/>
          <w:sz w:val="24"/>
          <w:szCs w:val="24"/>
        </w:rPr>
        <w:t>politicizing</w:t>
      </w:r>
      <w:r w:rsidR="00B4256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r w:rsidR="00D0437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illionaire's </w:t>
      </w:r>
      <w:r w:rsidR="00FE1F0F" w:rsidRPr="00D62EF6">
        <w:rPr>
          <w:rFonts w:ascii="Times New Roman" w:hAnsi="Times New Roman" w:cs="Times New Roman"/>
          <w:b/>
          <w:bCs/>
          <w:sz w:val="24"/>
          <w:szCs w:val="24"/>
        </w:rPr>
        <w:t>tax</w:t>
      </w:r>
      <w:r w:rsidR="00E4642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r w:rsidR="005F13ED" w:rsidRPr="00D62EF6">
        <w:rPr>
          <w:rFonts w:ascii="Times New Roman" w:hAnsi="Times New Roman" w:cs="Times New Roman"/>
          <w:b/>
          <w:bCs/>
          <w:sz w:val="24"/>
          <w:szCs w:val="24"/>
        </w:rPr>
        <w:t>reimbursement th</w:t>
      </w:r>
      <w:r w:rsidR="00922CA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 agendas </w:t>
      </w:r>
      <w:r w:rsidR="002D011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discourse </w:t>
      </w:r>
      <w:r w:rsidR="0012074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. </w:t>
      </w:r>
      <w:r w:rsidR="0046018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lthough the </w:t>
      </w:r>
      <w:r w:rsidR="00C327A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governor has </w:t>
      </w:r>
      <w:r w:rsidR="00BE22E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 contrasting idea on </w:t>
      </w:r>
      <w:r w:rsidR="00ED63F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eclaring </w:t>
      </w:r>
      <w:r w:rsidR="00B665A4" w:rsidRPr="00D62EF6">
        <w:rPr>
          <w:rFonts w:ascii="Times New Roman" w:hAnsi="Times New Roman" w:cs="Times New Roman"/>
          <w:b/>
          <w:bCs/>
          <w:sz w:val="24"/>
          <w:szCs w:val="24"/>
        </w:rPr>
        <w:t>the state of emergency.</w:t>
      </w:r>
    </w:p>
    <w:p w14:paraId="27E75A20" w14:textId="48B019A5" w:rsidR="00902D27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421A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</w:t>
      </w:r>
      <w:r w:rsidR="00A5653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ffects </w:t>
      </w:r>
      <w:r w:rsidR="0031503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any people in society. </w:t>
      </w:r>
      <w:r w:rsidR="00E416F4" w:rsidRPr="00D62EF6">
        <w:rPr>
          <w:rFonts w:ascii="Times New Roman" w:hAnsi="Times New Roman" w:cs="Times New Roman"/>
          <w:b/>
          <w:bCs/>
          <w:sz w:val="24"/>
          <w:szCs w:val="24"/>
        </w:rPr>
        <w:t>Although both men and women</w:t>
      </w:r>
      <w:r w:rsidR="009333B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nd children</w:t>
      </w:r>
      <w:r w:rsidR="00E416F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re </w:t>
      </w:r>
      <w:r w:rsidR="0099140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ffected </w:t>
      </w:r>
      <w:r w:rsidR="009333B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y homelessness, </w:t>
      </w:r>
      <w:r w:rsidR="00B40B4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st of the individuals </w:t>
      </w:r>
      <w:r w:rsidR="00B60DB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ffected by homelessness are </w:t>
      </w:r>
      <w:r w:rsidR="00EB28B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ingle adults. </w:t>
      </w:r>
      <w:r w:rsidR="00A702C2" w:rsidRPr="00D62EF6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Bassuk (2017)</w:t>
      </w:r>
      <w:r w:rsidR="006C396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11E8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efined homelessness as </w:t>
      </w:r>
      <w:r w:rsidR="008D2E2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issing steady and </w:t>
      </w:r>
      <w:r w:rsidR="00132E2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uitable housing. </w:t>
      </w:r>
      <w:r w:rsidR="00C02B36" w:rsidRPr="00D62EF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herefore, </w:t>
      </w:r>
      <w:r w:rsidR="00AA596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dividuals </w:t>
      </w:r>
      <w:r w:rsidR="006D419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an be divided </w:t>
      </w:r>
      <w:r w:rsidR="002D19B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s homeless </w:t>
      </w:r>
      <w:r w:rsidR="00AC41D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f they are </w:t>
      </w:r>
      <w:r w:rsidR="00ED79EE" w:rsidRPr="00D62EF6">
        <w:rPr>
          <w:rFonts w:ascii="Times New Roman" w:hAnsi="Times New Roman" w:cs="Times New Roman"/>
          <w:b/>
          <w:bCs/>
          <w:sz w:val="24"/>
          <w:szCs w:val="24"/>
        </w:rPr>
        <w:t>on the streets</w:t>
      </w:r>
      <w:r w:rsidR="00D23D6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57130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iving in tents, </w:t>
      </w:r>
      <w:r w:rsidR="002E51E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ving with </w:t>
      </w:r>
      <w:r w:rsidR="0004212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emporary shelters, and staying in places </w:t>
      </w:r>
      <w:r w:rsidR="00A971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at are not deemed </w:t>
      </w:r>
      <w:r w:rsidR="004400D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ppropriate for human </w:t>
      </w:r>
      <w:r w:rsidR="00C34CC0" w:rsidRPr="00D62EF6">
        <w:rPr>
          <w:rFonts w:ascii="Times New Roman" w:hAnsi="Times New Roman" w:cs="Times New Roman"/>
          <w:b/>
          <w:bCs/>
          <w:sz w:val="24"/>
          <w:szCs w:val="24"/>
        </w:rPr>
        <w:t>habitation.</w:t>
      </w:r>
      <w:r w:rsidR="004402B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Moreover, several </w:t>
      </w:r>
      <w:r w:rsidR="00CD185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actors can make an individual homeless, </w:t>
      </w:r>
      <w:r w:rsidR="00D11A9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r example, </w:t>
      </w:r>
      <w:r w:rsidR="0079336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st of them suffer from depression </w:t>
      </w:r>
      <w:r w:rsidR="00B1546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hen their relationship </w:t>
      </w:r>
      <w:r w:rsidR="00EA1A38" w:rsidRPr="00D62EF6">
        <w:rPr>
          <w:rFonts w:ascii="Times New Roman" w:hAnsi="Times New Roman" w:cs="Times New Roman"/>
          <w:b/>
          <w:bCs/>
          <w:sz w:val="24"/>
          <w:szCs w:val="24"/>
        </w:rPr>
        <w:t>breakdown and end up homeless</w:t>
      </w:r>
      <w:r w:rsidR="004D3C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B3BC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ack of </w:t>
      </w:r>
      <w:r w:rsidR="0096376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quired job skills, </w:t>
      </w:r>
      <w:r w:rsidR="00026AB9" w:rsidRPr="00D62EF6">
        <w:rPr>
          <w:rFonts w:ascii="Times New Roman" w:hAnsi="Times New Roman" w:cs="Times New Roman"/>
          <w:b/>
          <w:bCs/>
          <w:sz w:val="24"/>
          <w:szCs w:val="24"/>
        </w:rPr>
        <w:t>substance abuse</w:t>
      </w:r>
      <w:r w:rsidR="00FD789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s well as other </w:t>
      </w:r>
      <w:r w:rsidR="0032410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roblems </w:t>
      </w:r>
      <w:r w:rsidR="002F6CD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cluding </w:t>
      </w:r>
      <w:r w:rsidR="00D8326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exual </w:t>
      </w:r>
      <w:r w:rsidR="00330B8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37494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hysical abuse and </w:t>
      </w:r>
      <w:r w:rsidR="00E5245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ights </w:t>
      </w:r>
      <w:r w:rsidR="00C6712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rom parents </w:t>
      </w:r>
      <w:r w:rsidR="00402AC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an make individuals </w:t>
      </w:r>
      <w:r w:rsidR="00F56488" w:rsidRPr="00D62EF6">
        <w:rPr>
          <w:rFonts w:ascii="Times New Roman" w:hAnsi="Times New Roman" w:cs="Times New Roman"/>
          <w:b/>
          <w:bCs/>
          <w:sz w:val="24"/>
          <w:szCs w:val="24"/>
        </w:rPr>
        <w:t>homeless.</w:t>
      </w:r>
    </w:p>
    <w:p w14:paraId="696CDF61" w14:textId="77777777" w:rsidR="00857640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Research Questions</w:t>
      </w:r>
    </w:p>
    <w:p w14:paraId="10C28A6C" w14:textId="22BBBDFD" w:rsidR="00072213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Is it the public responsibility?</w:t>
      </w:r>
    </w:p>
    <w:p w14:paraId="17745539" w14:textId="0A6AFA34" w:rsidR="00B5339D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What caused the rise of Homelessness in Los Angeles?</w:t>
      </w:r>
    </w:p>
    <w:p w14:paraId="450D620D" w14:textId="7E10E4E6" w:rsidR="00B5339D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 federal judge recently ordered </w:t>
      </w:r>
      <w:r w:rsidRPr="00D62EF6">
        <w:rPr>
          <w:rFonts w:ascii="Times New Roman" w:hAnsi="Times New Roman" w:cs="Times New Roman"/>
          <w:b/>
          <w:bCs/>
          <w:sz w:val="24"/>
          <w:szCs w:val="24"/>
        </w:rPr>
        <w:t>the city of Los Angeles to find a solution; you think the city is responsible?</w:t>
      </w:r>
    </w:p>
    <w:p w14:paraId="7C26138C" w14:textId="77777777" w:rsidR="003934FE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Hypothesis</w:t>
      </w:r>
    </w:p>
    <w:p w14:paraId="5BC8CC55" w14:textId="77777777" w:rsidR="00072213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 xml:space="preserve">Affordable care policy </w:t>
      </w:r>
      <w:r w:rsidR="004B3B3A" w:rsidRPr="00D62EF6">
        <w:rPr>
          <w:rFonts w:ascii="Times New Roman" w:hAnsi="Times New Roman" w:cs="Times New Roman"/>
          <w:sz w:val="24"/>
          <w:szCs w:val="24"/>
        </w:rPr>
        <w:t xml:space="preserve">is </w:t>
      </w:r>
      <w:r w:rsidR="00412259" w:rsidRPr="00D62EF6">
        <w:rPr>
          <w:rFonts w:ascii="Times New Roman" w:hAnsi="Times New Roman" w:cs="Times New Roman"/>
          <w:sz w:val="24"/>
          <w:szCs w:val="24"/>
        </w:rPr>
        <w:t xml:space="preserve">essential </w:t>
      </w:r>
      <w:r w:rsidR="003D5AFA" w:rsidRPr="00D62EF6">
        <w:rPr>
          <w:rFonts w:ascii="Times New Roman" w:hAnsi="Times New Roman" w:cs="Times New Roman"/>
          <w:sz w:val="24"/>
          <w:szCs w:val="24"/>
        </w:rPr>
        <w:t xml:space="preserve">in enhancing the </w:t>
      </w:r>
      <w:r w:rsidR="00AC224C" w:rsidRPr="00D62EF6">
        <w:rPr>
          <w:rFonts w:ascii="Times New Roman" w:hAnsi="Times New Roman" w:cs="Times New Roman"/>
          <w:sz w:val="24"/>
          <w:szCs w:val="24"/>
        </w:rPr>
        <w:t>economy</w:t>
      </w:r>
      <w:r w:rsidR="003D5AFA" w:rsidRPr="00D62EF6">
        <w:rPr>
          <w:rFonts w:ascii="Times New Roman" w:hAnsi="Times New Roman" w:cs="Times New Roman"/>
          <w:sz w:val="24"/>
          <w:szCs w:val="24"/>
        </w:rPr>
        <w:t xml:space="preserve"> and </w:t>
      </w:r>
      <w:r w:rsidR="00596358" w:rsidRPr="00D62EF6">
        <w:rPr>
          <w:rFonts w:ascii="Times New Roman" w:hAnsi="Times New Roman" w:cs="Times New Roman"/>
          <w:sz w:val="24"/>
          <w:szCs w:val="24"/>
        </w:rPr>
        <w:t>help reducing homelessness among individuals and families.</w:t>
      </w:r>
    </w:p>
    <w:p w14:paraId="4153B710" w14:textId="77777777" w:rsidR="00072213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etailed Topic </w:t>
      </w:r>
      <w:r w:rsidR="002E5159" w:rsidRPr="00D62EF6">
        <w:rPr>
          <w:rFonts w:ascii="Times New Roman" w:hAnsi="Times New Roman" w:cs="Times New Roman"/>
          <w:b/>
          <w:bCs/>
          <w:sz w:val="24"/>
          <w:szCs w:val="24"/>
        </w:rPr>
        <w:t>Description</w:t>
      </w:r>
    </w:p>
    <w:p w14:paraId="43A2C704" w14:textId="77777777" w:rsidR="00072213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1F5034" w:rsidRPr="00D62EF6">
        <w:rPr>
          <w:rFonts w:ascii="Times New Roman" w:hAnsi="Times New Roman" w:cs="Times New Roman"/>
          <w:sz w:val="24"/>
          <w:szCs w:val="24"/>
        </w:rPr>
        <w:t xml:space="preserve">The United States </w:t>
      </w:r>
      <w:r w:rsidR="005D4B98" w:rsidRPr="00D62EF6">
        <w:rPr>
          <w:rFonts w:ascii="Times New Roman" w:hAnsi="Times New Roman" w:cs="Times New Roman"/>
          <w:sz w:val="24"/>
          <w:szCs w:val="24"/>
        </w:rPr>
        <w:t xml:space="preserve">passes through </w:t>
      </w:r>
      <w:r w:rsidR="00A17EA2" w:rsidRPr="00D62EF6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6E2AFB" w:rsidRPr="00D62EF6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C64AC0" w:rsidRPr="00D62EF6">
        <w:rPr>
          <w:rFonts w:ascii="Times New Roman" w:hAnsi="Times New Roman" w:cs="Times New Roman"/>
          <w:sz w:val="24"/>
          <w:szCs w:val="24"/>
        </w:rPr>
        <w:t xml:space="preserve">in </w:t>
      </w:r>
      <w:r w:rsidR="00955D24" w:rsidRPr="00D62EF6">
        <w:rPr>
          <w:rFonts w:ascii="Times New Roman" w:hAnsi="Times New Roman" w:cs="Times New Roman"/>
          <w:sz w:val="24"/>
          <w:szCs w:val="24"/>
        </w:rPr>
        <w:t xml:space="preserve">ensuring all individuals have </w:t>
      </w:r>
      <w:r w:rsidR="002F01CC" w:rsidRPr="00D62EF6">
        <w:rPr>
          <w:rFonts w:ascii="Times New Roman" w:hAnsi="Times New Roman" w:cs="Times New Roman"/>
          <w:sz w:val="24"/>
          <w:szCs w:val="24"/>
        </w:rPr>
        <w:t xml:space="preserve">access to better </w:t>
      </w:r>
      <w:r w:rsidR="0042622F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5E1CAD" w:rsidRPr="00D62EF6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="00253DF2" w:rsidRPr="00D62EF6">
        <w:rPr>
          <w:rFonts w:ascii="Times New Roman" w:hAnsi="Times New Roman" w:cs="Times New Roman"/>
          <w:sz w:val="24"/>
          <w:szCs w:val="24"/>
        </w:rPr>
        <w:t>high population</w:t>
      </w:r>
      <w:r w:rsidR="00A94E6A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2E5296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FC1865" w:rsidRPr="00D62EF6">
        <w:rPr>
          <w:rFonts w:ascii="Times New Roman" w:hAnsi="Times New Roman" w:cs="Times New Roman"/>
          <w:sz w:val="24"/>
          <w:szCs w:val="24"/>
        </w:rPr>
        <w:t xml:space="preserve">is among the critical </w:t>
      </w:r>
      <w:r w:rsidR="002F2420" w:rsidRPr="00D62EF6">
        <w:rPr>
          <w:rFonts w:ascii="Times New Roman" w:hAnsi="Times New Roman" w:cs="Times New Roman"/>
          <w:sz w:val="24"/>
          <w:szCs w:val="24"/>
        </w:rPr>
        <w:t xml:space="preserve">features </w:t>
      </w:r>
      <w:r w:rsidR="001902D7" w:rsidRPr="00D62EF6">
        <w:rPr>
          <w:rFonts w:ascii="Times New Roman" w:hAnsi="Times New Roman" w:cs="Times New Roman"/>
          <w:sz w:val="24"/>
          <w:szCs w:val="24"/>
        </w:rPr>
        <w:t xml:space="preserve">that affect and </w:t>
      </w:r>
      <w:r w:rsidR="0096419D" w:rsidRPr="00D62EF6">
        <w:rPr>
          <w:rFonts w:ascii="Times New Roman" w:hAnsi="Times New Roman" w:cs="Times New Roman"/>
          <w:sz w:val="24"/>
          <w:szCs w:val="24"/>
        </w:rPr>
        <w:t xml:space="preserve">disturb individuals </w:t>
      </w:r>
      <w:r w:rsidR="00672A59" w:rsidRPr="00D62EF6">
        <w:rPr>
          <w:rFonts w:ascii="Times New Roman" w:hAnsi="Times New Roman" w:cs="Times New Roman"/>
          <w:sz w:val="24"/>
          <w:szCs w:val="24"/>
        </w:rPr>
        <w:t xml:space="preserve">in their life. </w:t>
      </w:r>
      <w:r w:rsidR="00462667" w:rsidRPr="00D62EF6">
        <w:rPr>
          <w:rFonts w:ascii="Times New Roman" w:hAnsi="Times New Roman" w:cs="Times New Roman"/>
          <w:sz w:val="24"/>
          <w:szCs w:val="24"/>
        </w:rPr>
        <w:t xml:space="preserve">The benefits of housing </w:t>
      </w:r>
      <w:r w:rsidR="009A6F5A" w:rsidRPr="00D62EF6">
        <w:rPr>
          <w:rFonts w:ascii="Times New Roman" w:hAnsi="Times New Roman" w:cs="Times New Roman"/>
          <w:sz w:val="24"/>
          <w:szCs w:val="24"/>
        </w:rPr>
        <w:t>are</w:t>
      </w:r>
      <w:r w:rsidR="0046266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390DC5" w:rsidRPr="00D62EF6">
        <w:rPr>
          <w:rFonts w:ascii="Times New Roman" w:hAnsi="Times New Roman" w:cs="Times New Roman"/>
          <w:sz w:val="24"/>
          <w:szCs w:val="24"/>
        </w:rPr>
        <w:t xml:space="preserve">immense and thus </w:t>
      </w:r>
      <w:r w:rsidR="00354BC1" w:rsidRPr="00D62EF6">
        <w:rPr>
          <w:rFonts w:ascii="Times New Roman" w:hAnsi="Times New Roman" w:cs="Times New Roman"/>
          <w:sz w:val="24"/>
          <w:szCs w:val="24"/>
        </w:rPr>
        <w:t xml:space="preserve">cannot be considered </w:t>
      </w:r>
      <w:r w:rsidR="00CA7A04" w:rsidRPr="00D62EF6">
        <w:rPr>
          <w:rFonts w:ascii="Times New Roman" w:hAnsi="Times New Roman" w:cs="Times New Roman"/>
          <w:sz w:val="24"/>
          <w:szCs w:val="24"/>
        </w:rPr>
        <w:t xml:space="preserve">like </w:t>
      </w:r>
      <w:r w:rsidR="00B7099E" w:rsidRPr="00D62EF6">
        <w:rPr>
          <w:rFonts w:ascii="Times New Roman" w:hAnsi="Times New Roman" w:cs="Times New Roman"/>
          <w:sz w:val="24"/>
          <w:szCs w:val="24"/>
        </w:rPr>
        <w:t>shelter</w:t>
      </w:r>
      <w:r w:rsidR="001B6044" w:rsidRPr="00D62EF6">
        <w:rPr>
          <w:rFonts w:ascii="Times New Roman" w:hAnsi="Times New Roman" w:cs="Times New Roman"/>
          <w:sz w:val="24"/>
          <w:szCs w:val="24"/>
        </w:rPr>
        <w:t xml:space="preserve"> only</w:t>
      </w:r>
      <w:r w:rsidR="00040F17" w:rsidRPr="00D62EF6">
        <w:rPr>
          <w:rFonts w:ascii="Times New Roman" w:hAnsi="Times New Roman" w:cs="Times New Roman"/>
          <w:sz w:val="24"/>
          <w:szCs w:val="24"/>
        </w:rPr>
        <w:t>.</w:t>
      </w:r>
      <w:r w:rsidR="008D16D0" w:rsidRPr="00D62EF6">
        <w:rPr>
          <w:rFonts w:ascii="Times New Roman" w:hAnsi="Times New Roman" w:cs="Times New Roman"/>
          <w:sz w:val="24"/>
          <w:szCs w:val="24"/>
        </w:rPr>
        <w:t xml:space="preserve"> For example, </w:t>
      </w:r>
      <w:r w:rsidR="00C46002" w:rsidRPr="00D62EF6">
        <w:rPr>
          <w:rFonts w:ascii="Times New Roman" w:hAnsi="Times New Roman" w:cs="Times New Roman"/>
          <w:sz w:val="24"/>
          <w:szCs w:val="24"/>
        </w:rPr>
        <w:t xml:space="preserve">when </w:t>
      </w:r>
      <w:r w:rsidR="009A6F5A" w:rsidRPr="00D62EF6">
        <w:rPr>
          <w:rFonts w:ascii="Times New Roman" w:hAnsi="Times New Roman" w:cs="Times New Roman"/>
          <w:sz w:val="24"/>
          <w:szCs w:val="24"/>
        </w:rPr>
        <w:t xml:space="preserve">a family has a </w:t>
      </w:r>
      <w:r w:rsidR="005306CD" w:rsidRPr="00D62EF6">
        <w:rPr>
          <w:rFonts w:ascii="Times New Roman" w:hAnsi="Times New Roman" w:cs="Times New Roman"/>
          <w:sz w:val="24"/>
          <w:szCs w:val="24"/>
        </w:rPr>
        <w:t xml:space="preserve">house, they will call it a home </w:t>
      </w:r>
      <w:r w:rsidR="00CF76A3" w:rsidRPr="00D62EF6">
        <w:rPr>
          <w:rFonts w:ascii="Times New Roman" w:hAnsi="Times New Roman" w:cs="Times New Roman"/>
          <w:sz w:val="24"/>
          <w:szCs w:val="24"/>
        </w:rPr>
        <w:t>containing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F76A3" w:rsidRPr="00D62EF6">
        <w:rPr>
          <w:rFonts w:ascii="Times New Roman" w:hAnsi="Times New Roman" w:cs="Times New Roman"/>
          <w:sz w:val="24"/>
          <w:szCs w:val="24"/>
        </w:rPr>
        <w:t>important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F76A3" w:rsidRPr="00D62EF6">
        <w:rPr>
          <w:rFonts w:ascii="Times New Roman" w:hAnsi="Times New Roman" w:cs="Times New Roman"/>
          <w:sz w:val="24"/>
          <w:szCs w:val="24"/>
        </w:rPr>
        <w:t>value symbols</w:t>
      </w:r>
      <w:r w:rsidR="00436D3F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6834B8" w:rsidRPr="00D62EF6">
        <w:rPr>
          <w:rFonts w:ascii="Times New Roman" w:hAnsi="Times New Roman" w:cs="Times New Roman"/>
          <w:sz w:val="24"/>
          <w:szCs w:val="24"/>
        </w:rPr>
        <w:t>F</w:t>
      </w:r>
      <w:r w:rsidR="00634657" w:rsidRPr="00D62EF6">
        <w:rPr>
          <w:rFonts w:ascii="Times New Roman" w:hAnsi="Times New Roman" w:cs="Times New Roman"/>
          <w:sz w:val="24"/>
          <w:szCs w:val="24"/>
        </w:rPr>
        <w:t xml:space="preserve">urthermore, </w:t>
      </w:r>
      <w:r w:rsidR="001318A4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FB31A5" w:rsidRPr="00D62EF6">
        <w:rPr>
          <w:rFonts w:ascii="Times New Roman" w:hAnsi="Times New Roman" w:cs="Times New Roman"/>
          <w:sz w:val="24"/>
          <w:szCs w:val="24"/>
        </w:rPr>
        <w:t xml:space="preserve">home will be </w:t>
      </w:r>
      <w:r w:rsidR="004A168C" w:rsidRPr="00D62EF6">
        <w:rPr>
          <w:rFonts w:ascii="Times New Roman" w:hAnsi="Times New Roman" w:cs="Times New Roman"/>
          <w:sz w:val="24"/>
          <w:szCs w:val="24"/>
        </w:rPr>
        <w:t xml:space="preserve">valued for its </w:t>
      </w:r>
      <w:r w:rsidR="00B8332A" w:rsidRPr="00D62EF6">
        <w:rPr>
          <w:rFonts w:ascii="Times New Roman" w:hAnsi="Times New Roman" w:cs="Times New Roman"/>
          <w:sz w:val="24"/>
          <w:szCs w:val="24"/>
        </w:rPr>
        <w:t xml:space="preserve">situation, </w:t>
      </w:r>
      <w:r w:rsidR="00AC4A3E" w:rsidRPr="00D62EF6">
        <w:rPr>
          <w:rFonts w:ascii="Times New Roman" w:hAnsi="Times New Roman" w:cs="Times New Roman"/>
          <w:sz w:val="24"/>
          <w:szCs w:val="24"/>
        </w:rPr>
        <w:lastRenderedPageBreak/>
        <w:t>elegance</w:t>
      </w:r>
      <w:r w:rsidR="00AA124D" w:rsidRPr="00D62EF6">
        <w:rPr>
          <w:rFonts w:ascii="Times New Roman" w:hAnsi="Times New Roman" w:cs="Times New Roman"/>
          <w:sz w:val="24"/>
          <w:szCs w:val="24"/>
        </w:rPr>
        <w:t xml:space="preserve">, </w:t>
      </w:r>
      <w:r w:rsidR="00775BC1" w:rsidRPr="00D62EF6">
        <w:rPr>
          <w:rFonts w:ascii="Times New Roman" w:hAnsi="Times New Roman" w:cs="Times New Roman"/>
          <w:sz w:val="24"/>
          <w:szCs w:val="24"/>
        </w:rPr>
        <w:t xml:space="preserve">and </w:t>
      </w:r>
      <w:r w:rsidR="00AC4A3E" w:rsidRPr="00D62EF6">
        <w:rPr>
          <w:rFonts w:ascii="Times New Roman" w:hAnsi="Times New Roman" w:cs="Times New Roman"/>
          <w:sz w:val="24"/>
          <w:szCs w:val="24"/>
        </w:rPr>
        <w:t xml:space="preserve">access to </w:t>
      </w:r>
      <w:r w:rsidR="00B8613D" w:rsidRPr="00D62EF6">
        <w:rPr>
          <w:rFonts w:ascii="Times New Roman" w:hAnsi="Times New Roman" w:cs="Times New Roman"/>
          <w:sz w:val="24"/>
          <w:szCs w:val="24"/>
        </w:rPr>
        <w:t xml:space="preserve">academic institutions, </w:t>
      </w:r>
      <w:r w:rsidR="0086756D" w:rsidRPr="00D62EF6">
        <w:rPr>
          <w:rFonts w:ascii="Times New Roman" w:hAnsi="Times New Roman" w:cs="Times New Roman"/>
          <w:sz w:val="24"/>
          <w:szCs w:val="24"/>
        </w:rPr>
        <w:t xml:space="preserve">social </w:t>
      </w:r>
      <w:r w:rsidR="00AE6CC9" w:rsidRPr="00D62EF6">
        <w:rPr>
          <w:rFonts w:ascii="Times New Roman" w:hAnsi="Times New Roman" w:cs="Times New Roman"/>
          <w:sz w:val="24"/>
          <w:szCs w:val="24"/>
        </w:rPr>
        <w:t>amenities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AE6CC9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A82FCD" w:rsidRPr="00D62EF6">
        <w:rPr>
          <w:rFonts w:ascii="Times New Roman" w:hAnsi="Times New Roman" w:cs="Times New Roman"/>
          <w:sz w:val="24"/>
          <w:szCs w:val="24"/>
        </w:rPr>
        <w:t>and parks.</w:t>
      </w:r>
      <w:r w:rsidR="002F6CB8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F491B" w:rsidRPr="00D62EF6">
        <w:rPr>
          <w:rFonts w:ascii="Times New Roman" w:hAnsi="Times New Roman" w:cs="Times New Roman"/>
          <w:sz w:val="24"/>
          <w:szCs w:val="24"/>
        </w:rPr>
        <w:t>Thus this depicts the importance of owning a house coming from the immense benefits accrued from the same.</w:t>
      </w:r>
    </w:p>
    <w:p w14:paraId="56B9B500" w14:textId="39D95DD4" w:rsidR="0098220E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  <w:t xml:space="preserve">Moreover, </w:t>
      </w:r>
      <w:r w:rsidR="001D3BC3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tiz &amp; Johannes (2018)</w:t>
      </w:r>
      <w:r w:rsidR="00732E3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FE592A" w:rsidRPr="00D62EF6">
        <w:rPr>
          <w:rFonts w:ascii="Times New Roman" w:hAnsi="Times New Roman" w:cs="Times New Roman"/>
          <w:sz w:val="24"/>
          <w:szCs w:val="24"/>
        </w:rPr>
        <w:t xml:space="preserve">claimed </w:t>
      </w:r>
      <w:r w:rsidR="009B190E" w:rsidRPr="00D62EF6">
        <w:rPr>
          <w:rFonts w:ascii="Times New Roman" w:hAnsi="Times New Roman" w:cs="Times New Roman"/>
          <w:sz w:val="24"/>
          <w:szCs w:val="24"/>
        </w:rPr>
        <w:t xml:space="preserve">that </w:t>
      </w:r>
      <w:r w:rsidR="006E10F9" w:rsidRPr="00D62EF6">
        <w:rPr>
          <w:rFonts w:ascii="Times New Roman" w:hAnsi="Times New Roman" w:cs="Times New Roman"/>
          <w:sz w:val="24"/>
          <w:szCs w:val="24"/>
        </w:rPr>
        <w:t xml:space="preserve">a house </w:t>
      </w:r>
      <w:r w:rsidR="00283436" w:rsidRPr="00D62EF6">
        <w:rPr>
          <w:rFonts w:ascii="Times New Roman" w:hAnsi="Times New Roman" w:cs="Times New Roman"/>
          <w:sz w:val="24"/>
          <w:szCs w:val="24"/>
        </w:rPr>
        <w:t xml:space="preserve">is regarded as </w:t>
      </w:r>
      <w:r w:rsidR="0040113A" w:rsidRPr="00D62EF6">
        <w:rPr>
          <w:rFonts w:ascii="Times New Roman" w:hAnsi="Times New Roman" w:cs="Times New Roman"/>
          <w:sz w:val="24"/>
          <w:szCs w:val="24"/>
        </w:rPr>
        <w:t>the</w:t>
      </w:r>
      <w:r w:rsidR="00794AF9" w:rsidRPr="00D62EF6">
        <w:rPr>
          <w:rFonts w:ascii="Times New Roman" w:hAnsi="Times New Roman" w:cs="Times New Roman"/>
          <w:sz w:val="24"/>
          <w:szCs w:val="24"/>
        </w:rPr>
        <w:t xml:space="preserve"> man</w:t>
      </w:r>
      <w:r w:rsidR="000B6BAA" w:rsidRPr="00D62EF6">
        <w:rPr>
          <w:rFonts w:ascii="Times New Roman" w:hAnsi="Times New Roman" w:cs="Times New Roman"/>
          <w:sz w:val="24"/>
          <w:szCs w:val="24"/>
        </w:rPr>
        <w:t>’s</w:t>
      </w:r>
      <w:r w:rsidR="00794AF9" w:rsidRPr="00D62EF6">
        <w:rPr>
          <w:rFonts w:ascii="Times New Roman" w:hAnsi="Times New Roman" w:cs="Times New Roman"/>
          <w:sz w:val="24"/>
          <w:szCs w:val="24"/>
        </w:rPr>
        <w:t xml:space="preserve"> form of </w:t>
      </w:r>
      <w:r w:rsidR="003D622D" w:rsidRPr="00D62EF6">
        <w:rPr>
          <w:rFonts w:ascii="Times New Roman" w:hAnsi="Times New Roman" w:cs="Times New Roman"/>
          <w:sz w:val="24"/>
          <w:szCs w:val="24"/>
        </w:rPr>
        <w:t xml:space="preserve">wealth </w:t>
      </w:r>
      <w:r w:rsidR="00AB49FE" w:rsidRPr="00D62EF6">
        <w:rPr>
          <w:rFonts w:ascii="Times New Roman" w:hAnsi="Times New Roman" w:cs="Times New Roman"/>
          <w:sz w:val="24"/>
          <w:szCs w:val="24"/>
        </w:rPr>
        <w:t xml:space="preserve">for the family. </w:t>
      </w:r>
      <w:r w:rsidR="00590B10" w:rsidRPr="00D62EF6">
        <w:rPr>
          <w:rFonts w:ascii="Times New Roman" w:hAnsi="Times New Roman" w:cs="Times New Roman"/>
          <w:b/>
          <w:bCs/>
          <w:sz w:val="24"/>
          <w:szCs w:val="24"/>
        </w:rPr>
        <w:t>Therefore</w:t>
      </w:r>
      <w:r w:rsidR="00310F5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it is not a </w:t>
      </w:r>
      <w:r w:rsidR="0080295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ublic responsibility to </w:t>
      </w:r>
      <w:r w:rsidR="00C8358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nsure </w:t>
      </w:r>
      <w:r w:rsidR="00646602" w:rsidRPr="00D62EF6">
        <w:rPr>
          <w:rFonts w:ascii="Times New Roman" w:hAnsi="Times New Roman" w:cs="Times New Roman"/>
          <w:b/>
          <w:bCs/>
          <w:sz w:val="24"/>
          <w:szCs w:val="24"/>
        </w:rPr>
        <w:t>homeless individuals have homes</w:t>
      </w:r>
      <w:r w:rsidR="0008541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because</w:t>
      </w:r>
      <w:r w:rsidR="0003715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owning a house requires the </w:t>
      </w:r>
      <w:r w:rsidR="0011468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ork </w:t>
      </w:r>
      <w:r w:rsidR="007E1D1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E221E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etermination </w:t>
      </w:r>
      <w:r w:rsidR="001F1C6B" w:rsidRPr="00D62EF6">
        <w:rPr>
          <w:rFonts w:ascii="Times New Roman" w:hAnsi="Times New Roman" w:cs="Times New Roman"/>
          <w:b/>
          <w:bCs/>
          <w:sz w:val="24"/>
          <w:szCs w:val="24"/>
        </w:rPr>
        <w:t>of the individuals.</w:t>
      </w:r>
      <w:r w:rsidR="001F1C6B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C2959" w:rsidRPr="00D62EF6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F3408F" w:rsidRPr="00D62EF6">
        <w:rPr>
          <w:rFonts w:ascii="Times New Roman" w:hAnsi="Times New Roman" w:cs="Times New Roman"/>
          <w:sz w:val="24"/>
          <w:szCs w:val="24"/>
        </w:rPr>
        <w:t xml:space="preserve">insufficient </w:t>
      </w:r>
      <w:r w:rsidR="00AE5CDC" w:rsidRPr="00D62EF6">
        <w:rPr>
          <w:rFonts w:ascii="Times New Roman" w:hAnsi="Times New Roman" w:cs="Times New Roman"/>
          <w:sz w:val="24"/>
          <w:szCs w:val="24"/>
        </w:rPr>
        <w:t>housin</w:t>
      </w:r>
      <w:r w:rsidR="0040113A" w:rsidRPr="00D62EF6">
        <w:rPr>
          <w:rFonts w:ascii="Times New Roman" w:hAnsi="Times New Roman" w:cs="Times New Roman"/>
          <w:sz w:val="24"/>
          <w:szCs w:val="24"/>
        </w:rPr>
        <w:t>g</w:t>
      </w:r>
      <w:r w:rsidR="00AE5CDC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1716AF" w:rsidRPr="00D62EF6">
        <w:rPr>
          <w:rFonts w:ascii="Times New Roman" w:hAnsi="Times New Roman" w:cs="Times New Roman"/>
          <w:sz w:val="24"/>
          <w:szCs w:val="24"/>
        </w:rPr>
        <w:t xml:space="preserve">intensifies the </w:t>
      </w:r>
      <w:r w:rsidR="001E27F3" w:rsidRPr="00D62EF6">
        <w:rPr>
          <w:rFonts w:ascii="Times New Roman" w:hAnsi="Times New Roman" w:cs="Times New Roman"/>
          <w:sz w:val="24"/>
          <w:szCs w:val="24"/>
        </w:rPr>
        <w:t xml:space="preserve">susceptibility </w:t>
      </w:r>
      <w:r w:rsidR="00B70234" w:rsidRPr="00D62EF6">
        <w:rPr>
          <w:rFonts w:ascii="Times New Roman" w:hAnsi="Times New Roman" w:cs="Times New Roman"/>
          <w:sz w:val="24"/>
          <w:szCs w:val="24"/>
        </w:rPr>
        <w:t xml:space="preserve">to a </w:t>
      </w:r>
      <w:r w:rsidR="00A53477" w:rsidRPr="00D62EF6">
        <w:rPr>
          <w:rFonts w:ascii="Times New Roman" w:hAnsi="Times New Roman" w:cs="Times New Roman"/>
          <w:sz w:val="24"/>
          <w:szCs w:val="24"/>
        </w:rPr>
        <w:t>significant predicament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AC5044" w:rsidRPr="00D62EF6">
        <w:rPr>
          <w:rFonts w:ascii="Times New Roman" w:hAnsi="Times New Roman" w:cs="Times New Roman"/>
          <w:sz w:val="24"/>
          <w:szCs w:val="24"/>
        </w:rPr>
        <w:t xml:space="preserve"> for instance, </w:t>
      </w:r>
      <w:r w:rsidR="00FB247D" w:rsidRPr="00D62EF6">
        <w:rPr>
          <w:rFonts w:ascii="Times New Roman" w:hAnsi="Times New Roman" w:cs="Times New Roman"/>
          <w:sz w:val="24"/>
          <w:szCs w:val="24"/>
        </w:rPr>
        <w:t xml:space="preserve">health risks </w:t>
      </w:r>
      <w:r w:rsidR="000D3B12" w:rsidRPr="00D62EF6">
        <w:rPr>
          <w:rFonts w:ascii="Times New Roman" w:hAnsi="Times New Roman" w:cs="Times New Roman"/>
          <w:sz w:val="24"/>
          <w:szCs w:val="24"/>
        </w:rPr>
        <w:t xml:space="preserve">such as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a </w:t>
      </w:r>
      <w:r w:rsidR="000D3B12" w:rsidRPr="00D62EF6">
        <w:rPr>
          <w:rFonts w:ascii="Times New Roman" w:hAnsi="Times New Roman" w:cs="Times New Roman"/>
          <w:sz w:val="24"/>
          <w:szCs w:val="24"/>
        </w:rPr>
        <w:t xml:space="preserve">cold. </w:t>
      </w:r>
      <w:r w:rsidR="00770DDE" w:rsidRPr="00D62EF6">
        <w:rPr>
          <w:rFonts w:ascii="Times New Roman" w:hAnsi="Times New Roman" w:cs="Times New Roman"/>
          <w:sz w:val="24"/>
          <w:szCs w:val="24"/>
        </w:rPr>
        <w:t xml:space="preserve">Also, </w:t>
      </w:r>
      <w:r w:rsidR="00E76B12" w:rsidRPr="00D62EF6">
        <w:rPr>
          <w:rFonts w:ascii="Times New Roman" w:hAnsi="Times New Roman" w:cs="Times New Roman"/>
          <w:sz w:val="24"/>
          <w:szCs w:val="24"/>
        </w:rPr>
        <w:t>proper</w:t>
      </w:r>
      <w:r w:rsidR="00A750FA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1B3629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6D603B" w:rsidRPr="00D62EF6">
        <w:rPr>
          <w:rFonts w:ascii="Times New Roman" w:hAnsi="Times New Roman" w:cs="Times New Roman"/>
          <w:sz w:val="24"/>
          <w:szCs w:val="24"/>
        </w:rPr>
        <w:t xml:space="preserve">ensures </w:t>
      </w:r>
      <w:r w:rsidR="00B71228" w:rsidRPr="00D62EF6">
        <w:rPr>
          <w:rFonts w:ascii="Times New Roman" w:hAnsi="Times New Roman" w:cs="Times New Roman"/>
          <w:sz w:val="24"/>
          <w:szCs w:val="24"/>
        </w:rPr>
        <w:t xml:space="preserve">that </w:t>
      </w:r>
      <w:r w:rsidR="00A53477" w:rsidRPr="00D62EF6">
        <w:rPr>
          <w:rFonts w:ascii="Times New Roman" w:hAnsi="Times New Roman" w:cs="Times New Roman"/>
          <w:sz w:val="24"/>
          <w:szCs w:val="24"/>
        </w:rPr>
        <w:t xml:space="preserve">children can learn </w:t>
      </w:r>
      <w:r w:rsidR="0053022F" w:rsidRPr="00D62EF6">
        <w:rPr>
          <w:rFonts w:ascii="Times New Roman" w:hAnsi="Times New Roman" w:cs="Times New Roman"/>
          <w:sz w:val="24"/>
          <w:szCs w:val="24"/>
        </w:rPr>
        <w:t xml:space="preserve">well </w:t>
      </w:r>
      <w:r w:rsidR="00F17E3B" w:rsidRPr="00D62EF6">
        <w:rPr>
          <w:rFonts w:ascii="Times New Roman" w:hAnsi="Times New Roman" w:cs="Times New Roman"/>
          <w:sz w:val="24"/>
          <w:szCs w:val="24"/>
        </w:rPr>
        <w:t xml:space="preserve">hence </w:t>
      </w:r>
      <w:r w:rsidR="00DE73F8" w:rsidRPr="00D62EF6">
        <w:rPr>
          <w:rFonts w:ascii="Times New Roman" w:hAnsi="Times New Roman" w:cs="Times New Roman"/>
          <w:sz w:val="24"/>
          <w:szCs w:val="24"/>
        </w:rPr>
        <w:t>attaining</w:t>
      </w:r>
      <w:r w:rsidR="008B3AD0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8B3AD0" w:rsidRPr="00D62EF6">
        <w:rPr>
          <w:rFonts w:ascii="Times New Roman" w:hAnsi="Times New Roman" w:cs="Times New Roman"/>
          <w:sz w:val="24"/>
          <w:szCs w:val="24"/>
        </w:rPr>
        <w:t>best performance</w:t>
      </w:r>
      <w:r w:rsidR="00C853BA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367DDD" w:rsidRPr="00D62EF6">
        <w:rPr>
          <w:rFonts w:ascii="Times New Roman" w:hAnsi="Times New Roman" w:cs="Times New Roman"/>
          <w:sz w:val="24"/>
          <w:szCs w:val="24"/>
        </w:rPr>
        <w:t>Lee (2016)</w:t>
      </w:r>
      <w:r w:rsidR="004D5C8B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35CDE" w:rsidRPr="00D62EF6">
        <w:rPr>
          <w:rFonts w:ascii="Times New Roman" w:hAnsi="Times New Roman" w:cs="Times New Roman"/>
          <w:sz w:val="24"/>
          <w:szCs w:val="24"/>
        </w:rPr>
        <w:t>added that</w:t>
      </w:r>
      <w:r w:rsidR="00422B30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55F48" w:rsidRPr="00D62EF6">
        <w:rPr>
          <w:rFonts w:ascii="Times New Roman" w:hAnsi="Times New Roman" w:cs="Times New Roman"/>
          <w:sz w:val="24"/>
          <w:szCs w:val="24"/>
        </w:rPr>
        <w:t xml:space="preserve">the type of residential </w:t>
      </w:r>
      <w:r w:rsidR="00235436" w:rsidRPr="00D62EF6">
        <w:rPr>
          <w:rFonts w:ascii="Times New Roman" w:hAnsi="Times New Roman" w:cs="Times New Roman"/>
          <w:sz w:val="24"/>
          <w:szCs w:val="24"/>
        </w:rPr>
        <w:t xml:space="preserve">location </w:t>
      </w:r>
      <w:r w:rsidR="0086646F" w:rsidRPr="00D62EF6">
        <w:rPr>
          <w:rFonts w:ascii="Times New Roman" w:hAnsi="Times New Roman" w:cs="Times New Roman"/>
          <w:sz w:val="24"/>
          <w:szCs w:val="24"/>
        </w:rPr>
        <w:t xml:space="preserve">influences </w:t>
      </w:r>
      <w:r w:rsidR="003F5BD7" w:rsidRPr="00D62EF6">
        <w:rPr>
          <w:rFonts w:ascii="Times New Roman" w:hAnsi="Times New Roman" w:cs="Times New Roman"/>
          <w:sz w:val="24"/>
          <w:szCs w:val="24"/>
        </w:rPr>
        <w:t xml:space="preserve">an </w:t>
      </w:r>
      <w:r w:rsidR="00E91BFE" w:rsidRPr="00D62EF6">
        <w:rPr>
          <w:rFonts w:ascii="Times New Roman" w:hAnsi="Times New Roman" w:cs="Times New Roman"/>
          <w:sz w:val="24"/>
          <w:szCs w:val="24"/>
        </w:rPr>
        <w:t>individual</w:t>
      </w:r>
      <w:r w:rsidR="006834B8" w:rsidRPr="00D62EF6">
        <w:rPr>
          <w:rFonts w:ascii="Times New Roman" w:hAnsi="Times New Roman" w:cs="Times New Roman"/>
          <w:sz w:val="24"/>
          <w:szCs w:val="24"/>
        </w:rPr>
        <w:t>'</w:t>
      </w:r>
      <w:r w:rsidR="00E91BFE" w:rsidRPr="00D62EF6">
        <w:rPr>
          <w:rFonts w:ascii="Times New Roman" w:hAnsi="Times New Roman" w:cs="Times New Roman"/>
          <w:sz w:val="24"/>
          <w:szCs w:val="24"/>
        </w:rPr>
        <w:t>s</w:t>
      </w:r>
      <w:r w:rsidR="003F5BD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721839" w:rsidRPr="00D62EF6">
        <w:rPr>
          <w:rFonts w:ascii="Times New Roman" w:hAnsi="Times New Roman" w:cs="Times New Roman"/>
          <w:sz w:val="24"/>
          <w:szCs w:val="24"/>
        </w:rPr>
        <w:t xml:space="preserve">susceptibility </w:t>
      </w:r>
      <w:r w:rsidR="005764AA" w:rsidRPr="00D62EF6">
        <w:rPr>
          <w:rFonts w:ascii="Times New Roman" w:hAnsi="Times New Roman" w:cs="Times New Roman"/>
          <w:sz w:val="24"/>
          <w:szCs w:val="24"/>
        </w:rPr>
        <w:t>to crimes</w:t>
      </w:r>
      <w:r w:rsidR="00DF1094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C513EE" w:rsidRPr="00D62EF6">
        <w:rPr>
          <w:rFonts w:ascii="Times New Roman" w:hAnsi="Times New Roman" w:cs="Times New Roman"/>
          <w:sz w:val="24"/>
          <w:szCs w:val="24"/>
        </w:rPr>
        <w:t xml:space="preserve">Moreover, </w:t>
      </w:r>
      <w:r w:rsidR="00E74F3C" w:rsidRPr="00D62EF6">
        <w:rPr>
          <w:rFonts w:ascii="Times New Roman" w:hAnsi="Times New Roman" w:cs="Times New Roman"/>
          <w:sz w:val="24"/>
          <w:szCs w:val="24"/>
        </w:rPr>
        <w:t xml:space="preserve">those in </w:t>
      </w:r>
      <w:r w:rsidR="005764AA" w:rsidRPr="00D62EF6">
        <w:rPr>
          <w:rFonts w:ascii="Times New Roman" w:hAnsi="Times New Roman" w:cs="Times New Roman"/>
          <w:sz w:val="24"/>
          <w:szCs w:val="24"/>
        </w:rPr>
        <w:t xml:space="preserve">troubled residents </w:t>
      </w:r>
      <w:r w:rsidR="00095F87" w:rsidRPr="00D62EF6">
        <w:rPr>
          <w:rFonts w:ascii="Times New Roman" w:hAnsi="Times New Roman" w:cs="Times New Roman"/>
          <w:sz w:val="24"/>
          <w:szCs w:val="24"/>
        </w:rPr>
        <w:t xml:space="preserve">tend to </w:t>
      </w:r>
      <w:r w:rsidR="008E6DB1" w:rsidRPr="00D62EF6">
        <w:rPr>
          <w:rFonts w:ascii="Times New Roman" w:hAnsi="Times New Roman" w:cs="Times New Roman"/>
          <w:sz w:val="24"/>
          <w:szCs w:val="24"/>
        </w:rPr>
        <w:t>be mugged and battered on more significant dangers</w:t>
      </w:r>
      <w:r w:rsidR="002778D0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6263D" w:rsidRPr="00D62EF6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BF6790" w:rsidRPr="00D62EF6">
        <w:rPr>
          <w:rFonts w:ascii="Times New Roman" w:hAnsi="Times New Roman" w:cs="Times New Roman"/>
          <w:sz w:val="24"/>
          <w:szCs w:val="24"/>
        </w:rPr>
        <w:t xml:space="preserve">increased </w:t>
      </w:r>
      <w:r w:rsidR="003E298A" w:rsidRPr="00D62EF6">
        <w:rPr>
          <w:rFonts w:ascii="Times New Roman" w:hAnsi="Times New Roman" w:cs="Times New Roman"/>
          <w:sz w:val="24"/>
          <w:szCs w:val="24"/>
        </w:rPr>
        <w:t xml:space="preserve">cost of housing </w:t>
      </w:r>
      <w:r w:rsidR="00A734D5" w:rsidRPr="00D62EF6">
        <w:rPr>
          <w:rFonts w:ascii="Times New Roman" w:hAnsi="Times New Roman" w:cs="Times New Roman"/>
          <w:sz w:val="24"/>
          <w:szCs w:val="24"/>
        </w:rPr>
        <w:t xml:space="preserve">because most </w:t>
      </w:r>
      <w:r w:rsidR="00BB3A61" w:rsidRPr="00D62EF6">
        <w:rPr>
          <w:rFonts w:ascii="Times New Roman" w:hAnsi="Times New Roman" w:cs="Times New Roman"/>
          <w:sz w:val="24"/>
          <w:szCs w:val="24"/>
        </w:rPr>
        <w:t>individ</w:t>
      </w:r>
      <w:r w:rsidR="00640BBF" w:rsidRPr="00D62EF6">
        <w:rPr>
          <w:rFonts w:ascii="Times New Roman" w:hAnsi="Times New Roman" w:cs="Times New Roman"/>
          <w:sz w:val="24"/>
          <w:szCs w:val="24"/>
        </w:rPr>
        <w:t xml:space="preserve">uals </w:t>
      </w:r>
      <w:r w:rsidR="002F137B" w:rsidRPr="00D62EF6">
        <w:rPr>
          <w:rFonts w:ascii="Times New Roman" w:hAnsi="Times New Roman" w:cs="Times New Roman"/>
          <w:sz w:val="24"/>
          <w:szCs w:val="24"/>
        </w:rPr>
        <w:t>in th</w:t>
      </w:r>
      <w:r w:rsidR="006834B8" w:rsidRPr="00D62EF6">
        <w:rPr>
          <w:rFonts w:ascii="Times New Roman" w:hAnsi="Times New Roman" w:cs="Times New Roman"/>
          <w:sz w:val="24"/>
          <w:szCs w:val="24"/>
        </w:rPr>
        <w:t>ese</w:t>
      </w:r>
      <w:r w:rsidR="002F137B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3E0E83" w:rsidRPr="00D62EF6">
        <w:rPr>
          <w:rFonts w:ascii="Times New Roman" w:hAnsi="Times New Roman" w:cs="Times New Roman"/>
          <w:sz w:val="24"/>
          <w:szCs w:val="24"/>
        </w:rPr>
        <w:t xml:space="preserve">residentials </w:t>
      </w:r>
      <w:r w:rsidR="00980802" w:rsidRPr="00D62EF6">
        <w:rPr>
          <w:rFonts w:ascii="Times New Roman" w:hAnsi="Times New Roman" w:cs="Times New Roman"/>
          <w:sz w:val="24"/>
          <w:szCs w:val="24"/>
        </w:rPr>
        <w:t xml:space="preserve">attain less than the average </w:t>
      </w:r>
      <w:r w:rsidR="00AD1FF3" w:rsidRPr="00D62EF6">
        <w:rPr>
          <w:rFonts w:ascii="Times New Roman" w:hAnsi="Times New Roman" w:cs="Times New Roman"/>
          <w:sz w:val="24"/>
          <w:szCs w:val="24"/>
        </w:rPr>
        <w:t xml:space="preserve">low-income. </w:t>
      </w:r>
    </w:p>
    <w:p w14:paraId="2D61A4F5" w14:textId="7A3F03BD" w:rsidR="009C6A4F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F547A9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C1008D" w:rsidRPr="00D62EF6">
        <w:rPr>
          <w:rFonts w:ascii="Times New Roman" w:hAnsi="Times New Roman" w:cs="Times New Roman"/>
          <w:sz w:val="24"/>
          <w:szCs w:val="24"/>
        </w:rPr>
        <w:t>ho</w:t>
      </w:r>
      <w:r w:rsidR="00E454FF" w:rsidRPr="00D62EF6">
        <w:rPr>
          <w:rFonts w:ascii="Times New Roman" w:hAnsi="Times New Roman" w:cs="Times New Roman"/>
          <w:sz w:val="24"/>
          <w:szCs w:val="24"/>
        </w:rPr>
        <w:t xml:space="preserve">using sector </w:t>
      </w:r>
      <w:r w:rsidR="00362679" w:rsidRPr="00D62EF6">
        <w:rPr>
          <w:rFonts w:ascii="Times New Roman" w:hAnsi="Times New Roman" w:cs="Times New Roman"/>
          <w:sz w:val="24"/>
          <w:szCs w:val="24"/>
        </w:rPr>
        <w:t xml:space="preserve">plays a crucial </w:t>
      </w:r>
      <w:r w:rsidR="001E7CEA" w:rsidRPr="00D62EF6">
        <w:rPr>
          <w:rFonts w:ascii="Times New Roman" w:hAnsi="Times New Roman" w:cs="Times New Roman"/>
          <w:sz w:val="24"/>
          <w:szCs w:val="24"/>
        </w:rPr>
        <w:t xml:space="preserve">role in the </w:t>
      </w:r>
      <w:r w:rsidR="00D670BE" w:rsidRPr="00D62EF6">
        <w:rPr>
          <w:rFonts w:ascii="Times New Roman" w:hAnsi="Times New Roman" w:cs="Times New Roman"/>
          <w:sz w:val="24"/>
          <w:szCs w:val="24"/>
        </w:rPr>
        <w:t xml:space="preserve">United States </w:t>
      </w:r>
      <w:r w:rsidR="00872E9D" w:rsidRPr="00D62EF6">
        <w:rPr>
          <w:rFonts w:ascii="Times New Roman" w:hAnsi="Times New Roman" w:cs="Times New Roman"/>
          <w:sz w:val="24"/>
          <w:szCs w:val="24"/>
        </w:rPr>
        <w:t xml:space="preserve">economy. </w:t>
      </w:r>
      <w:r w:rsidR="006834B8" w:rsidRPr="00D62EF6">
        <w:rPr>
          <w:rFonts w:ascii="Times New Roman" w:hAnsi="Times New Roman" w:cs="Times New Roman"/>
          <w:sz w:val="24"/>
          <w:szCs w:val="24"/>
        </w:rPr>
        <w:t>T</w:t>
      </w:r>
      <w:r w:rsidR="00223A65" w:rsidRPr="00D62EF6">
        <w:rPr>
          <w:rFonts w:ascii="Times New Roman" w:hAnsi="Times New Roman" w:cs="Times New Roman"/>
          <w:sz w:val="24"/>
          <w:szCs w:val="24"/>
        </w:rPr>
        <w:t xml:space="preserve">herefore, </w:t>
      </w:r>
      <w:r w:rsidR="0017263F" w:rsidRPr="00D62EF6">
        <w:rPr>
          <w:rFonts w:ascii="Times New Roman" w:hAnsi="Times New Roman" w:cs="Times New Roman"/>
          <w:sz w:val="24"/>
          <w:szCs w:val="24"/>
        </w:rPr>
        <w:t xml:space="preserve">the housing </w:t>
      </w:r>
      <w:r w:rsidR="00CA1D14" w:rsidRPr="00D62EF6">
        <w:rPr>
          <w:rFonts w:ascii="Times New Roman" w:hAnsi="Times New Roman" w:cs="Times New Roman"/>
          <w:sz w:val="24"/>
          <w:szCs w:val="24"/>
        </w:rPr>
        <w:t>m</w:t>
      </w:r>
      <w:r w:rsidR="0017263F" w:rsidRPr="00D62EF6">
        <w:rPr>
          <w:rFonts w:ascii="Times New Roman" w:hAnsi="Times New Roman" w:cs="Times New Roman"/>
          <w:sz w:val="24"/>
          <w:szCs w:val="24"/>
        </w:rPr>
        <w:t xml:space="preserve">arket cannot be </w:t>
      </w:r>
      <w:r w:rsidR="00CA1D14" w:rsidRPr="00D62EF6">
        <w:rPr>
          <w:rFonts w:ascii="Times New Roman" w:hAnsi="Times New Roman" w:cs="Times New Roman"/>
          <w:sz w:val="24"/>
          <w:szCs w:val="24"/>
        </w:rPr>
        <w:t>underestimated</w:t>
      </w:r>
      <w:r w:rsidR="00F30B47" w:rsidRPr="00D62EF6">
        <w:rPr>
          <w:rFonts w:ascii="Times New Roman" w:hAnsi="Times New Roman" w:cs="Times New Roman"/>
          <w:sz w:val="24"/>
          <w:szCs w:val="24"/>
        </w:rPr>
        <w:t xml:space="preserve"> and </w:t>
      </w:r>
      <w:r w:rsidR="00B93D35" w:rsidRPr="00D62EF6">
        <w:rPr>
          <w:rFonts w:ascii="Times New Roman" w:hAnsi="Times New Roman" w:cs="Times New Roman"/>
          <w:sz w:val="24"/>
          <w:szCs w:val="24"/>
        </w:rPr>
        <w:t>or ignored</w:t>
      </w:r>
      <w:r w:rsidR="005D038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. This makes it </w:t>
      </w:r>
      <w:r w:rsidR="00542AB6" w:rsidRPr="00D62EF6">
        <w:rPr>
          <w:rFonts w:ascii="Times New Roman" w:hAnsi="Times New Roman" w:cs="Times New Roman"/>
          <w:b/>
          <w:bCs/>
          <w:sz w:val="24"/>
          <w:szCs w:val="24"/>
        </w:rPr>
        <w:t>the responsibility of Los Angeles city to</w:t>
      </w:r>
      <w:r w:rsidR="00542AB6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FF36A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duce homelessness </w:t>
      </w:r>
      <w:r w:rsidR="0011336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y restricting the free </w:t>
      </w:r>
      <w:r w:rsidR="00C30E9B" w:rsidRPr="00D62EF6">
        <w:rPr>
          <w:rFonts w:ascii="Times New Roman" w:hAnsi="Times New Roman" w:cs="Times New Roman"/>
          <w:b/>
          <w:bCs/>
          <w:sz w:val="24"/>
          <w:szCs w:val="24"/>
        </w:rPr>
        <w:t>housing market</w:t>
      </w:r>
      <w:r w:rsidR="00B93D35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367DDD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Clure et al. (2017)</w:t>
      </w:r>
      <w:r w:rsidR="009F6541" w:rsidRPr="00D62EF6">
        <w:rPr>
          <w:rFonts w:ascii="Times New Roman" w:hAnsi="Times New Roman" w:cs="Times New Roman"/>
          <w:sz w:val="24"/>
          <w:szCs w:val="24"/>
        </w:rPr>
        <w:t xml:space="preserve"> stated </w:t>
      </w:r>
      <w:r w:rsidR="001475E1" w:rsidRPr="00D62EF6">
        <w:rPr>
          <w:rFonts w:ascii="Times New Roman" w:hAnsi="Times New Roman" w:cs="Times New Roman"/>
          <w:sz w:val="24"/>
          <w:szCs w:val="24"/>
        </w:rPr>
        <w:t xml:space="preserve">that </w:t>
      </w:r>
      <w:r w:rsidR="006834B8" w:rsidRPr="00D62EF6">
        <w:rPr>
          <w:rFonts w:ascii="Times New Roman" w:hAnsi="Times New Roman" w:cs="Times New Roman"/>
          <w:sz w:val="24"/>
          <w:szCs w:val="24"/>
        </w:rPr>
        <w:t>from</w:t>
      </w:r>
      <w:r w:rsidR="00570A80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1E4303" w:rsidRPr="00D62EF6">
        <w:rPr>
          <w:rFonts w:ascii="Times New Roman" w:hAnsi="Times New Roman" w:cs="Times New Roman"/>
          <w:sz w:val="24"/>
          <w:szCs w:val="24"/>
        </w:rPr>
        <w:t>19</w:t>
      </w:r>
      <w:r w:rsidR="002F4B3F" w:rsidRPr="00D62EF6">
        <w:rPr>
          <w:rFonts w:ascii="Times New Roman" w:hAnsi="Times New Roman" w:cs="Times New Roman"/>
          <w:sz w:val="24"/>
          <w:szCs w:val="24"/>
        </w:rPr>
        <w:t xml:space="preserve">75 to </w:t>
      </w:r>
      <w:r w:rsidR="00557BBE" w:rsidRPr="00D62EF6">
        <w:rPr>
          <w:rFonts w:ascii="Times New Roman" w:hAnsi="Times New Roman" w:cs="Times New Roman"/>
          <w:sz w:val="24"/>
          <w:szCs w:val="24"/>
        </w:rPr>
        <w:t>2008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557BB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07161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13233A" w:rsidRPr="00D62EF6">
        <w:rPr>
          <w:rFonts w:ascii="Times New Roman" w:hAnsi="Times New Roman" w:cs="Times New Roman"/>
          <w:sz w:val="24"/>
          <w:szCs w:val="24"/>
        </w:rPr>
        <w:t xml:space="preserve">housing sector </w:t>
      </w:r>
      <w:r w:rsidR="001F0566" w:rsidRPr="00D62EF6">
        <w:rPr>
          <w:rFonts w:ascii="Times New Roman" w:hAnsi="Times New Roman" w:cs="Times New Roman"/>
          <w:sz w:val="24"/>
          <w:szCs w:val="24"/>
        </w:rPr>
        <w:t>generat</w:t>
      </w:r>
      <w:r w:rsidR="00F4790B" w:rsidRPr="00D62EF6">
        <w:rPr>
          <w:rFonts w:ascii="Times New Roman" w:hAnsi="Times New Roman" w:cs="Times New Roman"/>
          <w:sz w:val="24"/>
          <w:szCs w:val="24"/>
        </w:rPr>
        <w:t xml:space="preserve">ed </w:t>
      </w:r>
      <w:r w:rsidR="009D6224" w:rsidRPr="00D62EF6">
        <w:rPr>
          <w:rFonts w:ascii="Times New Roman" w:hAnsi="Times New Roman" w:cs="Times New Roman"/>
          <w:sz w:val="24"/>
          <w:szCs w:val="24"/>
        </w:rPr>
        <w:t xml:space="preserve">approximately </w:t>
      </w:r>
      <w:r w:rsidR="0083486F" w:rsidRPr="00D62EF6">
        <w:rPr>
          <w:rFonts w:ascii="Times New Roman" w:hAnsi="Times New Roman" w:cs="Times New Roman"/>
          <w:sz w:val="24"/>
          <w:szCs w:val="24"/>
        </w:rPr>
        <w:t>1.7 million</w:t>
      </w:r>
      <w:r w:rsidR="00456D39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5B3CDC" w:rsidRPr="00D62EF6">
        <w:rPr>
          <w:rFonts w:ascii="Times New Roman" w:hAnsi="Times New Roman" w:cs="Times New Roman"/>
          <w:sz w:val="24"/>
          <w:szCs w:val="24"/>
        </w:rPr>
        <w:t>housing</w:t>
      </w:r>
      <w:r w:rsidR="00456D39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5B3CDC" w:rsidRPr="00D62EF6">
        <w:rPr>
          <w:rFonts w:ascii="Times New Roman" w:hAnsi="Times New Roman" w:cs="Times New Roman"/>
          <w:sz w:val="24"/>
          <w:szCs w:val="24"/>
        </w:rPr>
        <w:t>ever</w:t>
      </w:r>
      <w:r w:rsidR="006834B8" w:rsidRPr="00D62EF6">
        <w:rPr>
          <w:rFonts w:ascii="Times New Roman" w:hAnsi="Times New Roman" w:cs="Times New Roman"/>
          <w:sz w:val="24"/>
          <w:szCs w:val="24"/>
        </w:rPr>
        <w:t>y</w:t>
      </w:r>
      <w:r w:rsidR="005B3CDC" w:rsidRPr="00D62EF6">
        <w:rPr>
          <w:rFonts w:ascii="Times New Roman" w:hAnsi="Times New Roman" w:cs="Times New Roman"/>
          <w:sz w:val="24"/>
          <w:szCs w:val="24"/>
        </w:rPr>
        <w:t xml:space="preserve"> year. </w:t>
      </w:r>
      <w:r w:rsidR="007F67EA" w:rsidRPr="00D62EF6">
        <w:rPr>
          <w:rFonts w:ascii="Times New Roman" w:hAnsi="Times New Roman" w:cs="Times New Roman"/>
          <w:sz w:val="24"/>
          <w:szCs w:val="24"/>
        </w:rPr>
        <w:t xml:space="preserve">This </w:t>
      </w:r>
      <w:r w:rsidR="008B567B" w:rsidRPr="00D62EF6">
        <w:rPr>
          <w:rFonts w:ascii="Times New Roman" w:hAnsi="Times New Roman" w:cs="Times New Roman"/>
          <w:sz w:val="24"/>
          <w:szCs w:val="24"/>
        </w:rPr>
        <w:t xml:space="preserve">number </w:t>
      </w:r>
      <w:r w:rsidR="002F32AD" w:rsidRPr="00D62EF6">
        <w:rPr>
          <w:rFonts w:ascii="Times New Roman" w:hAnsi="Times New Roman" w:cs="Times New Roman"/>
          <w:sz w:val="24"/>
          <w:szCs w:val="24"/>
        </w:rPr>
        <w:t>indicates</w:t>
      </w:r>
      <w:r w:rsidR="008B567B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D34823" w:rsidRPr="00D62EF6">
        <w:rPr>
          <w:rFonts w:ascii="Times New Roman" w:hAnsi="Times New Roman" w:cs="Times New Roman"/>
          <w:sz w:val="24"/>
          <w:szCs w:val="24"/>
        </w:rPr>
        <w:t xml:space="preserve">a significant number of </w:t>
      </w:r>
      <w:r w:rsidR="002F32AD" w:rsidRPr="00D62EF6">
        <w:rPr>
          <w:rFonts w:ascii="Times New Roman" w:hAnsi="Times New Roman" w:cs="Times New Roman"/>
          <w:sz w:val="24"/>
          <w:szCs w:val="24"/>
        </w:rPr>
        <w:t xml:space="preserve">housing demands </w:t>
      </w:r>
      <w:r w:rsidR="00A746ED" w:rsidRPr="00D62EF6">
        <w:rPr>
          <w:rFonts w:ascii="Times New Roman" w:hAnsi="Times New Roman" w:cs="Times New Roman"/>
          <w:sz w:val="24"/>
          <w:szCs w:val="24"/>
        </w:rPr>
        <w:t>between those years</w:t>
      </w:r>
      <w:r w:rsidR="006834B8" w:rsidRPr="00D62EF6">
        <w:rPr>
          <w:rFonts w:ascii="Times New Roman" w:hAnsi="Times New Roman" w:cs="Times New Roman"/>
          <w:sz w:val="24"/>
          <w:szCs w:val="24"/>
        </w:rPr>
        <w:t>;</w:t>
      </w:r>
      <w:r w:rsidR="00F57107" w:rsidRPr="00D62EF6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="006834B8" w:rsidRPr="00D62EF6">
        <w:rPr>
          <w:rFonts w:ascii="Times New Roman" w:hAnsi="Times New Roman" w:cs="Times New Roman"/>
          <w:sz w:val="24"/>
          <w:szCs w:val="24"/>
        </w:rPr>
        <w:t>residential units' building</w:t>
      </w:r>
      <w:r w:rsidR="00644B48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F0544E" w:rsidRPr="00D62EF6">
        <w:rPr>
          <w:rFonts w:ascii="Times New Roman" w:hAnsi="Times New Roman" w:cs="Times New Roman"/>
          <w:sz w:val="24"/>
          <w:szCs w:val="24"/>
        </w:rPr>
        <w:t xml:space="preserve">has been </w:t>
      </w:r>
      <w:r w:rsidR="002C1A92" w:rsidRPr="00D62EF6">
        <w:rPr>
          <w:rFonts w:ascii="Times New Roman" w:hAnsi="Times New Roman" w:cs="Times New Roman"/>
          <w:sz w:val="24"/>
          <w:szCs w:val="24"/>
        </w:rPr>
        <w:t>recurring</w:t>
      </w:r>
      <w:r w:rsidR="00161AA4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25560A" w:rsidRPr="00D62EF6">
        <w:rPr>
          <w:rFonts w:ascii="Times New Roman" w:hAnsi="Times New Roman" w:cs="Times New Roman"/>
          <w:sz w:val="24"/>
          <w:szCs w:val="24"/>
        </w:rPr>
        <w:t xml:space="preserve">The same source </w:t>
      </w:r>
      <w:r w:rsidR="00E53449" w:rsidRPr="00D62EF6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B54BAB" w:rsidRPr="00D62EF6">
        <w:rPr>
          <w:rFonts w:ascii="Times New Roman" w:hAnsi="Times New Roman" w:cs="Times New Roman"/>
          <w:sz w:val="24"/>
          <w:szCs w:val="24"/>
        </w:rPr>
        <w:t>hous</w:t>
      </w:r>
      <w:r w:rsidR="00C5555B" w:rsidRPr="00D62EF6">
        <w:rPr>
          <w:rFonts w:ascii="Times New Roman" w:hAnsi="Times New Roman" w:cs="Times New Roman"/>
          <w:sz w:val="24"/>
          <w:szCs w:val="24"/>
        </w:rPr>
        <w:t xml:space="preserve">ing demand </w:t>
      </w:r>
      <w:r w:rsidR="00735EC4" w:rsidRPr="00D62EF6">
        <w:rPr>
          <w:rFonts w:ascii="Times New Roman" w:hAnsi="Times New Roman" w:cs="Times New Roman"/>
          <w:sz w:val="24"/>
          <w:szCs w:val="24"/>
        </w:rPr>
        <w:t xml:space="preserve">increased </w:t>
      </w:r>
      <w:r w:rsidR="00163909" w:rsidRPr="00D62EF6">
        <w:rPr>
          <w:rFonts w:ascii="Times New Roman" w:hAnsi="Times New Roman" w:cs="Times New Roman"/>
          <w:sz w:val="24"/>
          <w:szCs w:val="24"/>
        </w:rPr>
        <w:t>e</w:t>
      </w:r>
      <w:r w:rsidR="009C3B41" w:rsidRPr="00D62EF6">
        <w:rPr>
          <w:rFonts w:ascii="Times New Roman" w:hAnsi="Times New Roman" w:cs="Times New Roman"/>
          <w:sz w:val="24"/>
          <w:szCs w:val="24"/>
        </w:rPr>
        <w:t xml:space="preserve">ach year </w:t>
      </w:r>
      <w:r w:rsidR="00B23CA2" w:rsidRPr="00D62EF6">
        <w:rPr>
          <w:rFonts w:ascii="Times New Roman" w:hAnsi="Times New Roman" w:cs="Times New Roman"/>
          <w:sz w:val="24"/>
          <w:szCs w:val="24"/>
        </w:rPr>
        <w:t xml:space="preserve">for the </w:t>
      </w:r>
      <w:r w:rsidR="00BF7921" w:rsidRPr="00D62EF6">
        <w:rPr>
          <w:rFonts w:ascii="Times New Roman" w:hAnsi="Times New Roman" w:cs="Times New Roman"/>
          <w:sz w:val="24"/>
          <w:szCs w:val="24"/>
        </w:rPr>
        <w:t>past twenty year</w:t>
      </w:r>
      <w:r w:rsidR="00623A3A" w:rsidRPr="00D62EF6">
        <w:rPr>
          <w:rFonts w:ascii="Times New Roman" w:hAnsi="Times New Roman" w:cs="Times New Roman"/>
          <w:sz w:val="24"/>
          <w:szCs w:val="24"/>
        </w:rPr>
        <w:t>s</w:t>
      </w:r>
      <w:r w:rsidR="00A66963" w:rsidRPr="00D62EF6">
        <w:rPr>
          <w:rFonts w:ascii="Times New Roman" w:hAnsi="Times New Roman" w:cs="Times New Roman"/>
          <w:sz w:val="24"/>
          <w:szCs w:val="24"/>
        </w:rPr>
        <w:t>.</w:t>
      </w:r>
    </w:p>
    <w:p w14:paraId="6752B1EB" w14:textId="3E80FD69" w:rsidR="00AC695E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BF00B5" w:rsidRPr="00D62EF6">
        <w:rPr>
          <w:rFonts w:ascii="Times New Roman" w:hAnsi="Times New Roman" w:cs="Times New Roman"/>
          <w:sz w:val="24"/>
          <w:szCs w:val="24"/>
        </w:rPr>
        <w:t xml:space="preserve">Housing data </w:t>
      </w:r>
      <w:r w:rsidR="00695719" w:rsidRPr="00D62EF6">
        <w:rPr>
          <w:rFonts w:ascii="Times New Roman" w:hAnsi="Times New Roman" w:cs="Times New Roman"/>
          <w:sz w:val="24"/>
          <w:szCs w:val="24"/>
        </w:rPr>
        <w:t xml:space="preserve">is also </w:t>
      </w:r>
      <w:r w:rsidR="005516D1" w:rsidRPr="00D62EF6">
        <w:rPr>
          <w:rFonts w:ascii="Times New Roman" w:hAnsi="Times New Roman" w:cs="Times New Roman"/>
          <w:sz w:val="24"/>
          <w:szCs w:val="24"/>
        </w:rPr>
        <w:t xml:space="preserve">vital in </w:t>
      </w:r>
      <w:r w:rsidR="00046FD9" w:rsidRPr="00D62EF6">
        <w:rPr>
          <w:rFonts w:ascii="Times New Roman" w:hAnsi="Times New Roman" w:cs="Times New Roman"/>
          <w:sz w:val="24"/>
          <w:szCs w:val="24"/>
        </w:rPr>
        <w:t xml:space="preserve">acting as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an </w:t>
      </w:r>
      <w:r w:rsidR="00046FD9" w:rsidRPr="00D62EF6">
        <w:rPr>
          <w:rFonts w:ascii="Times New Roman" w:hAnsi="Times New Roman" w:cs="Times New Roman"/>
          <w:sz w:val="24"/>
          <w:szCs w:val="24"/>
        </w:rPr>
        <w:t xml:space="preserve">indicator </w:t>
      </w:r>
      <w:r w:rsidR="006834B8" w:rsidRPr="00D62EF6">
        <w:rPr>
          <w:rFonts w:ascii="Times New Roman" w:hAnsi="Times New Roman" w:cs="Times New Roman"/>
          <w:sz w:val="24"/>
          <w:szCs w:val="24"/>
        </w:rPr>
        <w:t>of</w:t>
      </w:r>
      <w:r w:rsidR="00046FD9" w:rsidRPr="00D62EF6">
        <w:rPr>
          <w:rFonts w:ascii="Times New Roman" w:hAnsi="Times New Roman" w:cs="Times New Roman"/>
          <w:sz w:val="24"/>
          <w:szCs w:val="24"/>
        </w:rPr>
        <w:t xml:space="preserve"> the </w:t>
      </w:r>
      <w:r w:rsidR="00FC5D73" w:rsidRPr="00D62EF6">
        <w:rPr>
          <w:rFonts w:ascii="Times New Roman" w:hAnsi="Times New Roman" w:cs="Times New Roman"/>
          <w:sz w:val="24"/>
          <w:szCs w:val="24"/>
        </w:rPr>
        <w:t xml:space="preserve">economy. </w:t>
      </w:r>
      <w:r w:rsidR="006834B8" w:rsidRPr="00D62EF6">
        <w:rPr>
          <w:rFonts w:ascii="Times New Roman" w:hAnsi="Times New Roman" w:cs="Times New Roman"/>
          <w:sz w:val="24"/>
          <w:szCs w:val="24"/>
        </w:rPr>
        <w:t>F</w:t>
      </w:r>
      <w:r w:rsidR="00F454F7" w:rsidRPr="00D62EF6">
        <w:rPr>
          <w:rFonts w:ascii="Times New Roman" w:hAnsi="Times New Roman" w:cs="Times New Roman"/>
          <w:sz w:val="24"/>
          <w:szCs w:val="24"/>
        </w:rPr>
        <w:t xml:space="preserve">or instance, </w:t>
      </w:r>
      <w:r w:rsidR="00B40FBF" w:rsidRPr="00D62EF6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46675A" w:rsidRPr="00D62EF6">
        <w:rPr>
          <w:rFonts w:ascii="Times New Roman" w:hAnsi="Times New Roman" w:cs="Times New Roman"/>
          <w:sz w:val="24"/>
          <w:szCs w:val="24"/>
        </w:rPr>
        <w:t xml:space="preserve">permit </w:t>
      </w:r>
      <w:r w:rsidR="0062415E" w:rsidRPr="00D62EF6">
        <w:rPr>
          <w:rFonts w:ascii="Times New Roman" w:hAnsi="Times New Roman" w:cs="Times New Roman"/>
          <w:sz w:val="24"/>
          <w:szCs w:val="24"/>
        </w:rPr>
        <w:t xml:space="preserve">data </w:t>
      </w:r>
      <w:r w:rsidR="001473FD" w:rsidRPr="00D62EF6">
        <w:rPr>
          <w:rFonts w:ascii="Times New Roman" w:hAnsi="Times New Roman" w:cs="Times New Roman"/>
          <w:sz w:val="24"/>
          <w:szCs w:val="24"/>
        </w:rPr>
        <w:t xml:space="preserve">is </w:t>
      </w:r>
      <w:r w:rsidR="00BA60D2" w:rsidRPr="00D62EF6">
        <w:rPr>
          <w:rFonts w:ascii="Times New Roman" w:hAnsi="Times New Roman" w:cs="Times New Roman"/>
          <w:sz w:val="24"/>
          <w:szCs w:val="24"/>
        </w:rPr>
        <w:t>provided</w:t>
      </w:r>
      <w:r w:rsidR="00A61BCB" w:rsidRPr="00D62EF6">
        <w:rPr>
          <w:rFonts w:ascii="Times New Roman" w:hAnsi="Times New Roman" w:cs="Times New Roman"/>
          <w:sz w:val="24"/>
          <w:szCs w:val="24"/>
        </w:rPr>
        <w:t xml:space="preserve"> when </w:t>
      </w:r>
      <w:r w:rsidR="00CA78CA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EC295D" w:rsidRPr="00D62EF6">
        <w:rPr>
          <w:rFonts w:ascii="Times New Roman" w:hAnsi="Times New Roman" w:cs="Times New Roman"/>
          <w:sz w:val="24"/>
          <w:szCs w:val="24"/>
        </w:rPr>
        <w:t>is ini</w:t>
      </w:r>
      <w:r w:rsidR="005171AF" w:rsidRPr="00D62EF6">
        <w:rPr>
          <w:rFonts w:ascii="Times New Roman" w:hAnsi="Times New Roman" w:cs="Times New Roman"/>
          <w:sz w:val="24"/>
          <w:szCs w:val="24"/>
        </w:rPr>
        <w:t xml:space="preserve">tiated. </w:t>
      </w:r>
      <w:r w:rsidR="003521F1" w:rsidRPr="00D62EF6">
        <w:rPr>
          <w:rFonts w:ascii="Times New Roman" w:hAnsi="Times New Roman" w:cs="Times New Roman"/>
          <w:sz w:val="24"/>
          <w:szCs w:val="24"/>
        </w:rPr>
        <w:t xml:space="preserve">Moreover, </w:t>
      </w:r>
      <w:r w:rsidR="00EE36EA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tiz &amp; Johannes (2018)</w:t>
      </w:r>
      <w:r w:rsidR="00992E3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52041" w:rsidRPr="00D62EF6">
        <w:rPr>
          <w:rFonts w:ascii="Times New Roman" w:hAnsi="Times New Roman" w:cs="Times New Roman"/>
          <w:sz w:val="24"/>
          <w:szCs w:val="24"/>
        </w:rPr>
        <w:t xml:space="preserve">emphasized </w:t>
      </w:r>
      <w:r w:rsidR="00040F90" w:rsidRPr="00D62EF6">
        <w:rPr>
          <w:rFonts w:ascii="Times New Roman" w:hAnsi="Times New Roman" w:cs="Times New Roman"/>
          <w:sz w:val="24"/>
          <w:szCs w:val="24"/>
        </w:rPr>
        <w:t xml:space="preserve">that </w:t>
      </w:r>
      <w:r w:rsidR="00A1114D" w:rsidRPr="00D62EF6">
        <w:rPr>
          <w:rFonts w:ascii="Times New Roman" w:hAnsi="Times New Roman" w:cs="Times New Roman"/>
          <w:sz w:val="24"/>
          <w:szCs w:val="24"/>
        </w:rPr>
        <w:t xml:space="preserve">permit </w:t>
      </w:r>
      <w:r w:rsidR="00281A55" w:rsidRPr="00D62EF6">
        <w:rPr>
          <w:rFonts w:ascii="Times New Roman" w:hAnsi="Times New Roman" w:cs="Times New Roman"/>
          <w:sz w:val="24"/>
          <w:szCs w:val="24"/>
        </w:rPr>
        <w:t xml:space="preserve">events </w:t>
      </w:r>
      <w:r w:rsidR="00C8238C" w:rsidRPr="00D62EF6">
        <w:rPr>
          <w:rFonts w:ascii="Times New Roman" w:hAnsi="Times New Roman" w:cs="Times New Roman"/>
          <w:sz w:val="24"/>
          <w:szCs w:val="24"/>
        </w:rPr>
        <w:t>offer</w:t>
      </w:r>
      <w:r w:rsidR="00B018A2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3143A" w:rsidRPr="00D62EF6">
        <w:rPr>
          <w:rFonts w:ascii="Times New Roman" w:hAnsi="Times New Roman" w:cs="Times New Roman"/>
          <w:sz w:val="24"/>
          <w:szCs w:val="24"/>
        </w:rPr>
        <w:t xml:space="preserve">awareness </w:t>
      </w:r>
      <w:r w:rsidR="00337932" w:rsidRPr="00D62EF6">
        <w:rPr>
          <w:rFonts w:ascii="Times New Roman" w:hAnsi="Times New Roman" w:cs="Times New Roman"/>
          <w:sz w:val="24"/>
          <w:szCs w:val="24"/>
        </w:rPr>
        <w:t xml:space="preserve">into </w:t>
      </w:r>
      <w:r w:rsidR="001E288C" w:rsidRPr="00D62EF6">
        <w:rPr>
          <w:rFonts w:ascii="Times New Roman" w:hAnsi="Times New Roman" w:cs="Times New Roman"/>
          <w:sz w:val="24"/>
          <w:szCs w:val="24"/>
        </w:rPr>
        <w:t>reside</w:t>
      </w:r>
      <w:r w:rsidR="00503CFC" w:rsidRPr="00D62EF6">
        <w:rPr>
          <w:rFonts w:ascii="Times New Roman" w:hAnsi="Times New Roman" w:cs="Times New Roman"/>
          <w:sz w:val="24"/>
          <w:szCs w:val="24"/>
        </w:rPr>
        <w:t>nt</w:t>
      </w:r>
      <w:r w:rsidR="00BE3897" w:rsidRPr="00D62EF6">
        <w:rPr>
          <w:rFonts w:ascii="Times New Roman" w:hAnsi="Times New Roman" w:cs="Times New Roman"/>
          <w:sz w:val="24"/>
          <w:szCs w:val="24"/>
        </w:rPr>
        <w:t xml:space="preserve">ial and </w:t>
      </w:r>
      <w:r w:rsidR="00A96766" w:rsidRPr="00D62EF6">
        <w:rPr>
          <w:rFonts w:ascii="Times New Roman" w:hAnsi="Times New Roman" w:cs="Times New Roman"/>
          <w:sz w:val="24"/>
          <w:szCs w:val="24"/>
        </w:rPr>
        <w:t xml:space="preserve">general </w:t>
      </w:r>
      <w:r w:rsidR="006A7ACA" w:rsidRPr="00D62EF6">
        <w:rPr>
          <w:rFonts w:ascii="Times New Roman" w:hAnsi="Times New Roman" w:cs="Times New Roman"/>
          <w:sz w:val="24"/>
          <w:szCs w:val="24"/>
        </w:rPr>
        <w:t xml:space="preserve">events </w:t>
      </w:r>
      <w:r w:rsidR="001A6383" w:rsidRPr="00D62EF6">
        <w:rPr>
          <w:rFonts w:ascii="Times New Roman" w:hAnsi="Times New Roman" w:cs="Times New Roman"/>
          <w:sz w:val="24"/>
          <w:szCs w:val="24"/>
        </w:rPr>
        <w:t xml:space="preserve">in </w:t>
      </w:r>
      <w:r w:rsidR="004A34B9" w:rsidRPr="00D62EF6">
        <w:rPr>
          <w:rFonts w:ascii="Times New Roman" w:hAnsi="Times New Roman" w:cs="Times New Roman"/>
          <w:sz w:val="24"/>
          <w:szCs w:val="24"/>
        </w:rPr>
        <w:t>approaching mo</w:t>
      </w:r>
      <w:r w:rsidR="00384FAC" w:rsidRPr="00D62EF6">
        <w:rPr>
          <w:rFonts w:ascii="Times New Roman" w:hAnsi="Times New Roman" w:cs="Times New Roman"/>
          <w:sz w:val="24"/>
          <w:szCs w:val="24"/>
        </w:rPr>
        <w:t xml:space="preserve">nths. </w:t>
      </w:r>
      <w:r w:rsidR="00D95197" w:rsidRPr="00D62EF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84602F" w:rsidRPr="00D62EF6">
        <w:rPr>
          <w:rFonts w:ascii="Times New Roman" w:hAnsi="Times New Roman" w:cs="Times New Roman"/>
          <w:sz w:val="24"/>
          <w:szCs w:val="24"/>
        </w:rPr>
        <w:t xml:space="preserve">it </w:t>
      </w:r>
      <w:r w:rsidR="006834B8" w:rsidRPr="00D62EF6">
        <w:rPr>
          <w:rFonts w:ascii="Times New Roman" w:hAnsi="Times New Roman" w:cs="Times New Roman"/>
          <w:sz w:val="24"/>
          <w:szCs w:val="24"/>
        </w:rPr>
        <w:t>needs</w:t>
      </w:r>
      <w:r w:rsidR="0084602F" w:rsidRPr="00D62EF6">
        <w:rPr>
          <w:rFonts w:ascii="Times New Roman" w:hAnsi="Times New Roman" w:cs="Times New Roman"/>
          <w:sz w:val="24"/>
          <w:szCs w:val="24"/>
        </w:rPr>
        <w:t xml:space="preserve"> to be </w:t>
      </w:r>
      <w:r w:rsidR="003C229C" w:rsidRPr="00D62EF6">
        <w:rPr>
          <w:rFonts w:ascii="Times New Roman" w:hAnsi="Times New Roman" w:cs="Times New Roman"/>
          <w:sz w:val="24"/>
          <w:szCs w:val="24"/>
        </w:rPr>
        <w:t xml:space="preserve">involved in </w:t>
      </w:r>
      <w:r w:rsidR="00B90F70" w:rsidRPr="00D62EF6">
        <w:rPr>
          <w:rFonts w:ascii="Times New Roman" w:hAnsi="Times New Roman" w:cs="Times New Roman"/>
          <w:sz w:val="24"/>
          <w:szCs w:val="24"/>
        </w:rPr>
        <w:t>the i</w:t>
      </w:r>
      <w:r w:rsidR="00993926" w:rsidRPr="00D62EF6">
        <w:rPr>
          <w:rFonts w:ascii="Times New Roman" w:hAnsi="Times New Roman" w:cs="Times New Roman"/>
          <w:sz w:val="24"/>
          <w:szCs w:val="24"/>
        </w:rPr>
        <w:t xml:space="preserve">ndex of </w:t>
      </w:r>
      <w:r w:rsidR="00C8238C" w:rsidRPr="00D62EF6">
        <w:rPr>
          <w:rFonts w:ascii="Times New Roman" w:hAnsi="Times New Roman" w:cs="Times New Roman"/>
          <w:sz w:val="24"/>
          <w:szCs w:val="24"/>
        </w:rPr>
        <w:t xml:space="preserve">the top financial </w:t>
      </w:r>
      <w:r w:rsidR="00F72AD7" w:rsidRPr="00D62EF6">
        <w:rPr>
          <w:rFonts w:ascii="Times New Roman" w:hAnsi="Times New Roman" w:cs="Times New Roman"/>
          <w:sz w:val="24"/>
          <w:szCs w:val="24"/>
        </w:rPr>
        <w:t xml:space="preserve">indicators. </w:t>
      </w:r>
      <w:r w:rsidR="003B4E40" w:rsidRPr="00D62EF6">
        <w:rPr>
          <w:rFonts w:ascii="Times New Roman" w:hAnsi="Times New Roman" w:cs="Times New Roman"/>
          <w:sz w:val="24"/>
          <w:szCs w:val="24"/>
        </w:rPr>
        <w:t xml:space="preserve">The same source added that </w:t>
      </w:r>
      <w:r w:rsidR="00DA12B3" w:rsidRPr="00D62EF6">
        <w:rPr>
          <w:rFonts w:ascii="Times New Roman" w:hAnsi="Times New Roman" w:cs="Times New Roman"/>
          <w:sz w:val="24"/>
          <w:szCs w:val="24"/>
        </w:rPr>
        <w:t xml:space="preserve">residential </w:t>
      </w:r>
      <w:r w:rsidR="007C0ACA" w:rsidRPr="00D62EF6">
        <w:rPr>
          <w:rFonts w:ascii="Times New Roman" w:hAnsi="Times New Roman" w:cs="Times New Roman"/>
          <w:sz w:val="24"/>
          <w:szCs w:val="24"/>
        </w:rPr>
        <w:t xml:space="preserve">operations are </w:t>
      </w:r>
      <w:r w:rsidR="006A0B3A" w:rsidRPr="00D62EF6">
        <w:rPr>
          <w:rFonts w:ascii="Times New Roman" w:hAnsi="Times New Roman" w:cs="Times New Roman"/>
          <w:sz w:val="24"/>
          <w:szCs w:val="24"/>
        </w:rPr>
        <w:t xml:space="preserve">straightforwardly </w:t>
      </w:r>
      <w:r w:rsidR="002B27F2" w:rsidRPr="00D62EF6">
        <w:rPr>
          <w:rFonts w:ascii="Times New Roman" w:hAnsi="Times New Roman" w:cs="Times New Roman"/>
          <w:sz w:val="24"/>
          <w:szCs w:val="24"/>
        </w:rPr>
        <w:t xml:space="preserve">affected by </w:t>
      </w:r>
      <w:r w:rsidR="0074066D" w:rsidRPr="00D62EF6">
        <w:rPr>
          <w:rFonts w:ascii="Times New Roman" w:hAnsi="Times New Roman" w:cs="Times New Roman"/>
          <w:sz w:val="24"/>
          <w:szCs w:val="24"/>
        </w:rPr>
        <w:lastRenderedPageBreak/>
        <w:t xml:space="preserve">mortgage </w:t>
      </w:r>
      <w:r w:rsidR="009E251F" w:rsidRPr="00D62EF6">
        <w:rPr>
          <w:rFonts w:ascii="Times New Roman" w:hAnsi="Times New Roman" w:cs="Times New Roman"/>
          <w:sz w:val="24"/>
          <w:szCs w:val="24"/>
        </w:rPr>
        <w:t>rates</w:t>
      </w:r>
      <w:r w:rsidR="00446A56" w:rsidRPr="00D62EF6">
        <w:rPr>
          <w:rFonts w:ascii="Times New Roman" w:hAnsi="Times New Roman" w:cs="Times New Roman"/>
          <w:sz w:val="24"/>
          <w:szCs w:val="24"/>
        </w:rPr>
        <w:t xml:space="preserve">, </w:t>
      </w:r>
      <w:r w:rsidR="000B2F74" w:rsidRPr="00D62EF6">
        <w:rPr>
          <w:rFonts w:ascii="Times New Roman" w:hAnsi="Times New Roman" w:cs="Times New Roman"/>
          <w:sz w:val="24"/>
          <w:szCs w:val="24"/>
        </w:rPr>
        <w:t>increased interest rates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E10F7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343F94" w:rsidRPr="00D62EF6">
        <w:rPr>
          <w:rFonts w:ascii="Times New Roman" w:hAnsi="Times New Roman" w:cs="Times New Roman"/>
          <w:sz w:val="24"/>
          <w:szCs w:val="24"/>
        </w:rPr>
        <w:t xml:space="preserve">high </w:t>
      </w:r>
      <w:r w:rsidR="007928B7" w:rsidRPr="00D62EF6">
        <w:rPr>
          <w:rFonts w:ascii="Times New Roman" w:hAnsi="Times New Roman" w:cs="Times New Roman"/>
          <w:sz w:val="24"/>
          <w:szCs w:val="24"/>
        </w:rPr>
        <w:t>housing costs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270D1B" w:rsidRPr="00D62EF6">
        <w:rPr>
          <w:rFonts w:ascii="Times New Roman" w:hAnsi="Times New Roman" w:cs="Times New Roman"/>
          <w:sz w:val="24"/>
          <w:szCs w:val="24"/>
        </w:rPr>
        <w:t xml:space="preserve"> and </w:t>
      </w:r>
      <w:r w:rsidR="00FA7425" w:rsidRPr="00D62EF6">
        <w:rPr>
          <w:rFonts w:ascii="Times New Roman" w:hAnsi="Times New Roman" w:cs="Times New Roman"/>
          <w:sz w:val="24"/>
          <w:szCs w:val="24"/>
        </w:rPr>
        <w:t xml:space="preserve">decreased </w:t>
      </w:r>
      <w:r w:rsidR="003B4F66" w:rsidRPr="00D62EF6">
        <w:rPr>
          <w:rFonts w:ascii="Times New Roman" w:hAnsi="Times New Roman" w:cs="Times New Roman"/>
          <w:sz w:val="24"/>
          <w:szCs w:val="24"/>
        </w:rPr>
        <w:t>amount o</w:t>
      </w:r>
      <w:r w:rsidR="006834B8" w:rsidRPr="00D62EF6">
        <w:rPr>
          <w:rFonts w:ascii="Times New Roman" w:hAnsi="Times New Roman" w:cs="Times New Roman"/>
          <w:sz w:val="24"/>
          <w:szCs w:val="24"/>
        </w:rPr>
        <w:t>f</w:t>
      </w:r>
      <w:r w:rsidR="003B4F66" w:rsidRPr="00D62EF6">
        <w:rPr>
          <w:rFonts w:ascii="Times New Roman" w:hAnsi="Times New Roman" w:cs="Times New Roman"/>
          <w:sz w:val="24"/>
          <w:szCs w:val="24"/>
        </w:rPr>
        <w:t xml:space="preserve"> qualifie</w:t>
      </w:r>
      <w:r w:rsidR="00520941" w:rsidRPr="00D62EF6">
        <w:rPr>
          <w:rFonts w:ascii="Times New Roman" w:hAnsi="Times New Roman" w:cs="Times New Roman"/>
          <w:sz w:val="24"/>
          <w:szCs w:val="24"/>
        </w:rPr>
        <w:t xml:space="preserve">d </w:t>
      </w:r>
      <w:r w:rsidR="00B3100C" w:rsidRPr="00D62EF6">
        <w:rPr>
          <w:rFonts w:ascii="Times New Roman" w:hAnsi="Times New Roman" w:cs="Times New Roman"/>
          <w:sz w:val="24"/>
          <w:szCs w:val="24"/>
        </w:rPr>
        <w:t>borrowers</w:t>
      </w:r>
      <w:r w:rsidR="00482AD2" w:rsidRPr="00D62EF6">
        <w:rPr>
          <w:rFonts w:ascii="Times New Roman" w:hAnsi="Times New Roman" w:cs="Times New Roman"/>
          <w:sz w:val="24"/>
          <w:szCs w:val="24"/>
        </w:rPr>
        <w:t>.</w:t>
      </w:r>
      <w:r w:rsidR="00A6696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A6696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us, through the </w:t>
      </w:r>
      <w:r w:rsidR="00482FB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gulations developed by </w:t>
      </w:r>
      <w:r w:rsidR="00FC5E3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os Angeles </w:t>
      </w:r>
      <w:r w:rsidR="0006345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ity, </w:t>
      </w:r>
      <w:r w:rsidR="008A637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y </w:t>
      </w:r>
      <w:r w:rsidR="0025701C" w:rsidRPr="00D62EF6">
        <w:rPr>
          <w:rFonts w:ascii="Times New Roman" w:hAnsi="Times New Roman" w:cs="Times New Roman"/>
          <w:b/>
          <w:bCs/>
          <w:sz w:val="24"/>
          <w:szCs w:val="24"/>
        </w:rPr>
        <w:t>can reduce the interest rates</w:t>
      </w:r>
      <w:r w:rsidR="001D05F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nd mortgage rate</w:t>
      </w:r>
      <w:r w:rsidR="00F433D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reducing the </w:t>
      </w:r>
      <w:r w:rsidR="00FE68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ing cost and ensuring </w:t>
      </w:r>
      <w:r w:rsidR="009F52C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any people can access </w:t>
      </w:r>
      <w:r w:rsidR="00DC0AE3" w:rsidRPr="00D62EF6">
        <w:rPr>
          <w:rFonts w:ascii="Times New Roman" w:hAnsi="Times New Roman" w:cs="Times New Roman"/>
          <w:b/>
          <w:bCs/>
          <w:sz w:val="24"/>
          <w:szCs w:val="24"/>
        </w:rPr>
        <w:t>houses.</w:t>
      </w:r>
      <w:r w:rsidR="00DB6A98" w:rsidRPr="00D62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81CC0A" w14:textId="06DA7732" w:rsidR="00FC6E85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146FDE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1C76B5" w:rsidRPr="00D62EF6">
        <w:rPr>
          <w:rFonts w:ascii="Times New Roman" w:hAnsi="Times New Roman" w:cs="Times New Roman"/>
          <w:sz w:val="24"/>
          <w:szCs w:val="24"/>
        </w:rPr>
        <w:t xml:space="preserve">problem </w:t>
      </w:r>
      <w:r w:rsidR="00FC41C1" w:rsidRPr="00D62EF6">
        <w:rPr>
          <w:rFonts w:ascii="Times New Roman" w:hAnsi="Times New Roman" w:cs="Times New Roman"/>
          <w:sz w:val="24"/>
          <w:szCs w:val="24"/>
        </w:rPr>
        <w:t xml:space="preserve">of </w:t>
      </w:r>
      <w:r w:rsidR="008644E1" w:rsidRPr="00D62EF6">
        <w:rPr>
          <w:rFonts w:ascii="Times New Roman" w:hAnsi="Times New Roman" w:cs="Times New Roman"/>
          <w:sz w:val="24"/>
          <w:szCs w:val="24"/>
        </w:rPr>
        <w:t>hou</w:t>
      </w:r>
      <w:r w:rsidR="000D0091" w:rsidRPr="00D62EF6">
        <w:rPr>
          <w:rFonts w:ascii="Times New Roman" w:hAnsi="Times New Roman" w:cs="Times New Roman"/>
          <w:sz w:val="24"/>
          <w:szCs w:val="24"/>
        </w:rPr>
        <w:t xml:space="preserve">sing is </w:t>
      </w:r>
      <w:r w:rsidR="001B5387" w:rsidRPr="00D62EF6">
        <w:rPr>
          <w:rFonts w:ascii="Times New Roman" w:hAnsi="Times New Roman" w:cs="Times New Roman"/>
          <w:sz w:val="24"/>
          <w:szCs w:val="24"/>
        </w:rPr>
        <w:t xml:space="preserve">increasing in the </w:t>
      </w:r>
      <w:r w:rsidR="00A327D7" w:rsidRPr="00D62EF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0968A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ty and the </w:t>
      </w:r>
      <w:r w:rsidR="004738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conomy continues to </w:t>
      </w:r>
      <w:r w:rsidR="007F7D8E" w:rsidRPr="00D62EF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F76A3" w:rsidRPr="00D62EF6">
        <w:rPr>
          <w:rFonts w:ascii="Times New Roman" w:hAnsi="Times New Roman" w:cs="Times New Roman"/>
          <w:b/>
          <w:bCs/>
          <w:sz w:val="24"/>
          <w:szCs w:val="24"/>
        </w:rPr>
        <w:t>uffer</w:t>
      </w:r>
      <w:r w:rsidR="0003669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from </w:t>
      </w:r>
      <w:r w:rsidR="00426E7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. </w:t>
      </w:r>
      <w:r w:rsidR="003F3E40" w:rsidRPr="00D62EF6">
        <w:rPr>
          <w:rFonts w:ascii="Times New Roman" w:hAnsi="Times New Roman" w:cs="Times New Roman"/>
          <w:b/>
          <w:bCs/>
          <w:sz w:val="24"/>
          <w:szCs w:val="24"/>
        </w:rPr>
        <w:t>Individuals</w:t>
      </w:r>
      <w:r w:rsidR="002F7BC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with no homes </w:t>
      </w:r>
      <w:r w:rsidR="00896AB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re </w:t>
      </w:r>
      <w:r w:rsidR="009613C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re </w:t>
      </w:r>
      <w:r w:rsidR="006834B8" w:rsidRPr="00D62EF6">
        <w:rPr>
          <w:rFonts w:ascii="Times New Roman" w:hAnsi="Times New Roman" w:cs="Times New Roman"/>
          <w:b/>
          <w:bCs/>
          <w:sz w:val="24"/>
          <w:szCs w:val="24"/>
        </w:rPr>
        <w:t>public resource user</w:t>
      </w:r>
      <w:r w:rsidR="002823D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 and </w:t>
      </w:r>
      <w:r w:rsidR="00574C4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roduce more expenses </w:t>
      </w:r>
      <w:r w:rsidR="000F296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the nation than </w:t>
      </w:r>
      <w:r w:rsidR="006D0286" w:rsidRPr="00D62EF6">
        <w:rPr>
          <w:rFonts w:ascii="Times New Roman" w:hAnsi="Times New Roman" w:cs="Times New Roman"/>
          <w:b/>
          <w:bCs/>
          <w:sz w:val="24"/>
          <w:szCs w:val="24"/>
        </w:rPr>
        <w:t>income</w:t>
      </w:r>
      <w:r w:rsidR="00A851E7" w:rsidRPr="00D62EF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650E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B179F" w:rsidRPr="00D62EF6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Von Wachter et al. (2019)</w:t>
      </w:r>
      <w:r w:rsidR="005910CE">
        <w:rPr>
          <w:rFonts w:ascii="Times New Roman" w:hAnsi="Times New Roman" w:cs="Times New Roman"/>
          <w:b/>
          <w:bCs/>
          <w:sz w:val="24"/>
          <w:szCs w:val="24"/>
        </w:rPr>
        <w:t xml:space="preserve"> posit</w:t>
      </w:r>
      <w:r w:rsidR="001B60D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that </w:t>
      </w:r>
      <w:r w:rsidR="00A538E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in Los Angeles </w:t>
      </w:r>
      <w:r w:rsidR="0041794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arted </w:t>
      </w:r>
      <w:r w:rsidR="00F9677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uring world war </w:t>
      </w:r>
      <w:r w:rsidR="00D2564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I </w:t>
      </w:r>
      <w:r w:rsidR="00CC60E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hen the </w:t>
      </w:r>
      <w:r w:rsidR="0058771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opulation increased rapidly in the city </w:t>
      </w:r>
      <w:r w:rsidR="00D812E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344C9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ould not cope with the rate </w:t>
      </w:r>
      <w:r w:rsidR="00B21EBC" w:rsidRPr="00D62EF6">
        <w:rPr>
          <w:rFonts w:ascii="Times New Roman" w:hAnsi="Times New Roman" w:cs="Times New Roman"/>
          <w:b/>
          <w:bCs/>
          <w:sz w:val="24"/>
          <w:szCs w:val="24"/>
        </w:rPr>
        <w:t>of house</w:t>
      </w:r>
      <w:r w:rsidR="00FD268F" w:rsidRPr="00D62EF6">
        <w:rPr>
          <w:rFonts w:ascii="Times New Roman" w:hAnsi="Times New Roman" w:cs="Times New Roman"/>
          <w:b/>
          <w:bCs/>
          <w:sz w:val="24"/>
          <w:szCs w:val="24"/>
        </w:rPr>
        <w:t>s development</w:t>
      </w:r>
      <w:r w:rsidR="006673F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E0ED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is made the </w:t>
      </w:r>
      <w:r w:rsidR="00FE514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ederal housing </w:t>
      </w:r>
      <w:r w:rsidR="003743F0" w:rsidRPr="00D62EF6">
        <w:rPr>
          <w:rFonts w:ascii="Times New Roman" w:hAnsi="Times New Roman" w:cs="Times New Roman"/>
          <w:b/>
          <w:bCs/>
          <w:sz w:val="24"/>
          <w:szCs w:val="24"/>
        </w:rPr>
        <w:t>growth</w:t>
      </w:r>
      <w:r w:rsidR="008B56E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="003743F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d prevalent </w:t>
      </w:r>
      <w:r w:rsidR="000A150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nt </w:t>
      </w:r>
      <w:r w:rsidR="00B8156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gulation </w:t>
      </w:r>
      <w:r w:rsidR="00705C5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 </w:t>
      </w:r>
      <w:r w:rsidR="009775B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atified in </w:t>
      </w:r>
      <w:r w:rsidR="004D5EC7" w:rsidRPr="00D62EF6">
        <w:rPr>
          <w:rFonts w:ascii="Times New Roman" w:hAnsi="Times New Roman" w:cs="Times New Roman"/>
          <w:b/>
          <w:bCs/>
          <w:sz w:val="24"/>
          <w:szCs w:val="24"/>
        </w:rPr>
        <w:t>1942</w:t>
      </w:r>
      <w:r w:rsidR="00F3139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2F4C2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evertheless, the </w:t>
      </w:r>
      <w:r w:rsidR="0079675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xclusionary </w:t>
      </w:r>
      <w:r w:rsidR="002D378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zoning </w:t>
      </w:r>
      <w:r w:rsidR="006F1AD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xercise </w:t>
      </w:r>
      <w:r w:rsidR="00823EA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sulted </w:t>
      </w:r>
      <w:r w:rsidR="006D310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increased discrimination </w:t>
      </w:r>
      <w:r w:rsidR="00094457" w:rsidRPr="00D62EF6">
        <w:rPr>
          <w:rFonts w:ascii="Times New Roman" w:hAnsi="Times New Roman" w:cs="Times New Roman"/>
          <w:b/>
          <w:bCs/>
          <w:sz w:val="24"/>
          <w:szCs w:val="24"/>
        </w:rPr>
        <w:t>based on racism</w:t>
      </w:r>
      <w:r w:rsidR="00F71FF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making </w:t>
      </w:r>
      <w:r w:rsidR="00DA7E9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re Black Americans </w:t>
      </w:r>
      <w:r w:rsidR="00B7507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 than the </w:t>
      </w:r>
      <w:r w:rsidR="00EC272C" w:rsidRPr="00D62EF6">
        <w:rPr>
          <w:rFonts w:ascii="Times New Roman" w:hAnsi="Times New Roman" w:cs="Times New Roman"/>
          <w:b/>
          <w:bCs/>
          <w:sz w:val="24"/>
          <w:szCs w:val="24"/>
        </w:rPr>
        <w:t>other</w:t>
      </w:r>
      <w:r w:rsidR="009C5BA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races.</w:t>
      </w:r>
      <w:r w:rsidR="00BC558D" w:rsidRPr="00D62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7D7A6C" w14:textId="77777777" w:rsidR="00A61BF1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Detailed Outcome Description</w:t>
      </w:r>
    </w:p>
    <w:p w14:paraId="217E6AAA" w14:textId="7C107ACF" w:rsidR="00227433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417D7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4510F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evelopment of </w:t>
      </w:r>
      <w:r w:rsidR="00353AD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ssential </w:t>
      </w:r>
      <w:r w:rsidR="0018178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olicies </w:t>
      </w:r>
      <w:r w:rsidR="003D366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help </w:t>
      </w:r>
      <w:r w:rsidR="009F5B9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mprove the accessibility </w:t>
      </w:r>
      <w:r w:rsidR="005960B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availability of affordable houses </w:t>
      </w:r>
      <w:r w:rsidR="009E06B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s vital in eradicating homelessness in Los Angeles. </w:t>
      </w:r>
      <w:r w:rsidR="008B7197" w:rsidRPr="00D62EF6">
        <w:rPr>
          <w:rFonts w:ascii="Times New Roman" w:hAnsi="Times New Roman" w:cs="Times New Roman"/>
          <w:b/>
          <w:bCs/>
          <w:sz w:val="24"/>
          <w:szCs w:val="24"/>
        </w:rPr>
        <w:t>Therefore, t</w:t>
      </w:r>
      <w:r w:rsidR="0001228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e city has embarked on implementing the affordable </w:t>
      </w:r>
      <w:r w:rsidR="00BC4B4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ing program </w:t>
      </w:r>
      <w:r w:rsidR="00F0701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reduce </w:t>
      </w:r>
      <w:r w:rsidR="00D553A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. </w:t>
      </w:r>
      <w:r w:rsidR="00A21C2D" w:rsidRPr="00D62EF6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kinner &amp; Rankin (2016)</w:t>
      </w:r>
      <w:r w:rsidR="00000972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00097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laimed that the </w:t>
      </w:r>
      <w:r w:rsidR="00A25B1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rategy </w:t>
      </w:r>
      <w:r w:rsidR="00F430B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utilizes </w:t>
      </w:r>
      <w:r w:rsidR="00C1654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1.2 </w:t>
      </w:r>
      <w:r w:rsidR="00710F7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illion United States dollars </w:t>
      </w:r>
      <w:r w:rsidR="00AB67A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fund the </w:t>
      </w:r>
      <w:r w:rsidR="00C224E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uilding </w:t>
      </w:r>
      <w:r w:rsidR="003E7F3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of ten thousand </w:t>
      </w:r>
      <w:r w:rsidR="0063218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units of </w:t>
      </w:r>
      <w:r w:rsidR="0093253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ermanent </w:t>
      </w:r>
      <w:r w:rsidR="00F9038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ing </w:t>
      </w:r>
      <w:r w:rsidR="001557B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6E3DFF" w:rsidRPr="00D62EF6">
        <w:rPr>
          <w:rFonts w:ascii="Times New Roman" w:hAnsi="Times New Roman" w:cs="Times New Roman"/>
          <w:b/>
          <w:bCs/>
          <w:sz w:val="24"/>
          <w:szCs w:val="24"/>
        </w:rPr>
        <w:t>individuals with no homes</w:t>
      </w:r>
      <w:r w:rsidR="006E3DFF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6C3626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10392A" w:rsidRPr="00D62EF6">
        <w:rPr>
          <w:rFonts w:ascii="Times New Roman" w:hAnsi="Times New Roman" w:cs="Times New Roman"/>
          <w:sz w:val="24"/>
          <w:szCs w:val="24"/>
        </w:rPr>
        <w:t>United States</w:t>
      </w:r>
      <w:r w:rsidR="00CF4C4D" w:rsidRPr="00D62EF6">
        <w:rPr>
          <w:rFonts w:ascii="Times New Roman" w:hAnsi="Times New Roman" w:cs="Times New Roman"/>
          <w:sz w:val="24"/>
          <w:szCs w:val="24"/>
        </w:rPr>
        <w:t xml:space="preserve"> of Am</w:t>
      </w:r>
      <w:r w:rsidR="005375AD" w:rsidRPr="00D62EF6">
        <w:rPr>
          <w:rFonts w:ascii="Times New Roman" w:hAnsi="Times New Roman" w:cs="Times New Roman"/>
          <w:sz w:val="24"/>
          <w:szCs w:val="24"/>
        </w:rPr>
        <w:t xml:space="preserve">erica has </w:t>
      </w:r>
      <w:r w:rsidR="006834B8" w:rsidRPr="00D62EF6">
        <w:rPr>
          <w:rFonts w:ascii="Times New Roman" w:hAnsi="Times New Roman" w:cs="Times New Roman"/>
          <w:sz w:val="24"/>
          <w:szCs w:val="24"/>
        </w:rPr>
        <w:t>constantly</w:t>
      </w:r>
      <w:r w:rsidR="005375AD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EF3D47" w:rsidRPr="00D62EF6">
        <w:rPr>
          <w:rFonts w:ascii="Times New Roman" w:hAnsi="Times New Roman" w:cs="Times New Roman"/>
          <w:sz w:val="24"/>
          <w:szCs w:val="24"/>
        </w:rPr>
        <w:t>develop</w:t>
      </w:r>
      <w:r w:rsidR="00BC2515" w:rsidRPr="00D62EF6">
        <w:rPr>
          <w:rFonts w:ascii="Times New Roman" w:hAnsi="Times New Roman" w:cs="Times New Roman"/>
          <w:sz w:val="24"/>
          <w:szCs w:val="24"/>
        </w:rPr>
        <w:t xml:space="preserve">ed </w:t>
      </w:r>
      <w:r w:rsidR="00074AD3" w:rsidRPr="00D62EF6">
        <w:rPr>
          <w:rFonts w:ascii="Times New Roman" w:hAnsi="Times New Roman" w:cs="Times New Roman"/>
          <w:sz w:val="24"/>
          <w:szCs w:val="24"/>
        </w:rPr>
        <w:t xml:space="preserve">different </w:t>
      </w:r>
      <w:r w:rsidR="006834B8" w:rsidRPr="00D62EF6">
        <w:rPr>
          <w:rFonts w:ascii="Times New Roman" w:hAnsi="Times New Roman" w:cs="Times New Roman"/>
          <w:sz w:val="24"/>
          <w:szCs w:val="24"/>
        </w:rPr>
        <w:t>history policies</w:t>
      </w:r>
      <w:r w:rsidR="00234818" w:rsidRPr="00D62EF6">
        <w:rPr>
          <w:rFonts w:ascii="Times New Roman" w:hAnsi="Times New Roman" w:cs="Times New Roman"/>
          <w:sz w:val="24"/>
          <w:szCs w:val="24"/>
        </w:rPr>
        <w:t xml:space="preserve"> to ensure individuals </w:t>
      </w:r>
      <w:r w:rsidR="00B2126D" w:rsidRPr="00D62EF6">
        <w:rPr>
          <w:rFonts w:ascii="Times New Roman" w:hAnsi="Times New Roman" w:cs="Times New Roman"/>
          <w:sz w:val="24"/>
          <w:szCs w:val="24"/>
        </w:rPr>
        <w:t xml:space="preserve">can obtain </w:t>
      </w:r>
      <w:r w:rsidR="003E507B" w:rsidRPr="00D62EF6">
        <w:rPr>
          <w:rFonts w:ascii="Times New Roman" w:hAnsi="Times New Roman" w:cs="Times New Roman"/>
          <w:sz w:val="24"/>
          <w:szCs w:val="24"/>
        </w:rPr>
        <w:t xml:space="preserve">houses </w:t>
      </w:r>
      <w:r w:rsidR="006834B8" w:rsidRPr="00D62EF6">
        <w:rPr>
          <w:rFonts w:ascii="Times New Roman" w:hAnsi="Times New Roman" w:cs="Times New Roman"/>
          <w:sz w:val="24"/>
          <w:szCs w:val="24"/>
        </w:rPr>
        <w:t>quick</w:t>
      </w:r>
      <w:r w:rsidR="00E04666" w:rsidRPr="00D62EF6">
        <w:rPr>
          <w:rFonts w:ascii="Times New Roman" w:hAnsi="Times New Roman" w:cs="Times New Roman"/>
          <w:sz w:val="24"/>
          <w:szCs w:val="24"/>
        </w:rPr>
        <w:t xml:space="preserve">ly. </w:t>
      </w:r>
      <w:r w:rsidR="000B46B4" w:rsidRPr="00D62EF6">
        <w:rPr>
          <w:rFonts w:ascii="Times New Roman" w:hAnsi="Times New Roman" w:cs="Times New Roman"/>
          <w:sz w:val="24"/>
          <w:szCs w:val="24"/>
        </w:rPr>
        <w:t xml:space="preserve">The affordable </w:t>
      </w:r>
      <w:r w:rsidR="009C4AC5" w:rsidRPr="00D62EF6">
        <w:rPr>
          <w:rFonts w:ascii="Times New Roman" w:hAnsi="Times New Roman" w:cs="Times New Roman"/>
          <w:sz w:val="24"/>
          <w:szCs w:val="24"/>
        </w:rPr>
        <w:t>housing polic</w:t>
      </w:r>
      <w:r w:rsidR="00322F69" w:rsidRPr="00D62EF6">
        <w:rPr>
          <w:rFonts w:ascii="Times New Roman" w:hAnsi="Times New Roman" w:cs="Times New Roman"/>
          <w:sz w:val="24"/>
          <w:szCs w:val="24"/>
        </w:rPr>
        <w:t xml:space="preserve">y is not a </w:t>
      </w:r>
      <w:r w:rsidR="0010392A" w:rsidRPr="00D62EF6">
        <w:rPr>
          <w:rFonts w:ascii="Times New Roman" w:hAnsi="Times New Roman" w:cs="Times New Roman"/>
          <w:sz w:val="24"/>
          <w:szCs w:val="24"/>
        </w:rPr>
        <w:t xml:space="preserve">new thing </w:t>
      </w:r>
      <w:r w:rsidR="00A120FE" w:rsidRPr="00D62EF6">
        <w:rPr>
          <w:rFonts w:ascii="Times New Roman" w:hAnsi="Times New Roman" w:cs="Times New Roman"/>
          <w:sz w:val="24"/>
          <w:szCs w:val="24"/>
        </w:rPr>
        <w:t xml:space="preserve">in the </w:t>
      </w:r>
      <w:r w:rsidR="006834B8" w:rsidRPr="00D62EF6">
        <w:rPr>
          <w:rFonts w:ascii="Times New Roman" w:hAnsi="Times New Roman" w:cs="Times New Roman"/>
          <w:sz w:val="24"/>
          <w:szCs w:val="24"/>
        </w:rPr>
        <w:t>country's histo</w:t>
      </w:r>
      <w:r w:rsidR="00A120FE" w:rsidRPr="00D62EF6">
        <w:rPr>
          <w:rFonts w:ascii="Times New Roman" w:hAnsi="Times New Roman" w:cs="Times New Roman"/>
          <w:sz w:val="24"/>
          <w:szCs w:val="24"/>
        </w:rPr>
        <w:t xml:space="preserve">ry </w:t>
      </w:r>
      <w:r w:rsidR="00585F5B" w:rsidRPr="00D62EF6">
        <w:rPr>
          <w:rFonts w:ascii="Times New Roman" w:hAnsi="Times New Roman" w:cs="Times New Roman"/>
          <w:sz w:val="24"/>
          <w:szCs w:val="24"/>
        </w:rPr>
        <w:t xml:space="preserve">because it has been in operation </w:t>
      </w:r>
      <w:r w:rsidR="006858E2" w:rsidRPr="00D62EF6">
        <w:rPr>
          <w:rFonts w:ascii="Times New Roman" w:hAnsi="Times New Roman" w:cs="Times New Roman"/>
          <w:sz w:val="24"/>
          <w:szCs w:val="24"/>
        </w:rPr>
        <w:t xml:space="preserve">for </w:t>
      </w:r>
      <w:r w:rsidR="00FC7A05" w:rsidRPr="00D62EF6">
        <w:rPr>
          <w:rFonts w:ascii="Times New Roman" w:hAnsi="Times New Roman" w:cs="Times New Roman"/>
          <w:sz w:val="24"/>
          <w:szCs w:val="24"/>
        </w:rPr>
        <w:t>many years</w:t>
      </w:r>
      <w:r w:rsidR="0052794D" w:rsidRPr="00D62EF6">
        <w:rPr>
          <w:rFonts w:ascii="Times New Roman" w:hAnsi="Times New Roman" w:cs="Times New Roman"/>
          <w:sz w:val="24"/>
          <w:szCs w:val="24"/>
        </w:rPr>
        <w:t xml:space="preserve"> as a policy </w:t>
      </w:r>
      <w:r w:rsidR="005836EA" w:rsidRPr="00D62EF6">
        <w:rPr>
          <w:rFonts w:ascii="Times New Roman" w:hAnsi="Times New Roman" w:cs="Times New Roman"/>
          <w:sz w:val="24"/>
          <w:szCs w:val="24"/>
        </w:rPr>
        <w:t xml:space="preserve">tool. </w:t>
      </w:r>
      <w:r w:rsidR="00AC259F" w:rsidRPr="00D62EF6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1C3CD9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Clure et al. (2017)</w:t>
      </w:r>
      <w:r w:rsidR="00EB54AE" w:rsidRPr="00D62EF6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037475" w:rsidRPr="00D62EF6">
        <w:rPr>
          <w:rFonts w:ascii="Times New Roman" w:hAnsi="Times New Roman" w:cs="Times New Roman"/>
          <w:sz w:val="24"/>
          <w:szCs w:val="24"/>
        </w:rPr>
        <w:t xml:space="preserve">in the </w:t>
      </w:r>
      <w:r w:rsidR="001155C6" w:rsidRPr="00D62EF6">
        <w:rPr>
          <w:rFonts w:ascii="Times New Roman" w:hAnsi="Times New Roman" w:cs="Times New Roman"/>
          <w:sz w:val="24"/>
          <w:szCs w:val="24"/>
        </w:rPr>
        <w:t>20</w:t>
      </w:r>
      <w:r w:rsidR="001155C6" w:rsidRPr="00D62EF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834B8" w:rsidRPr="00D62EF6">
        <w:rPr>
          <w:rFonts w:ascii="Times New Roman" w:hAnsi="Times New Roman" w:cs="Times New Roman"/>
          <w:sz w:val="24"/>
          <w:szCs w:val="24"/>
        </w:rPr>
        <w:t>-</w:t>
      </w:r>
      <w:r w:rsidR="0050727E" w:rsidRPr="00D62EF6">
        <w:rPr>
          <w:rFonts w:ascii="Times New Roman" w:hAnsi="Times New Roman" w:cs="Times New Roman"/>
          <w:sz w:val="24"/>
          <w:szCs w:val="24"/>
        </w:rPr>
        <w:t>century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50727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322AE5" w:rsidRPr="00D62EF6">
        <w:rPr>
          <w:rFonts w:ascii="Times New Roman" w:hAnsi="Times New Roman" w:cs="Times New Roman"/>
          <w:sz w:val="24"/>
          <w:szCs w:val="24"/>
        </w:rPr>
        <w:t xml:space="preserve">affordable </w:t>
      </w:r>
      <w:r w:rsidR="008834B9" w:rsidRPr="00D62EF6">
        <w:rPr>
          <w:rFonts w:ascii="Times New Roman" w:hAnsi="Times New Roman" w:cs="Times New Roman"/>
          <w:sz w:val="24"/>
          <w:szCs w:val="24"/>
        </w:rPr>
        <w:t>housing</w:t>
      </w:r>
      <w:r w:rsidR="00322AE5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95225B" w:rsidRPr="00D62EF6">
        <w:rPr>
          <w:rFonts w:ascii="Times New Roman" w:hAnsi="Times New Roman" w:cs="Times New Roman"/>
          <w:sz w:val="24"/>
          <w:szCs w:val="24"/>
        </w:rPr>
        <w:t xml:space="preserve">policy was </w:t>
      </w:r>
      <w:r w:rsidR="008834B9" w:rsidRPr="00D62EF6">
        <w:rPr>
          <w:rFonts w:ascii="Times New Roman" w:hAnsi="Times New Roman" w:cs="Times New Roman"/>
          <w:sz w:val="24"/>
          <w:szCs w:val="24"/>
        </w:rPr>
        <w:t xml:space="preserve">utilized </w:t>
      </w:r>
      <w:r w:rsidR="00C04C9F" w:rsidRPr="00D62EF6">
        <w:rPr>
          <w:rFonts w:ascii="Times New Roman" w:hAnsi="Times New Roman" w:cs="Times New Roman"/>
          <w:sz w:val="24"/>
          <w:szCs w:val="24"/>
        </w:rPr>
        <w:t xml:space="preserve">in the great depression </w:t>
      </w:r>
      <w:r w:rsidR="00C363D5" w:rsidRPr="00D62EF6">
        <w:rPr>
          <w:rFonts w:ascii="Times New Roman" w:hAnsi="Times New Roman" w:cs="Times New Roman"/>
          <w:sz w:val="24"/>
          <w:szCs w:val="24"/>
        </w:rPr>
        <w:t>a</w:t>
      </w:r>
      <w:r w:rsidR="006834B8" w:rsidRPr="00D62EF6">
        <w:rPr>
          <w:rFonts w:ascii="Times New Roman" w:hAnsi="Times New Roman" w:cs="Times New Roman"/>
          <w:sz w:val="24"/>
          <w:szCs w:val="24"/>
        </w:rPr>
        <w:t>nd</w:t>
      </w:r>
      <w:r w:rsidR="00C363D5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834B8" w:rsidRPr="00D62EF6">
        <w:rPr>
          <w:rFonts w:ascii="Times New Roman" w:hAnsi="Times New Roman" w:cs="Times New Roman"/>
          <w:sz w:val="24"/>
          <w:szCs w:val="24"/>
        </w:rPr>
        <w:t>after</w:t>
      </w:r>
      <w:r w:rsidR="0034505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D279D7" w:rsidRPr="00D62EF6">
        <w:rPr>
          <w:rFonts w:ascii="Times New Roman" w:hAnsi="Times New Roman" w:cs="Times New Roman"/>
          <w:sz w:val="24"/>
          <w:szCs w:val="24"/>
        </w:rPr>
        <w:t>world war II</w:t>
      </w:r>
      <w:r w:rsidR="0042048B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64229B" w:rsidRPr="00D62EF6">
        <w:rPr>
          <w:rFonts w:ascii="Times New Roman" w:hAnsi="Times New Roman" w:cs="Times New Roman"/>
          <w:sz w:val="24"/>
          <w:szCs w:val="24"/>
        </w:rPr>
        <w:t>During this</w:t>
      </w:r>
      <w:r w:rsidR="00965844" w:rsidRPr="00D62EF6">
        <w:rPr>
          <w:rFonts w:ascii="Times New Roman" w:hAnsi="Times New Roman" w:cs="Times New Roman"/>
          <w:sz w:val="24"/>
          <w:szCs w:val="24"/>
        </w:rPr>
        <w:t xml:space="preserve"> time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965844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an </w:t>
      </w:r>
      <w:r w:rsidR="00113F77" w:rsidRPr="00D62EF6">
        <w:rPr>
          <w:rFonts w:ascii="Times New Roman" w:hAnsi="Times New Roman" w:cs="Times New Roman"/>
          <w:sz w:val="24"/>
          <w:szCs w:val="24"/>
        </w:rPr>
        <w:t xml:space="preserve">increased </w:t>
      </w:r>
      <w:r w:rsidR="00113F77" w:rsidRPr="00D62EF6">
        <w:rPr>
          <w:rFonts w:ascii="Times New Roman" w:hAnsi="Times New Roman" w:cs="Times New Roman"/>
          <w:sz w:val="24"/>
          <w:szCs w:val="24"/>
        </w:rPr>
        <w:lastRenderedPageBreak/>
        <w:t xml:space="preserve">reduction in </w:t>
      </w:r>
      <w:r w:rsidR="00EB3984" w:rsidRPr="00D62EF6">
        <w:rPr>
          <w:rFonts w:ascii="Times New Roman" w:hAnsi="Times New Roman" w:cs="Times New Roman"/>
          <w:sz w:val="24"/>
          <w:szCs w:val="24"/>
        </w:rPr>
        <w:t xml:space="preserve">houses </w:t>
      </w:r>
      <w:r w:rsidR="00424155" w:rsidRPr="00D62EF6">
        <w:rPr>
          <w:rFonts w:ascii="Times New Roman" w:hAnsi="Times New Roman" w:cs="Times New Roman"/>
          <w:sz w:val="24"/>
          <w:szCs w:val="24"/>
        </w:rPr>
        <w:t xml:space="preserve">caused </w:t>
      </w:r>
      <w:r w:rsidR="006834B8" w:rsidRPr="00D62EF6">
        <w:rPr>
          <w:rFonts w:ascii="Times New Roman" w:hAnsi="Times New Roman" w:cs="Times New Roman"/>
          <w:sz w:val="24"/>
          <w:szCs w:val="24"/>
        </w:rPr>
        <w:t>soldiers' high population</w:t>
      </w:r>
      <w:r w:rsidR="00D16F31" w:rsidRPr="00D62EF6">
        <w:rPr>
          <w:rFonts w:ascii="Times New Roman" w:hAnsi="Times New Roman" w:cs="Times New Roman"/>
          <w:sz w:val="24"/>
          <w:szCs w:val="24"/>
        </w:rPr>
        <w:t xml:space="preserve">s </w:t>
      </w:r>
      <w:r w:rsidR="00C61F4A" w:rsidRPr="00D62EF6">
        <w:rPr>
          <w:rFonts w:ascii="Times New Roman" w:hAnsi="Times New Roman" w:cs="Times New Roman"/>
          <w:sz w:val="24"/>
          <w:szCs w:val="24"/>
        </w:rPr>
        <w:t xml:space="preserve">to </w:t>
      </w:r>
      <w:r w:rsidR="00564B3F" w:rsidRPr="00D62EF6">
        <w:rPr>
          <w:rFonts w:ascii="Times New Roman" w:hAnsi="Times New Roman" w:cs="Times New Roman"/>
          <w:sz w:val="24"/>
          <w:szCs w:val="24"/>
        </w:rPr>
        <w:t xml:space="preserve">begin families. </w:t>
      </w:r>
      <w:r w:rsidR="006834B8" w:rsidRPr="00D62EF6">
        <w:rPr>
          <w:rFonts w:ascii="Times New Roman" w:hAnsi="Times New Roman" w:cs="Times New Roman"/>
          <w:sz w:val="24"/>
          <w:szCs w:val="24"/>
        </w:rPr>
        <w:t>M</w:t>
      </w:r>
      <w:r w:rsidR="00816707" w:rsidRPr="00D62EF6">
        <w:rPr>
          <w:rFonts w:ascii="Times New Roman" w:hAnsi="Times New Roman" w:cs="Times New Roman"/>
          <w:sz w:val="24"/>
          <w:szCs w:val="24"/>
        </w:rPr>
        <w:t xml:space="preserve">oreover, </w:t>
      </w:r>
      <w:r w:rsidR="003E028D" w:rsidRPr="00D62EF6">
        <w:rPr>
          <w:rFonts w:ascii="Times New Roman" w:hAnsi="Times New Roman" w:cs="Times New Roman"/>
          <w:sz w:val="24"/>
          <w:szCs w:val="24"/>
        </w:rPr>
        <w:t xml:space="preserve">by the </w:t>
      </w:r>
      <w:r w:rsidR="00B025F8" w:rsidRPr="00D62EF6">
        <w:rPr>
          <w:rFonts w:ascii="Times New Roman" w:hAnsi="Times New Roman" w:cs="Times New Roman"/>
          <w:sz w:val="24"/>
          <w:szCs w:val="24"/>
        </w:rPr>
        <w:t>1960s</w:t>
      </w:r>
      <w:r w:rsidR="00B63922" w:rsidRPr="00D62EF6">
        <w:rPr>
          <w:rFonts w:ascii="Times New Roman" w:hAnsi="Times New Roman" w:cs="Times New Roman"/>
          <w:sz w:val="24"/>
          <w:szCs w:val="24"/>
        </w:rPr>
        <w:t xml:space="preserve">, </w:t>
      </w:r>
      <w:r w:rsidR="003654B9" w:rsidRPr="00D62EF6">
        <w:rPr>
          <w:rFonts w:ascii="Times New Roman" w:hAnsi="Times New Roman" w:cs="Times New Roman"/>
          <w:sz w:val="24"/>
          <w:szCs w:val="24"/>
        </w:rPr>
        <w:t>rules</w:t>
      </w:r>
      <w:r w:rsidR="005E15A4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3654B9" w:rsidRPr="00D62EF6">
        <w:rPr>
          <w:rFonts w:ascii="Times New Roman" w:hAnsi="Times New Roman" w:cs="Times New Roman"/>
          <w:sz w:val="24"/>
          <w:szCs w:val="24"/>
        </w:rPr>
        <w:t xml:space="preserve">developed </w:t>
      </w:r>
      <w:r w:rsidR="006834B8" w:rsidRPr="00D62EF6">
        <w:rPr>
          <w:rFonts w:ascii="Times New Roman" w:hAnsi="Times New Roman" w:cs="Times New Roman"/>
          <w:sz w:val="24"/>
          <w:szCs w:val="24"/>
        </w:rPr>
        <w:t>to</w:t>
      </w:r>
      <w:r w:rsidR="00D54BFD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8F59D5" w:rsidRPr="00D62EF6">
        <w:rPr>
          <w:rFonts w:ascii="Times New Roman" w:hAnsi="Times New Roman" w:cs="Times New Roman"/>
          <w:sz w:val="24"/>
          <w:szCs w:val="24"/>
        </w:rPr>
        <w:t xml:space="preserve">ease </w:t>
      </w:r>
      <w:r w:rsidR="00396CB5" w:rsidRPr="00D62EF6">
        <w:rPr>
          <w:rFonts w:ascii="Times New Roman" w:hAnsi="Times New Roman" w:cs="Times New Roman"/>
          <w:sz w:val="24"/>
          <w:szCs w:val="24"/>
        </w:rPr>
        <w:t>civil unrest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396CB5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36DDF" w:rsidRPr="00D62EF6">
        <w:rPr>
          <w:rFonts w:ascii="Times New Roman" w:hAnsi="Times New Roman" w:cs="Times New Roman"/>
          <w:sz w:val="24"/>
          <w:szCs w:val="24"/>
        </w:rPr>
        <w:t xml:space="preserve">and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in </w:t>
      </w:r>
      <w:r w:rsidR="002C614C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6834B8" w:rsidRPr="00D62EF6">
        <w:rPr>
          <w:rFonts w:ascii="Times New Roman" w:hAnsi="Times New Roman" w:cs="Times New Roman"/>
          <w:sz w:val="24"/>
          <w:szCs w:val="24"/>
        </w:rPr>
        <w:t>subsequen</w:t>
      </w:r>
      <w:r w:rsidR="002C614C" w:rsidRPr="00D62EF6">
        <w:rPr>
          <w:rFonts w:ascii="Times New Roman" w:hAnsi="Times New Roman" w:cs="Times New Roman"/>
          <w:sz w:val="24"/>
          <w:szCs w:val="24"/>
        </w:rPr>
        <w:t xml:space="preserve">t </w:t>
      </w:r>
      <w:r w:rsidR="00996961" w:rsidRPr="00D62EF6">
        <w:rPr>
          <w:rFonts w:ascii="Times New Roman" w:hAnsi="Times New Roman" w:cs="Times New Roman"/>
          <w:sz w:val="24"/>
          <w:szCs w:val="24"/>
        </w:rPr>
        <w:t>years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996961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1C5AF5" w:rsidRPr="00D62EF6">
        <w:rPr>
          <w:rFonts w:ascii="Times New Roman" w:hAnsi="Times New Roman" w:cs="Times New Roman"/>
          <w:sz w:val="24"/>
          <w:szCs w:val="24"/>
        </w:rPr>
        <w:t xml:space="preserve">affordable </w:t>
      </w:r>
      <w:r w:rsidR="00D42D57" w:rsidRPr="00D62EF6">
        <w:rPr>
          <w:rFonts w:ascii="Times New Roman" w:hAnsi="Times New Roman" w:cs="Times New Roman"/>
          <w:sz w:val="24"/>
          <w:szCs w:val="24"/>
        </w:rPr>
        <w:t xml:space="preserve">housing was </w:t>
      </w:r>
      <w:r w:rsidR="00817F18" w:rsidRPr="00D62EF6">
        <w:rPr>
          <w:rFonts w:ascii="Times New Roman" w:hAnsi="Times New Roman" w:cs="Times New Roman"/>
          <w:sz w:val="24"/>
          <w:szCs w:val="24"/>
        </w:rPr>
        <w:t xml:space="preserve">utilized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to </w:t>
      </w:r>
      <w:r w:rsidR="00D927EE" w:rsidRPr="00D62EF6">
        <w:rPr>
          <w:rFonts w:ascii="Times New Roman" w:hAnsi="Times New Roman" w:cs="Times New Roman"/>
          <w:sz w:val="24"/>
          <w:szCs w:val="24"/>
        </w:rPr>
        <w:t xml:space="preserve">inspire </w:t>
      </w:r>
      <w:r w:rsidR="005A027A" w:rsidRPr="00D62EF6">
        <w:rPr>
          <w:rFonts w:ascii="Times New Roman" w:hAnsi="Times New Roman" w:cs="Times New Roman"/>
          <w:sz w:val="24"/>
          <w:szCs w:val="24"/>
        </w:rPr>
        <w:t>th</w:t>
      </w:r>
      <w:r w:rsidR="000B19B6" w:rsidRPr="00D62EF6">
        <w:rPr>
          <w:rFonts w:ascii="Times New Roman" w:hAnsi="Times New Roman" w:cs="Times New Roman"/>
          <w:sz w:val="24"/>
          <w:szCs w:val="24"/>
        </w:rPr>
        <w:t xml:space="preserve">e </w:t>
      </w:r>
      <w:r w:rsidRPr="00D62EF6">
        <w:rPr>
          <w:rFonts w:ascii="Times New Roman" w:hAnsi="Times New Roman" w:cs="Times New Roman"/>
          <w:sz w:val="24"/>
          <w:szCs w:val="24"/>
        </w:rPr>
        <w:t>stressed</w:t>
      </w:r>
      <w:r w:rsidR="00B766AC" w:rsidRPr="00D62EF6">
        <w:rPr>
          <w:rFonts w:ascii="Times New Roman" w:hAnsi="Times New Roman" w:cs="Times New Roman"/>
          <w:sz w:val="24"/>
          <w:szCs w:val="24"/>
        </w:rPr>
        <w:t xml:space="preserve"> economy.</w:t>
      </w:r>
      <w:r w:rsidR="004B3702" w:rsidRPr="00D62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CEBC5A" w14:textId="5EA03A85" w:rsidR="000D4EAD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452DE8" w:rsidRPr="00D62EF6">
        <w:rPr>
          <w:rFonts w:ascii="Times New Roman" w:hAnsi="Times New Roman" w:cs="Times New Roman"/>
          <w:sz w:val="24"/>
          <w:szCs w:val="24"/>
        </w:rPr>
        <w:t xml:space="preserve">Moreover, </w:t>
      </w:r>
      <w:r w:rsidR="008A615D" w:rsidRPr="00D62EF6">
        <w:rPr>
          <w:rFonts w:ascii="Times New Roman" w:hAnsi="Times New Roman" w:cs="Times New Roman"/>
          <w:sz w:val="24"/>
          <w:szCs w:val="24"/>
        </w:rPr>
        <w:t xml:space="preserve">the great </w:t>
      </w:r>
      <w:r w:rsidR="008A3BE6" w:rsidRPr="00D62EF6">
        <w:rPr>
          <w:rFonts w:ascii="Times New Roman" w:hAnsi="Times New Roman" w:cs="Times New Roman"/>
          <w:sz w:val="24"/>
          <w:szCs w:val="24"/>
        </w:rPr>
        <w:t xml:space="preserve">depression </w:t>
      </w:r>
      <w:r w:rsidR="00283A4C" w:rsidRPr="00D62EF6">
        <w:rPr>
          <w:rFonts w:ascii="Times New Roman" w:hAnsi="Times New Roman" w:cs="Times New Roman"/>
          <w:sz w:val="24"/>
          <w:szCs w:val="24"/>
        </w:rPr>
        <w:t xml:space="preserve">also </w:t>
      </w:r>
      <w:r w:rsidR="00D2213B" w:rsidRPr="00D62EF6">
        <w:rPr>
          <w:rFonts w:ascii="Times New Roman" w:hAnsi="Times New Roman" w:cs="Times New Roman"/>
          <w:sz w:val="24"/>
          <w:szCs w:val="24"/>
        </w:rPr>
        <w:t xml:space="preserve">depended on housing </w:t>
      </w:r>
      <w:r w:rsidR="0014105A" w:rsidRPr="00D62EF6">
        <w:rPr>
          <w:rFonts w:ascii="Times New Roman" w:hAnsi="Times New Roman" w:cs="Times New Roman"/>
          <w:sz w:val="24"/>
          <w:szCs w:val="24"/>
        </w:rPr>
        <w:t xml:space="preserve">policies to </w:t>
      </w:r>
      <w:r w:rsidR="00CC5DF3" w:rsidRPr="00D62EF6">
        <w:rPr>
          <w:rFonts w:ascii="Times New Roman" w:hAnsi="Times New Roman" w:cs="Times New Roman"/>
          <w:sz w:val="24"/>
          <w:szCs w:val="24"/>
        </w:rPr>
        <w:t xml:space="preserve">return the economy to </w:t>
      </w:r>
      <w:r w:rsidR="003A43F9" w:rsidRPr="00D62EF6">
        <w:rPr>
          <w:rFonts w:ascii="Times New Roman" w:hAnsi="Times New Roman" w:cs="Times New Roman"/>
          <w:sz w:val="24"/>
          <w:szCs w:val="24"/>
        </w:rPr>
        <w:t xml:space="preserve">its knees. </w:t>
      </w:r>
      <w:r w:rsidR="001C3CD9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min (2016)</w:t>
      </w:r>
      <w:r w:rsidR="006834B8" w:rsidRPr="00D62EF6">
        <w:rPr>
          <w:rFonts w:ascii="Times New Roman" w:hAnsi="Times New Roman" w:cs="Times New Roman"/>
          <w:sz w:val="24"/>
          <w:szCs w:val="24"/>
        </w:rPr>
        <w:t>stated that the great depression was a despicable economic decline in the commercial world's history.</w:t>
      </w:r>
      <w:r w:rsidR="00142749" w:rsidRPr="00D62EF6">
        <w:rPr>
          <w:rFonts w:ascii="Times New Roman" w:hAnsi="Times New Roman" w:cs="Times New Roman"/>
          <w:sz w:val="24"/>
          <w:szCs w:val="24"/>
        </w:rPr>
        <w:t xml:space="preserve"> The recession </w:t>
      </w:r>
      <w:r w:rsidR="00516F3D" w:rsidRPr="00D62EF6">
        <w:rPr>
          <w:rFonts w:ascii="Times New Roman" w:hAnsi="Times New Roman" w:cs="Times New Roman"/>
          <w:sz w:val="24"/>
          <w:szCs w:val="24"/>
        </w:rPr>
        <w:t xml:space="preserve">started </w:t>
      </w:r>
      <w:r w:rsidR="00E10A69" w:rsidRPr="00D62EF6">
        <w:rPr>
          <w:rFonts w:ascii="Times New Roman" w:hAnsi="Times New Roman" w:cs="Times New Roman"/>
          <w:sz w:val="24"/>
          <w:szCs w:val="24"/>
        </w:rPr>
        <w:t xml:space="preserve">after the </w:t>
      </w:r>
      <w:r w:rsidR="00834239" w:rsidRPr="00D62EF6">
        <w:rPr>
          <w:rFonts w:ascii="Times New Roman" w:hAnsi="Times New Roman" w:cs="Times New Roman"/>
          <w:sz w:val="24"/>
          <w:szCs w:val="24"/>
        </w:rPr>
        <w:t>stock market crash</w:t>
      </w:r>
      <w:r w:rsidR="0003226A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FC1CF1" w:rsidRPr="00D62EF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86BA3" w:rsidRPr="00D62EF6">
        <w:rPr>
          <w:rFonts w:ascii="Times New Roman" w:hAnsi="Times New Roman" w:cs="Times New Roman"/>
          <w:sz w:val="24"/>
          <w:szCs w:val="24"/>
        </w:rPr>
        <w:t xml:space="preserve">while the depression was </w:t>
      </w:r>
      <w:r w:rsidR="00AB4FA3" w:rsidRPr="00D62EF6">
        <w:rPr>
          <w:rFonts w:ascii="Times New Roman" w:hAnsi="Times New Roman" w:cs="Times New Roman"/>
          <w:sz w:val="24"/>
          <w:szCs w:val="24"/>
        </w:rPr>
        <w:t>going on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AB4FA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834B8" w:rsidRPr="00D62EF6">
        <w:rPr>
          <w:rFonts w:ascii="Times New Roman" w:hAnsi="Times New Roman" w:cs="Times New Roman"/>
          <w:sz w:val="24"/>
          <w:szCs w:val="24"/>
        </w:rPr>
        <w:t>congress's primary intention</w:t>
      </w:r>
      <w:r w:rsidR="00A87C4F" w:rsidRPr="00D62EF6">
        <w:rPr>
          <w:rFonts w:ascii="Times New Roman" w:hAnsi="Times New Roman" w:cs="Times New Roman"/>
          <w:sz w:val="24"/>
          <w:szCs w:val="24"/>
        </w:rPr>
        <w:t xml:space="preserve"> was to </w:t>
      </w:r>
      <w:r w:rsidR="00547673" w:rsidRPr="00D62EF6">
        <w:rPr>
          <w:rFonts w:ascii="Times New Roman" w:hAnsi="Times New Roman" w:cs="Times New Roman"/>
          <w:sz w:val="24"/>
          <w:szCs w:val="24"/>
        </w:rPr>
        <w:t xml:space="preserve">guarantee that </w:t>
      </w:r>
      <w:r w:rsidR="000963A9" w:rsidRPr="00D62EF6">
        <w:rPr>
          <w:rFonts w:ascii="Times New Roman" w:hAnsi="Times New Roman" w:cs="Times New Roman"/>
          <w:sz w:val="24"/>
          <w:szCs w:val="24"/>
        </w:rPr>
        <w:t xml:space="preserve">each </w:t>
      </w:r>
      <w:r w:rsidR="00EC6FCE" w:rsidRPr="00D62EF6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97401B" w:rsidRPr="00D62EF6">
        <w:rPr>
          <w:rFonts w:ascii="Times New Roman" w:hAnsi="Times New Roman" w:cs="Times New Roman"/>
          <w:sz w:val="24"/>
          <w:szCs w:val="24"/>
        </w:rPr>
        <w:t xml:space="preserve">has the </w:t>
      </w:r>
      <w:r w:rsidR="008F3C7C" w:rsidRPr="00D62EF6">
        <w:rPr>
          <w:rFonts w:ascii="Times New Roman" w:hAnsi="Times New Roman" w:cs="Times New Roman"/>
          <w:sz w:val="24"/>
          <w:szCs w:val="24"/>
        </w:rPr>
        <w:t xml:space="preserve">chance of </w:t>
      </w:r>
      <w:r w:rsidR="001677BC" w:rsidRPr="00D62EF6">
        <w:rPr>
          <w:rFonts w:ascii="Times New Roman" w:hAnsi="Times New Roman" w:cs="Times New Roman"/>
          <w:sz w:val="24"/>
          <w:szCs w:val="24"/>
        </w:rPr>
        <w:t xml:space="preserve">having a house. </w:t>
      </w:r>
      <w:r w:rsidR="006834B8" w:rsidRPr="00D62EF6">
        <w:rPr>
          <w:rFonts w:ascii="Times New Roman" w:hAnsi="Times New Roman" w:cs="Times New Roman"/>
          <w:sz w:val="24"/>
          <w:szCs w:val="24"/>
        </w:rPr>
        <w:t>By working on the objective, the housing market was alleviate</w:t>
      </w:r>
      <w:r w:rsidR="00CF76A3" w:rsidRPr="00D62EF6">
        <w:rPr>
          <w:rFonts w:ascii="Times New Roman" w:hAnsi="Times New Roman" w:cs="Times New Roman"/>
          <w:sz w:val="24"/>
          <w:szCs w:val="24"/>
        </w:rPr>
        <w:t>d</w:t>
      </w:r>
      <w:r w:rsidR="006834B8" w:rsidRPr="00D62EF6">
        <w:rPr>
          <w:rFonts w:ascii="Times New Roman" w:hAnsi="Times New Roman" w:cs="Times New Roman"/>
          <w:sz w:val="24"/>
          <w:szCs w:val="24"/>
        </w:rPr>
        <w:t>, which resulted in many jobs being created. The majority of people obtained affordable housing and improv</w:t>
      </w:r>
      <w:r w:rsidR="00B269E8" w:rsidRPr="00D62EF6">
        <w:rPr>
          <w:rFonts w:ascii="Times New Roman" w:hAnsi="Times New Roman" w:cs="Times New Roman"/>
          <w:sz w:val="24"/>
          <w:szCs w:val="24"/>
        </w:rPr>
        <w:t xml:space="preserve">ing the </w:t>
      </w:r>
      <w:r w:rsidR="0095169E" w:rsidRPr="00D62EF6">
        <w:rPr>
          <w:rFonts w:ascii="Times New Roman" w:hAnsi="Times New Roman" w:cs="Times New Roman"/>
          <w:sz w:val="24"/>
          <w:szCs w:val="24"/>
        </w:rPr>
        <w:t>s</w:t>
      </w:r>
      <w:r w:rsidR="00CF76A3" w:rsidRPr="00D62EF6">
        <w:rPr>
          <w:rFonts w:ascii="Times New Roman" w:hAnsi="Times New Roman" w:cs="Times New Roman"/>
          <w:sz w:val="24"/>
          <w:szCs w:val="24"/>
        </w:rPr>
        <w:t>ituation of the slum</w:t>
      </w:r>
      <w:r w:rsidR="000F1158" w:rsidRPr="00D62EF6">
        <w:rPr>
          <w:rFonts w:ascii="Times New Roman" w:hAnsi="Times New Roman" w:cs="Times New Roman"/>
          <w:sz w:val="24"/>
          <w:szCs w:val="24"/>
        </w:rPr>
        <w:t xml:space="preserve"> in some cities. </w:t>
      </w:r>
    </w:p>
    <w:p w14:paraId="5B1C6BD6" w14:textId="22BAD373" w:rsidR="00BF387C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7359FB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E61C62" w:rsidRPr="00D62EF6">
        <w:rPr>
          <w:rFonts w:ascii="Times New Roman" w:hAnsi="Times New Roman" w:cs="Times New Roman"/>
          <w:sz w:val="24"/>
          <w:szCs w:val="24"/>
        </w:rPr>
        <w:t xml:space="preserve">Federal Housing Administration was </w:t>
      </w:r>
      <w:r w:rsidR="0099637D">
        <w:rPr>
          <w:rFonts w:ascii="Times New Roman" w:hAnsi="Times New Roman" w:cs="Times New Roman"/>
          <w:sz w:val="24"/>
          <w:szCs w:val="24"/>
        </w:rPr>
        <w:t>initiated</w:t>
      </w:r>
      <w:r w:rsidR="000F27F1" w:rsidRPr="00D62EF6">
        <w:rPr>
          <w:rFonts w:ascii="Times New Roman" w:hAnsi="Times New Roman" w:cs="Times New Roman"/>
          <w:sz w:val="24"/>
          <w:szCs w:val="24"/>
        </w:rPr>
        <w:t xml:space="preserve"> by National Housing Act</w:t>
      </w:r>
      <w:r w:rsidR="008808FA" w:rsidRPr="00D62EF6">
        <w:rPr>
          <w:rFonts w:ascii="Times New Roman" w:hAnsi="Times New Roman" w:cs="Times New Roman"/>
          <w:sz w:val="24"/>
          <w:szCs w:val="24"/>
        </w:rPr>
        <w:t xml:space="preserve"> of 1934.</w:t>
      </w:r>
      <w:r w:rsidR="000435F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F70D4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99637D">
        <w:rPr>
          <w:rFonts w:ascii="Times New Roman" w:hAnsi="Times New Roman" w:cs="Times New Roman"/>
          <w:sz w:val="24"/>
          <w:szCs w:val="24"/>
        </w:rPr>
        <w:t>Specifically, t</w:t>
      </w:r>
      <w:r w:rsidR="002F70D4" w:rsidRPr="00D62EF6">
        <w:rPr>
          <w:rFonts w:ascii="Times New Roman" w:hAnsi="Times New Roman" w:cs="Times New Roman"/>
          <w:sz w:val="24"/>
          <w:szCs w:val="24"/>
        </w:rPr>
        <w:t xml:space="preserve">he </w:t>
      </w:r>
      <w:r w:rsidR="00A4567D" w:rsidRPr="00D62EF6">
        <w:rPr>
          <w:rFonts w:ascii="Times New Roman" w:hAnsi="Times New Roman" w:cs="Times New Roman"/>
          <w:sz w:val="24"/>
          <w:szCs w:val="24"/>
        </w:rPr>
        <w:t xml:space="preserve">organization was </w:t>
      </w:r>
      <w:r w:rsidR="00DC2D2D" w:rsidRPr="00D62EF6">
        <w:rPr>
          <w:rFonts w:ascii="Times New Roman" w:hAnsi="Times New Roman" w:cs="Times New Roman"/>
          <w:sz w:val="24"/>
          <w:szCs w:val="24"/>
        </w:rPr>
        <w:t xml:space="preserve">established to </w:t>
      </w:r>
      <w:r w:rsidR="000631D0" w:rsidRPr="00D62EF6">
        <w:rPr>
          <w:rFonts w:ascii="Times New Roman" w:hAnsi="Times New Roman" w:cs="Times New Roman"/>
          <w:sz w:val="24"/>
          <w:szCs w:val="24"/>
        </w:rPr>
        <w:t xml:space="preserve">guarantee </w:t>
      </w:r>
      <w:r w:rsidR="00527AB5" w:rsidRPr="00D62EF6">
        <w:rPr>
          <w:rFonts w:ascii="Times New Roman" w:hAnsi="Times New Roman" w:cs="Times New Roman"/>
          <w:sz w:val="24"/>
          <w:szCs w:val="24"/>
        </w:rPr>
        <w:t xml:space="preserve">accessibility </w:t>
      </w:r>
      <w:r w:rsidR="00C25895" w:rsidRPr="00D62EF6">
        <w:rPr>
          <w:rFonts w:ascii="Times New Roman" w:hAnsi="Times New Roman" w:cs="Times New Roman"/>
          <w:sz w:val="24"/>
          <w:szCs w:val="24"/>
        </w:rPr>
        <w:t xml:space="preserve">of </w:t>
      </w:r>
      <w:r w:rsidR="00F834CF" w:rsidRPr="00D62EF6">
        <w:rPr>
          <w:rFonts w:ascii="Times New Roman" w:hAnsi="Times New Roman" w:cs="Times New Roman"/>
          <w:sz w:val="24"/>
          <w:szCs w:val="24"/>
        </w:rPr>
        <w:t xml:space="preserve">single-family </w:t>
      </w:r>
      <w:r w:rsidR="005C1D6D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840455" w:rsidRPr="00D62EF6">
        <w:rPr>
          <w:rFonts w:ascii="Times New Roman" w:hAnsi="Times New Roman" w:cs="Times New Roman"/>
          <w:sz w:val="24"/>
          <w:szCs w:val="24"/>
        </w:rPr>
        <w:t xml:space="preserve">loans </w:t>
      </w:r>
      <w:r w:rsidR="0023499C" w:rsidRPr="00D62EF6">
        <w:rPr>
          <w:rFonts w:ascii="Times New Roman" w:hAnsi="Times New Roman" w:cs="Times New Roman"/>
          <w:sz w:val="24"/>
          <w:szCs w:val="24"/>
        </w:rPr>
        <w:t>as well as</w:t>
      </w:r>
      <w:r w:rsidR="004165B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9612A" w:rsidRPr="00D62EF6">
        <w:rPr>
          <w:rFonts w:ascii="Times New Roman" w:hAnsi="Times New Roman" w:cs="Times New Roman"/>
          <w:sz w:val="24"/>
          <w:szCs w:val="24"/>
        </w:rPr>
        <w:t xml:space="preserve">control interest rates </w:t>
      </w:r>
      <w:r w:rsidR="0023499C" w:rsidRPr="00D62EF6">
        <w:rPr>
          <w:rFonts w:ascii="Times New Roman" w:hAnsi="Times New Roman" w:cs="Times New Roman"/>
          <w:sz w:val="24"/>
          <w:szCs w:val="24"/>
        </w:rPr>
        <w:t>together with</w:t>
      </w:r>
      <w:r w:rsidR="00884791" w:rsidRPr="00D62EF6">
        <w:rPr>
          <w:rFonts w:ascii="Times New Roman" w:hAnsi="Times New Roman" w:cs="Times New Roman"/>
          <w:sz w:val="24"/>
          <w:szCs w:val="24"/>
        </w:rPr>
        <w:t xml:space="preserve"> mortgage </w:t>
      </w:r>
      <w:r w:rsidR="00D47EFC" w:rsidRPr="00D62EF6">
        <w:rPr>
          <w:rFonts w:ascii="Times New Roman" w:hAnsi="Times New Roman" w:cs="Times New Roman"/>
          <w:sz w:val="24"/>
          <w:szCs w:val="24"/>
        </w:rPr>
        <w:t>terms.</w:t>
      </w:r>
      <w:r w:rsidR="0010787A" w:rsidRPr="00D62EF6">
        <w:rPr>
          <w:rFonts w:ascii="Times New Roman" w:hAnsi="Times New Roman" w:cs="Times New Roman"/>
          <w:sz w:val="24"/>
          <w:szCs w:val="24"/>
        </w:rPr>
        <w:t xml:space="preserve"> Furthermore, </w:t>
      </w:r>
      <w:r w:rsidR="00742E86" w:rsidRPr="00D62EF6">
        <w:rPr>
          <w:rFonts w:ascii="Times New Roman" w:hAnsi="Times New Roman" w:cs="Times New Roman"/>
          <w:sz w:val="24"/>
          <w:szCs w:val="24"/>
        </w:rPr>
        <w:t>the ac</w:t>
      </w:r>
      <w:r w:rsidR="005864F3" w:rsidRPr="00D62EF6">
        <w:rPr>
          <w:rFonts w:ascii="Times New Roman" w:hAnsi="Times New Roman" w:cs="Times New Roman"/>
          <w:sz w:val="24"/>
          <w:szCs w:val="24"/>
        </w:rPr>
        <w:t>t was</w:t>
      </w:r>
      <w:r w:rsidR="00DD1536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3194F" w:rsidRPr="00D62EF6">
        <w:rPr>
          <w:rFonts w:ascii="Times New Roman" w:hAnsi="Times New Roman" w:cs="Times New Roman"/>
          <w:sz w:val="24"/>
          <w:szCs w:val="24"/>
        </w:rPr>
        <w:t xml:space="preserve">the foundation </w:t>
      </w:r>
      <w:r w:rsidR="009252AB" w:rsidRPr="00D62EF6">
        <w:rPr>
          <w:rFonts w:ascii="Times New Roman" w:hAnsi="Times New Roman" w:cs="Times New Roman"/>
          <w:sz w:val="24"/>
          <w:szCs w:val="24"/>
        </w:rPr>
        <w:t xml:space="preserve">of the present </w:t>
      </w:r>
      <w:r w:rsidR="00952AA7" w:rsidRPr="00D62EF6">
        <w:rPr>
          <w:rFonts w:ascii="Times New Roman" w:hAnsi="Times New Roman" w:cs="Times New Roman"/>
          <w:sz w:val="24"/>
          <w:szCs w:val="24"/>
        </w:rPr>
        <w:t xml:space="preserve">mortgage </w:t>
      </w:r>
      <w:r w:rsidR="007D66EE" w:rsidRPr="00D62EF6">
        <w:rPr>
          <w:rFonts w:ascii="Times New Roman" w:hAnsi="Times New Roman" w:cs="Times New Roman"/>
          <w:sz w:val="24"/>
          <w:szCs w:val="24"/>
        </w:rPr>
        <w:t>scheme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7D66EE" w:rsidRPr="00D62EF6">
        <w:rPr>
          <w:rFonts w:ascii="Times New Roman" w:hAnsi="Times New Roman" w:cs="Times New Roman"/>
          <w:sz w:val="24"/>
          <w:szCs w:val="24"/>
        </w:rPr>
        <w:t xml:space="preserve"> and </w:t>
      </w:r>
      <w:r w:rsidR="006E3892" w:rsidRPr="00D62EF6">
        <w:rPr>
          <w:rFonts w:ascii="Times New Roman" w:hAnsi="Times New Roman" w:cs="Times New Roman"/>
          <w:sz w:val="24"/>
          <w:szCs w:val="24"/>
        </w:rPr>
        <w:t xml:space="preserve">it </w:t>
      </w:r>
      <w:r w:rsidR="001330F0" w:rsidRPr="00D62EF6">
        <w:rPr>
          <w:rFonts w:ascii="Times New Roman" w:hAnsi="Times New Roman" w:cs="Times New Roman"/>
          <w:sz w:val="24"/>
          <w:szCs w:val="24"/>
        </w:rPr>
        <w:t xml:space="preserve">transformed </w:t>
      </w:r>
      <w:r w:rsidR="00045023" w:rsidRPr="00D62EF6">
        <w:rPr>
          <w:rFonts w:ascii="Times New Roman" w:hAnsi="Times New Roman" w:cs="Times New Roman"/>
          <w:sz w:val="24"/>
          <w:szCs w:val="24"/>
        </w:rPr>
        <w:t xml:space="preserve">house ownership </w:t>
      </w:r>
      <w:r w:rsidR="007B616A" w:rsidRPr="00D62EF6">
        <w:rPr>
          <w:rFonts w:ascii="Times New Roman" w:hAnsi="Times New Roman" w:cs="Times New Roman"/>
          <w:sz w:val="24"/>
          <w:szCs w:val="24"/>
        </w:rPr>
        <w:t xml:space="preserve">in America. </w:t>
      </w:r>
      <w:r w:rsidR="00644B30" w:rsidRPr="00D62EF6">
        <w:rPr>
          <w:rFonts w:ascii="Times New Roman" w:hAnsi="Times New Roman" w:cs="Times New Roman"/>
          <w:sz w:val="24"/>
          <w:szCs w:val="24"/>
        </w:rPr>
        <w:t xml:space="preserve">Through the elimination of </w:t>
      </w:r>
      <w:r w:rsidR="00C02886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2D2130" w:rsidRPr="00D62EF6">
        <w:rPr>
          <w:rFonts w:ascii="Times New Roman" w:hAnsi="Times New Roman" w:cs="Times New Roman"/>
          <w:sz w:val="24"/>
          <w:szCs w:val="24"/>
        </w:rPr>
        <w:t xml:space="preserve">high </w:t>
      </w:r>
      <w:r w:rsidR="00237D92" w:rsidRPr="00D62EF6">
        <w:rPr>
          <w:rFonts w:ascii="Times New Roman" w:hAnsi="Times New Roman" w:cs="Times New Roman"/>
          <w:sz w:val="24"/>
          <w:szCs w:val="24"/>
        </w:rPr>
        <w:t>down payments</w:t>
      </w:r>
      <w:r w:rsidR="00D13412" w:rsidRPr="00D62EF6">
        <w:rPr>
          <w:rFonts w:ascii="Times New Roman" w:hAnsi="Times New Roman" w:cs="Times New Roman"/>
          <w:sz w:val="24"/>
          <w:szCs w:val="24"/>
        </w:rPr>
        <w:t xml:space="preserve">, </w:t>
      </w:r>
      <w:r w:rsidR="002D0CDD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540862" w:rsidRPr="00D62EF6">
        <w:rPr>
          <w:rFonts w:ascii="Times New Roman" w:hAnsi="Times New Roman" w:cs="Times New Roman"/>
          <w:sz w:val="24"/>
          <w:szCs w:val="24"/>
        </w:rPr>
        <w:t>mortgage</w:t>
      </w:r>
      <w:r w:rsidR="004666B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540862" w:rsidRPr="00D62EF6">
        <w:rPr>
          <w:rFonts w:ascii="Times New Roman" w:hAnsi="Times New Roman" w:cs="Times New Roman"/>
          <w:sz w:val="24"/>
          <w:szCs w:val="24"/>
        </w:rPr>
        <w:t>procedure</w:t>
      </w:r>
      <w:r w:rsidR="00495EC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540862" w:rsidRPr="00D62EF6">
        <w:rPr>
          <w:rFonts w:ascii="Times New Roman" w:hAnsi="Times New Roman" w:cs="Times New Roman"/>
          <w:sz w:val="24"/>
          <w:szCs w:val="24"/>
        </w:rPr>
        <w:t>was changed</w:t>
      </w:r>
      <w:r w:rsidR="005B43FB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6834B8" w:rsidRPr="00D62EF6">
        <w:rPr>
          <w:rFonts w:ascii="Times New Roman" w:hAnsi="Times New Roman" w:cs="Times New Roman"/>
          <w:sz w:val="24"/>
          <w:szCs w:val="24"/>
        </w:rPr>
        <w:t>N</w:t>
      </w:r>
      <w:r w:rsidR="00246EDC" w:rsidRPr="00D62EF6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3378B4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loan procedures' </w:t>
      </w:r>
      <w:r w:rsidR="00CF76A3" w:rsidRPr="00D62EF6">
        <w:rPr>
          <w:rFonts w:ascii="Times New Roman" w:hAnsi="Times New Roman" w:cs="Times New Roman"/>
          <w:sz w:val="24"/>
          <w:szCs w:val="24"/>
        </w:rPr>
        <w:t>racial and ethnic discernment proble</w:t>
      </w:r>
      <w:bookmarkStart w:id="0" w:name="_GoBack"/>
      <w:bookmarkEnd w:id="0"/>
      <w:r w:rsidR="00CF76A3" w:rsidRPr="00D62EF6">
        <w:rPr>
          <w:rFonts w:ascii="Times New Roman" w:hAnsi="Times New Roman" w:cs="Times New Roman"/>
          <w:sz w:val="24"/>
          <w:szCs w:val="24"/>
        </w:rPr>
        <w:t>m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 was increased</w:t>
      </w:r>
      <w:r w:rsidR="00B1126F" w:rsidRPr="00D62EF6">
        <w:rPr>
          <w:rFonts w:ascii="Times New Roman" w:hAnsi="Times New Roman" w:cs="Times New Roman"/>
          <w:sz w:val="24"/>
          <w:szCs w:val="24"/>
        </w:rPr>
        <w:t xml:space="preserve"> (</w:t>
      </w:r>
      <w:r w:rsidR="00B1126F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ghe et al., 2017</w:t>
      </w:r>
      <w:r w:rsidR="00B1126F" w:rsidRPr="00D62EF6">
        <w:rPr>
          <w:rFonts w:ascii="Times New Roman" w:hAnsi="Times New Roman" w:cs="Times New Roman"/>
          <w:sz w:val="24"/>
          <w:szCs w:val="24"/>
        </w:rPr>
        <w:t>)</w:t>
      </w:r>
      <w:r w:rsidR="00DB0B87" w:rsidRPr="00D62EF6">
        <w:rPr>
          <w:rFonts w:ascii="Times New Roman" w:hAnsi="Times New Roman" w:cs="Times New Roman"/>
          <w:sz w:val="24"/>
          <w:szCs w:val="24"/>
        </w:rPr>
        <w:t>.</w:t>
      </w:r>
    </w:p>
    <w:p w14:paraId="6C61D1D9" w14:textId="16C32871" w:rsidR="00CD27AB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012BB3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622838" w:rsidRPr="00D62EF6">
        <w:rPr>
          <w:rFonts w:ascii="Times New Roman" w:hAnsi="Times New Roman" w:cs="Times New Roman"/>
          <w:sz w:val="24"/>
          <w:szCs w:val="24"/>
        </w:rPr>
        <w:t xml:space="preserve">policies </w:t>
      </w:r>
      <w:r w:rsidR="00163984" w:rsidRPr="00D62EF6">
        <w:rPr>
          <w:rFonts w:ascii="Times New Roman" w:hAnsi="Times New Roman" w:cs="Times New Roman"/>
          <w:sz w:val="24"/>
          <w:szCs w:val="24"/>
        </w:rPr>
        <w:t>a</w:t>
      </w:r>
      <w:r w:rsidR="005B5324" w:rsidRPr="00D62EF6">
        <w:rPr>
          <w:rFonts w:ascii="Times New Roman" w:hAnsi="Times New Roman" w:cs="Times New Roman"/>
          <w:sz w:val="24"/>
          <w:szCs w:val="24"/>
        </w:rPr>
        <w:t>r</w:t>
      </w:r>
      <w:r w:rsidR="00244FA4" w:rsidRPr="00D62EF6">
        <w:rPr>
          <w:rFonts w:ascii="Times New Roman" w:hAnsi="Times New Roman" w:cs="Times New Roman"/>
          <w:sz w:val="24"/>
          <w:szCs w:val="24"/>
        </w:rPr>
        <w:t xml:space="preserve">e not always the same </w:t>
      </w:r>
      <w:r w:rsidR="00EE3861" w:rsidRPr="00D62EF6">
        <w:rPr>
          <w:rFonts w:ascii="Times New Roman" w:hAnsi="Times New Roman" w:cs="Times New Roman"/>
          <w:sz w:val="24"/>
          <w:szCs w:val="24"/>
        </w:rPr>
        <w:t xml:space="preserve">because the </w:t>
      </w:r>
      <w:r w:rsidR="009F5C54" w:rsidRPr="00D62EF6">
        <w:rPr>
          <w:rFonts w:ascii="Times New Roman" w:hAnsi="Times New Roman" w:cs="Times New Roman"/>
          <w:sz w:val="24"/>
          <w:szCs w:val="24"/>
        </w:rPr>
        <w:t xml:space="preserve">local and </w:t>
      </w:r>
      <w:r w:rsidR="009C0227" w:rsidRPr="00D62EF6">
        <w:rPr>
          <w:rFonts w:ascii="Times New Roman" w:hAnsi="Times New Roman" w:cs="Times New Roman"/>
          <w:sz w:val="24"/>
          <w:szCs w:val="24"/>
        </w:rPr>
        <w:t xml:space="preserve">federal </w:t>
      </w:r>
      <w:r w:rsidR="00AF669D" w:rsidRPr="00D62EF6">
        <w:rPr>
          <w:rFonts w:ascii="Times New Roman" w:hAnsi="Times New Roman" w:cs="Times New Roman"/>
          <w:sz w:val="24"/>
          <w:szCs w:val="24"/>
        </w:rPr>
        <w:t>government</w:t>
      </w:r>
      <w:r w:rsidR="006834B8" w:rsidRPr="00D62EF6">
        <w:rPr>
          <w:rFonts w:ascii="Times New Roman" w:hAnsi="Times New Roman" w:cs="Times New Roman"/>
          <w:sz w:val="24"/>
          <w:szCs w:val="24"/>
        </w:rPr>
        <w:t>s</w:t>
      </w:r>
      <w:r w:rsidR="00AF669D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0E7C06" w:rsidRPr="00D62EF6">
        <w:rPr>
          <w:rFonts w:ascii="Times New Roman" w:hAnsi="Times New Roman" w:cs="Times New Roman"/>
          <w:sz w:val="24"/>
          <w:szCs w:val="24"/>
        </w:rPr>
        <w:t xml:space="preserve">usually developed </w:t>
      </w:r>
      <w:r w:rsidR="00E53CF6" w:rsidRPr="00D62EF6">
        <w:rPr>
          <w:rFonts w:ascii="Times New Roman" w:hAnsi="Times New Roman" w:cs="Times New Roman"/>
          <w:sz w:val="24"/>
          <w:szCs w:val="24"/>
        </w:rPr>
        <w:t xml:space="preserve">varying </w:t>
      </w:r>
      <w:r w:rsidR="0031496A" w:rsidRPr="00D62EF6">
        <w:rPr>
          <w:rFonts w:ascii="Times New Roman" w:hAnsi="Times New Roman" w:cs="Times New Roman"/>
          <w:sz w:val="24"/>
          <w:szCs w:val="24"/>
        </w:rPr>
        <w:t xml:space="preserve">policies and programs. </w:t>
      </w:r>
      <w:r w:rsidR="00142E92" w:rsidRPr="00D62EF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6834B8" w:rsidRPr="00D62EF6">
        <w:rPr>
          <w:rFonts w:ascii="Times New Roman" w:hAnsi="Times New Roman" w:cs="Times New Roman"/>
          <w:sz w:val="24"/>
          <w:szCs w:val="24"/>
        </w:rPr>
        <w:t>the programs need</w:t>
      </w:r>
      <w:r w:rsidR="00F11226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FB7F5B" w:rsidRPr="00D62EF6">
        <w:rPr>
          <w:rFonts w:ascii="Times New Roman" w:hAnsi="Times New Roman" w:cs="Times New Roman"/>
          <w:sz w:val="24"/>
          <w:szCs w:val="24"/>
        </w:rPr>
        <w:t xml:space="preserve">to support </w:t>
      </w:r>
      <w:r w:rsidR="001D7AFC" w:rsidRPr="00D62EF6">
        <w:rPr>
          <w:rFonts w:ascii="Times New Roman" w:hAnsi="Times New Roman" w:cs="Times New Roman"/>
          <w:sz w:val="24"/>
          <w:szCs w:val="24"/>
        </w:rPr>
        <w:t xml:space="preserve">more people </w:t>
      </w:r>
      <w:r w:rsidR="00BC427F" w:rsidRPr="00D62EF6">
        <w:rPr>
          <w:rFonts w:ascii="Times New Roman" w:hAnsi="Times New Roman" w:cs="Times New Roman"/>
          <w:sz w:val="24"/>
          <w:szCs w:val="24"/>
        </w:rPr>
        <w:t xml:space="preserve">in attaining </w:t>
      </w:r>
      <w:r w:rsidR="004E5CB9" w:rsidRPr="00D62EF6">
        <w:rPr>
          <w:rFonts w:ascii="Times New Roman" w:hAnsi="Times New Roman" w:cs="Times New Roman"/>
          <w:sz w:val="24"/>
          <w:szCs w:val="24"/>
        </w:rPr>
        <w:t xml:space="preserve">houses </w:t>
      </w:r>
      <w:r w:rsidR="00825576" w:rsidRPr="00D62EF6">
        <w:rPr>
          <w:rFonts w:ascii="Times New Roman" w:hAnsi="Times New Roman" w:cs="Times New Roman"/>
          <w:sz w:val="24"/>
          <w:szCs w:val="24"/>
        </w:rPr>
        <w:t xml:space="preserve">because it is </w:t>
      </w:r>
      <w:r w:rsidR="006834B8" w:rsidRPr="00D62EF6">
        <w:rPr>
          <w:rFonts w:ascii="Times New Roman" w:hAnsi="Times New Roman" w:cs="Times New Roman"/>
          <w:sz w:val="24"/>
          <w:szCs w:val="24"/>
        </w:rPr>
        <w:t>necessary</w:t>
      </w:r>
      <w:r w:rsidR="00825576" w:rsidRPr="00D62EF6">
        <w:rPr>
          <w:rFonts w:ascii="Times New Roman" w:hAnsi="Times New Roman" w:cs="Times New Roman"/>
          <w:sz w:val="24"/>
          <w:szCs w:val="24"/>
        </w:rPr>
        <w:t xml:space="preserve"> for the</w:t>
      </w:r>
      <w:r w:rsidR="006834B8" w:rsidRPr="00D62EF6">
        <w:rPr>
          <w:rFonts w:ascii="Times New Roman" w:hAnsi="Times New Roman" w:cs="Times New Roman"/>
          <w:sz w:val="24"/>
          <w:szCs w:val="24"/>
        </w:rPr>
        <w:t>ir econom</w:t>
      </w:r>
      <w:r w:rsidR="00825576" w:rsidRPr="00D62EF6">
        <w:rPr>
          <w:rFonts w:ascii="Times New Roman" w:hAnsi="Times New Roman" w:cs="Times New Roman"/>
          <w:sz w:val="24"/>
          <w:szCs w:val="24"/>
        </w:rPr>
        <w:t xml:space="preserve">y. </w:t>
      </w:r>
      <w:r w:rsidR="00B1126F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tiz &amp; Johannes (2018)</w:t>
      </w:r>
      <w:r w:rsidR="0003226A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834B8" w:rsidRPr="00D62EF6">
        <w:rPr>
          <w:rFonts w:ascii="Times New Roman" w:hAnsi="Times New Roman" w:cs="Times New Roman"/>
          <w:sz w:val="24"/>
          <w:szCs w:val="24"/>
        </w:rPr>
        <w:t>stated that the policies could be divided into three different method</w:t>
      </w:r>
      <w:r w:rsidR="00CF76A3" w:rsidRPr="00D62EF6">
        <w:rPr>
          <w:rFonts w:ascii="Times New Roman" w:hAnsi="Times New Roman" w:cs="Times New Roman"/>
          <w:sz w:val="24"/>
          <w:szCs w:val="24"/>
        </w:rPr>
        <w:t>s</w:t>
      </w:r>
      <w:r w:rsidR="006834B8" w:rsidRPr="00D62EF6">
        <w:rPr>
          <w:rFonts w:ascii="Times New Roman" w:hAnsi="Times New Roman" w:cs="Times New Roman"/>
          <w:sz w:val="24"/>
          <w:szCs w:val="24"/>
        </w:rPr>
        <w:t>: homeownership aids, residential help land utilizati</w:t>
      </w:r>
      <w:r w:rsidR="00CF76A3" w:rsidRPr="00D62EF6">
        <w:rPr>
          <w:rFonts w:ascii="Times New Roman" w:hAnsi="Times New Roman" w:cs="Times New Roman"/>
          <w:sz w:val="24"/>
          <w:szCs w:val="24"/>
        </w:rPr>
        <w:t>on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CF76A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F3343" w:rsidRPr="00D62EF6">
        <w:rPr>
          <w:rFonts w:ascii="Times New Roman" w:hAnsi="Times New Roman" w:cs="Times New Roman"/>
          <w:sz w:val="24"/>
          <w:szCs w:val="24"/>
        </w:rPr>
        <w:t xml:space="preserve">on </w:t>
      </w:r>
      <w:r w:rsidR="009E051D" w:rsidRPr="00D62EF6">
        <w:rPr>
          <w:rFonts w:ascii="Times New Roman" w:hAnsi="Times New Roman" w:cs="Times New Roman"/>
          <w:sz w:val="24"/>
          <w:szCs w:val="24"/>
        </w:rPr>
        <w:t xml:space="preserve">and </w:t>
      </w:r>
      <w:r w:rsidR="00762C8E" w:rsidRPr="00D62EF6">
        <w:rPr>
          <w:rFonts w:ascii="Times New Roman" w:hAnsi="Times New Roman" w:cs="Times New Roman"/>
          <w:sz w:val="24"/>
          <w:szCs w:val="24"/>
        </w:rPr>
        <w:t>monitoring</w:t>
      </w:r>
      <w:r w:rsidR="00CB002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762C8E" w:rsidRPr="00D62EF6">
        <w:rPr>
          <w:rFonts w:ascii="Times New Roman" w:hAnsi="Times New Roman" w:cs="Times New Roman"/>
          <w:sz w:val="24"/>
          <w:szCs w:val="24"/>
        </w:rPr>
        <w:t>enticements</w:t>
      </w:r>
      <w:r w:rsidR="007658FA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49687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r instance, </w:t>
      </w:r>
      <w:r w:rsidR="00322E4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os Angeles </w:t>
      </w:r>
      <w:r w:rsidR="0026387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used </w:t>
      </w:r>
      <w:r w:rsidR="00AB370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ntal assistance </w:t>
      </w:r>
      <w:r w:rsidR="0015135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rogram </w:t>
      </w:r>
      <w:r w:rsidR="00D9215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tending to eradicate homelessness. </w:t>
      </w:r>
      <w:r w:rsidR="00DF443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4A335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rogram </w:t>
      </w:r>
      <w:r w:rsidR="00A05CA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inks </w:t>
      </w:r>
      <w:r w:rsidR="009F10E2" w:rsidRPr="00D62EF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homeless individuals </w:t>
      </w:r>
      <w:r w:rsidR="00745EE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financial </w:t>
      </w:r>
      <w:r w:rsidR="00E24AA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upport </w:t>
      </w:r>
      <w:r w:rsidR="0015591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rough federal </w:t>
      </w:r>
      <w:r w:rsidR="009920D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ing </w:t>
      </w:r>
      <w:r w:rsidR="005B1A05" w:rsidRPr="00D62EF6">
        <w:rPr>
          <w:rFonts w:ascii="Times New Roman" w:hAnsi="Times New Roman" w:cs="Times New Roman"/>
          <w:b/>
          <w:bCs/>
          <w:sz w:val="24"/>
          <w:szCs w:val="24"/>
        </w:rPr>
        <w:t>vouchers</w:t>
      </w:r>
      <w:r w:rsidR="0041342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nd they are not in </w:t>
      </w:r>
      <w:r w:rsidR="008043B4" w:rsidRPr="00D62EF6">
        <w:rPr>
          <w:rFonts w:ascii="Times New Roman" w:hAnsi="Times New Roman" w:cs="Times New Roman"/>
          <w:b/>
          <w:bCs/>
          <w:sz w:val="24"/>
          <w:szCs w:val="24"/>
        </w:rPr>
        <w:t>unrestricted</w:t>
      </w:r>
      <w:r w:rsidR="0000039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96CE9" w:rsidRPr="00D62EF6">
        <w:rPr>
          <w:rFonts w:ascii="Times New Roman" w:hAnsi="Times New Roman" w:cs="Times New Roman"/>
          <w:b/>
          <w:bCs/>
          <w:sz w:val="24"/>
          <w:szCs w:val="24"/>
        </w:rPr>
        <w:t>supply.</w:t>
      </w:r>
    </w:p>
    <w:p w14:paraId="7FBC5B41" w14:textId="122BE79C" w:rsidR="00A51971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8043B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os Angeles </w:t>
      </w:r>
      <w:r w:rsidR="009847E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as also used the shelter as a </w:t>
      </w:r>
      <w:r w:rsidR="00D8697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op-gap measure </w:t>
      </w:r>
      <w:r w:rsidR="00CF651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1C551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duce homelessness </w:t>
      </w:r>
      <w:r w:rsidR="005852A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the city. </w:t>
      </w:r>
      <w:r w:rsidR="00A8722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he strategy is essential </w:t>
      </w:r>
      <w:r w:rsidR="0039266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improving </w:t>
      </w:r>
      <w:r w:rsidR="00A1543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eople's </w:t>
      </w:r>
      <w:r w:rsidR="005E7FF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ives </w:t>
      </w:r>
      <w:r w:rsidR="00140D5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nd removing them from suffering </w:t>
      </w:r>
      <w:r w:rsidR="008C7CE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ue to lack of </w:t>
      </w:r>
      <w:r w:rsidR="00783BD0" w:rsidRPr="00D62EF6">
        <w:rPr>
          <w:rFonts w:ascii="Times New Roman" w:hAnsi="Times New Roman" w:cs="Times New Roman"/>
          <w:b/>
          <w:bCs/>
          <w:sz w:val="24"/>
          <w:szCs w:val="24"/>
        </w:rPr>
        <w:t>suitable houses</w:t>
      </w:r>
      <w:r w:rsidR="00D664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in the short term. </w:t>
      </w:r>
      <w:r w:rsidR="001A0B9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One of the </w:t>
      </w:r>
      <w:r w:rsidR="002E4FD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techniques used in this strategy is to </w:t>
      </w:r>
      <w:r w:rsidR="005E48C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nsure those living in vehicles </w:t>
      </w:r>
      <w:r w:rsidR="00D260ED" w:rsidRPr="00D62EF6">
        <w:rPr>
          <w:rFonts w:ascii="Times New Roman" w:hAnsi="Times New Roman" w:cs="Times New Roman"/>
          <w:b/>
          <w:bCs/>
          <w:sz w:val="24"/>
          <w:szCs w:val="24"/>
        </w:rPr>
        <w:t>can have a safe parking site</w:t>
      </w:r>
      <w:r w:rsidR="002C4B5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C32BF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 provided with </w:t>
      </w:r>
      <w:r w:rsidR="00A0194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bile </w:t>
      </w:r>
      <w:r w:rsidR="006F55E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howers and restrooms </w:t>
      </w:r>
      <w:r w:rsidR="00767218" w:rsidRPr="00D62EF6">
        <w:rPr>
          <w:rFonts w:ascii="Times New Roman" w:hAnsi="Times New Roman" w:cs="Times New Roman"/>
          <w:b/>
          <w:bCs/>
          <w:sz w:val="24"/>
          <w:szCs w:val="24"/>
        </w:rPr>
        <w:t>to ensure health and safety are maintained.</w:t>
      </w:r>
      <w:r w:rsidR="009A24D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A24D9" w:rsidRPr="00D62EF6">
        <w:rPr>
          <w:rFonts w:ascii="Times New Roman" w:hAnsi="Times New Roman" w:cs="Times New Roman"/>
          <w:sz w:val="24"/>
          <w:szCs w:val="24"/>
        </w:rPr>
        <w:t>Besides, the</w:t>
      </w:r>
      <w:r w:rsidR="00F72239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0C48AB" w:rsidRPr="00D62EF6">
        <w:rPr>
          <w:rFonts w:ascii="Times New Roman" w:hAnsi="Times New Roman" w:cs="Times New Roman"/>
          <w:sz w:val="24"/>
          <w:szCs w:val="24"/>
        </w:rPr>
        <w:t xml:space="preserve">homeownership </w:t>
      </w:r>
      <w:r w:rsidR="00AA21BC" w:rsidRPr="00D62EF6">
        <w:rPr>
          <w:rFonts w:ascii="Times New Roman" w:hAnsi="Times New Roman" w:cs="Times New Roman"/>
          <w:sz w:val="24"/>
          <w:szCs w:val="24"/>
        </w:rPr>
        <w:t>aids</w:t>
      </w:r>
      <w:r w:rsidR="009A24D9" w:rsidRPr="00D62EF6">
        <w:rPr>
          <w:rFonts w:ascii="Times New Roman" w:hAnsi="Times New Roman" w:cs="Times New Roman"/>
          <w:sz w:val="24"/>
          <w:szCs w:val="24"/>
        </w:rPr>
        <w:t xml:space="preserve"> policy is essential because it</w:t>
      </w:r>
      <w:r w:rsidR="001D654F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051B8" w:rsidRPr="00D62EF6">
        <w:rPr>
          <w:rFonts w:ascii="Times New Roman" w:hAnsi="Times New Roman" w:cs="Times New Roman"/>
          <w:sz w:val="24"/>
          <w:szCs w:val="24"/>
        </w:rPr>
        <w:t>focus</w:t>
      </w:r>
      <w:r w:rsidR="009A24D9" w:rsidRPr="00D62EF6">
        <w:rPr>
          <w:rFonts w:ascii="Times New Roman" w:hAnsi="Times New Roman" w:cs="Times New Roman"/>
          <w:sz w:val="24"/>
          <w:szCs w:val="24"/>
        </w:rPr>
        <w:t>es</w:t>
      </w:r>
      <w:r w:rsidR="002051B8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834B8" w:rsidRPr="00D62EF6">
        <w:rPr>
          <w:rFonts w:ascii="Times New Roman" w:hAnsi="Times New Roman" w:cs="Times New Roman"/>
          <w:sz w:val="24"/>
          <w:szCs w:val="24"/>
        </w:rPr>
        <w:t>o</w:t>
      </w:r>
      <w:r w:rsidR="002051B8" w:rsidRPr="00D62EF6">
        <w:rPr>
          <w:rFonts w:ascii="Times New Roman" w:hAnsi="Times New Roman" w:cs="Times New Roman"/>
          <w:sz w:val="24"/>
          <w:szCs w:val="24"/>
        </w:rPr>
        <w:t xml:space="preserve">n </w:t>
      </w:r>
      <w:r w:rsidR="00440ED6" w:rsidRPr="00D62EF6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39233B" w:rsidRPr="00D62EF6">
        <w:rPr>
          <w:rFonts w:ascii="Times New Roman" w:hAnsi="Times New Roman" w:cs="Times New Roman"/>
          <w:sz w:val="24"/>
          <w:szCs w:val="24"/>
        </w:rPr>
        <w:t xml:space="preserve">availability </w:t>
      </w:r>
      <w:r w:rsidR="006A5112" w:rsidRPr="00D62EF6">
        <w:rPr>
          <w:rFonts w:ascii="Times New Roman" w:hAnsi="Times New Roman" w:cs="Times New Roman"/>
          <w:sz w:val="24"/>
          <w:szCs w:val="24"/>
        </w:rPr>
        <w:t xml:space="preserve">of </w:t>
      </w:r>
      <w:r w:rsidR="004C09C7" w:rsidRPr="00D62EF6">
        <w:rPr>
          <w:rFonts w:ascii="Times New Roman" w:hAnsi="Times New Roman" w:cs="Times New Roman"/>
          <w:sz w:val="24"/>
          <w:szCs w:val="24"/>
        </w:rPr>
        <w:t xml:space="preserve">home </w:t>
      </w:r>
      <w:r w:rsidR="005C0F5D" w:rsidRPr="00D62EF6">
        <w:rPr>
          <w:rFonts w:ascii="Times New Roman" w:hAnsi="Times New Roman" w:cs="Times New Roman"/>
          <w:sz w:val="24"/>
          <w:szCs w:val="24"/>
        </w:rPr>
        <w:t xml:space="preserve">attainment. </w:t>
      </w:r>
      <w:r w:rsidR="005E4939" w:rsidRPr="00D62EF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F1E79" w:rsidRPr="00D62EF6">
        <w:rPr>
          <w:rFonts w:ascii="Times New Roman" w:hAnsi="Times New Roman" w:cs="Times New Roman"/>
          <w:sz w:val="24"/>
          <w:szCs w:val="24"/>
        </w:rPr>
        <w:t>this p</w:t>
      </w:r>
      <w:r w:rsidR="00952E13" w:rsidRPr="00D62EF6">
        <w:rPr>
          <w:rFonts w:ascii="Times New Roman" w:hAnsi="Times New Roman" w:cs="Times New Roman"/>
          <w:sz w:val="24"/>
          <w:szCs w:val="24"/>
        </w:rPr>
        <w:t xml:space="preserve">lan is </w:t>
      </w:r>
      <w:r w:rsidR="003B26EF" w:rsidRPr="00D62EF6">
        <w:rPr>
          <w:rFonts w:ascii="Times New Roman" w:hAnsi="Times New Roman" w:cs="Times New Roman"/>
          <w:sz w:val="24"/>
          <w:szCs w:val="24"/>
        </w:rPr>
        <w:t>promoting</w:t>
      </w:r>
      <w:r w:rsidR="003912AB" w:rsidRPr="00D62EF6">
        <w:rPr>
          <w:rFonts w:ascii="Times New Roman" w:hAnsi="Times New Roman" w:cs="Times New Roman"/>
          <w:sz w:val="24"/>
          <w:szCs w:val="24"/>
        </w:rPr>
        <w:t xml:space="preserve"> the </w:t>
      </w:r>
      <w:r w:rsidR="007327F8" w:rsidRPr="00D62EF6">
        <w:rPr>
          <w:rFonts w:ascii="Times New Roman" w:hAnsi="Times New Roman" w:cs="Times New Roman"/>
          <w:sz w:val="24"/>
          <w:szCs w:val="24"/>
        </w:rPr>
        <w:t xml:space="preserve">development and </w:t>
      </w:r>
      <w:r w:rsidR="0099246D" w:rsidRPr="00D62EF6">
        <w:rPr>
          <w:rFonts w:ascii="Times New Roman" w:hAnsi="Times New Roman" w:cs="Times New Roman"/>
          <w:sz w:val="24"/>
          <w:szCs w:val="24"/>
        </w:rPr>
        <w:t>reintegration</w:t>
      </w:r>
      <w:r w:rsidR="003A13E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B54422" w:rsidRPr="00D62EF6">
        <w:rPr>
          <w:rFonts w:ascii="Times New Roman" w:hAnsi="Times New Roman" w:cs="Times New Roman"/>
          <w:sz w:val="24"/>
          <w:szCs w:val="24"/>
        </w:rPr>
        <w:t xml:space="preserve">of </w:t>
      </w:r>
      <w:r w:rsidR="00BB0E1D" w:rsidRPr="00D62EF6">
        <w:rPr>
          <w:rFonts w:ascii="Times New Roman" w:hAnsi="Times New Roman" w:cs="Times New Roman"/>
          <w:sz w:val="24"/>
          <w:szCs w:val="24"/>
        </w:rPr>
        <w:t>for-sale houses</w:t>
      </w:r>
      <w:r w:rsidR="00D45791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294553" w:rsidRPr="00D62EF6">
        <w:rPr>
          <w:rFonts w:ascii="Times New Roman" w:hAnsi="Times New Roman" w:cs="Times New Roman"/>
          <w:sz w:val="24"/>
          <w:szCs w:val="24"/>
        </w:rPr>
        <w:t xml:space="preserve">Also, </w:t>
      </w:r>
      <w:r w:rsidR="008E4B8E" w:rsidRPr="00D62EF6">
        <w:rPr>
          <w:rFonts w:ascii="Times New Roman" w:hAnsi="Times New Roman" w:cs="Times New Roman"/>
          <w:sz w:val="24"/>
          <w:szCs w:val="24"/>
        </w:rPr>
        <w:t>the p</w:t>
      </w:r>
      <w:r w:rsidR="006834B8" w:rsidRPr="00D62EF6">
        <w:rPr>
          <w:rFonts w:ascii="Times New Roman" w:hAnsi="Times New Roman" w:cs="Times New Roman"/>
          <w:sz w:val="24"/>
          <w:szCs w:val="24"/>
        </w:rPr>
        <w:t>rogram</w:t>
      </w:r>
      <w:r w:rsidR="008E4B8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F13D9" w:rsidRPr="00D62EF6">
        <w:rPr>
          <w:rFonts w:ascii="Times New Roman" w:hAnsi="Times New Roman" w:cs="Times New Roman"/>
          <w:sz w:val="24"/>
          <w:szCs w:val="24"/>
        </w:rPr>
        <w:t xml:space="preserve">offers </w:t>
      </w:r>
      <w:r w:rsidR="00F76882" w:rsidRPr="00D62EF6">
        <w:rPr>
          <w:rFonts w:ascii="Times New Roman" w:hAnsi="Times New Roman" w:cs="Times New Roman"/>
          <w:sz w:val="24"/>
          <w:szCs w:val="24"/>
        </w:rPr>
        <w:t xml:space="preserve">low-interest </w:t>
      </w:r>
      <w:r w:rsidR="00627957" w:rsidRPr="00D62EF6">
        <w:rPr>
          <w:rFonts w:ascii="Times New Roman" w:hAnsi="Times New Roman" w:cs="Times New Roman"/>
          <w:sz w:val="24"/>
          <w:szCs w:val="24"/>
        </w:rPr>
        <w:t xml:space="preserve">loans </w:t>
      </w:r>
      <w:r w:rsidR="0048387F" w:rsidRPr="00D62EF6">
        <w:rPr>
          <w:rFonts w:ascii="Times New Roman" w:hAnsi="Times New Roman" w:cs="Times New Roman"/>
          <w:sz w:val="24"/>
          <w:szCs w:val="24"/>
        </w:rPr>
        <w:t xml:space="preserve">to </w:t>
      </w:r>
      <w:r w:rsidR="00864171" w:rsidRPr="00D62EF6">
        <w:rPr>
          <w:rFonts w:ascii="Times New Roman" w:hAnsi="Times New Roman" w:cs="Times New Roman"/>
          <w:sz w:val="24"/>
          <w:szCs w:val="24"/>
        </w:rPr>
        <w:t xml:space="preserve">the required </w:t>
      </w:r>
      <w:r w:rsidR="00E23678" w:rsidRPr="00D62EF6">
        <w:rPr>
          <w:rFonts w:ascii="Times New Roman" w:hAnsi="Times New Roman" w:cs="Times New Roman"/>
          <w:sz w:val="24"/>
          <w:szCs w:val="24"/>
        </w:rPr>
        <w:t xml:space="preserve">families </w:t>
      </w:r>
      <w:r w:rsidR="00636740" w:rsidRPr="00D62EF6">
        <w:rPr>
          <w:rFonts w:ascii="Times New Roman" w:hAnsi="Times New Roman" w:cs="Times New Roman"/>
          <w:sz w:val="24"/>
          <w:szCs w:val="24"/>
        </w:rPr>
        <w:t xml:space="preserve">and individuals </w:t>
      </w:r>
      <w:r w:rsidR="00E56C64" w:rsidRPr="00D62EF6">
        <w:rPr>
          <w:rFonts w:ascii="Times New Roman" w:hAnsi="Times New Roman" w:cs="Times New Roman"/>
          <w:sz w:val="24"/>
          <w:szCs w:val="24"/>
        </w:rPr>
        <w:t xml:space="preserve">in need </w:t>
      </w:r>
      <w:r w:rsidR="00E238F1" w:rsidRPr="00D62EF6">
        <w:rPr>
          <w:rFonts w:ascii="Times New Roman" w:hAnsi="Times New Roman" w:cs="Times New Roman"/>
          <w:sz w:val="24"/>
          <w:szCs w:val="24"/>
        </w:rPr>
        <w:t xml:space="preserve">of the </w:t>
      </w:r>
      <w:r w:rsidR="006834B8" w:rsidRPr="00D62EF6">
        <w:rPr>
          <w:rFonts w:ascii="Times New Roman" w:hAnsi="Times New Roman" w:cs="Times New Roman"/>
          <w:sz w:val="24"/>
          <w:szCs w:val="24"/>
        </w:rPr>
        <w:t>plac</w:t>
      </w:r>
      <w:r w:rsidR="00E238F1" w:rsidRPr="00D62EF6">
        <w:rPr>
          <w:rFonts w:ascii="Times New Roman" w:hAnsi="Times New Roman" w:cs="Times New Roman"/>
          <w:sz w:val="24"/>
          <w:szCs w:val="24"/>
        </w:rPr>
        <w:t>e</w:t>
      </w:r>
      <w:r w:rsidR="008A295E" w:rsidRPr="00D62EF6">
        <w:rPr>
          <w:rFonts w:ascii="Times New Roman" w:hAnsi="Times New Roman" w:cs="Times New Roman"/>
          <w:sz w:val="24"/>
          <w:szCs w:val="24"/>
        </w:rPr>
        <w:t xml:space="preserve">, </w:t>
      </w:r>
      <w:r w:rsidR="00050FEE" w:rsidRPr="00D62EF6">
        <w:rPr>
          <w:rFonts w:ascii="Times New Roman" w:hAnsi="Times New Roman" w:cs="Times New Roman"/>
          <w:sz w:val="24"/>
          <w:szCs w:val="24"/>
        </w:rPr>
        <w:t>counseling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050FEE" w:rsidRPr="00D62EF6">
        <w:rPr>
          <w:rFonts w:ascii="Times New Roman" w:hAnsi="Times New Roman" w:cs="Times New Roman"/>
          <w:sz w:val="24"/>
          <w:szCs w:val="24"/>
        </w:rPr>
        <w:t xml:space="preserve"> and </w:t>
      </w:r>
      <w:r w:rsidR="008C1781" w:rsidRPr="00D62EF6">
        <w:rPr>
          <w:rFonts w:ascii="Times New Roman" w:hAnsi="Times New Roman" w:cs="Times New Roman"/>
          <w:sz w:val="24"/>
          <w:szCs w:val="24"/>
        </w:rPr>
        <w:t>down</w:t>
      </w:r>
      <w:r w:rsidR="00E338D7" w:rsidRPr="00D62EF6">
        <w:rPr>
          <w:rFonts w:ascii="Times New Roman" w:hAnsi="Times New Roman" w:cs="Times New Roman"/>
          <w:sz w:val="24"/>
          <w:szCs w:val="24"/>
        </w:rPr>
        <w:t xml:space="preserve">-payment </w:t>
      </w:r>
      <w:r w:rsidR="008A2782" w:rsidRPr="00D62EF6">
        <w:rPr>
          <w:rFonts w:ascii="Times New Roman" w:hAnsi="Times New Roman" w:cs="Times New Roman"/>
          <w:sz w:val="24"/>
          <w:szCs w:val="24"/>
        </w:rPr>
        <w:t>aids.</w:t>
      </w:r>
      <w:r w:rsidR="006D6B0D" w:rsidRPr="00D62EF6">
        <w:rPr>
          <w:rFonts w:ascii="Times New Roman" w:hAnsi="Times New Roman" w:cs="Times New Roman"/>
          <w:sz w:val="24"/>
          <w:szCs w:val="24"/>
        </w:rPr>
        <w:t xml:space="preserve"> The more support individuals </w:t>
      </w:r>
      <w:r w:rsidR="0026634F" w:rsidRPr="00D62EF6">
        <w:rPr>
          <w:rFonts w:ascii="Times New Roman" w:hAnsi="Times New Roman" w:cs="Times New Roman"/>
          <w:sz w:val="24"/>
          <w:szCs w:val="24"/>
        </w:rPr>
        <w:t xml:space="preserve">get in </w:t>
      </w:r>
      <w:r w:rsidR="00A91378" w:rsidRPr="00D62EF6">
        <w:rPr>
          <w:rFonts w:ascii="Times New Roman" w:hAnsi="Times New Roman" w:cs="Times New Roman"/>
          <w:sz w:val="24"/>
          <w:szCs w:val="24"/>
        </w:rPr>
        <w:t xml:space="preserve">obtaining </w:t>
      </w:r>
      <w:r w:rsidR="00D348F8" w:rsidRPr="00D62EF6">
        <w:rPr>
          <w:rFonts w:ascii="Times New Roman" w:hAnsi="Times New Roman" w:cs="Times New Roman"/>
          <w:sz w:val="24"/>
          <w:szCs w:val="24"/>
        </w:rPr>
        <w:t>houses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D348F8" w:rsidRPr="00D62EF6">
        <w:rPr>
          <w:rFonts w:ascii="Times New Roman" w:hAnsi="Times New Roman" w:cs="Times New Roman"/>
          <w:sz w:val="24"/>
          <w:szCs w:val="24"/>
        </w:rPr>
        <w:t xml:space="preserve"> the more they get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to </w:t>
      </w:r>
      <w:r w:rsidR="00D348F8" w:rsidRPr="00D62EF6">
        <w:rPr>
          <w:rFonts w:ascii="Times New Roman" w:hAnsi="Times New Roman" w:cs="Times New Roman"/>
          <w:sz w:val="24"/>
          <w:szCs w:val="24"/>
        </w:rPr>
        <w:t xml:space="preserve">encourage. Motivated and determined in </w:t>
      </w:r>
      <w:r w:rsidR="0003226A" w:rsidRPr="00D62EF6">
        <w:rPr>
          <w:rFonts w:ascii="Times New Roman" w:hAnsi="Times New Roman" w:cs="Times New Roman"/>
          <w:sz w:val="24"/>
          <w:szCs w:val="24"/>
        </w:rPr>
        <w:t xml:space="preserve">owning homes. </w:t>
      </w:r>
      <w:r w:rsidR="00A77EF2" w:rsidRPr="00D62EF6">
        <w:rPr>
          <w:rFonts w:ascii="Times New Roman" w:hAnsi="Times New Roman" w:cs="Times New Roman"/>
          <w:sz w:val="24"/>
          <w:szCs w:val="24"/>
        </w:rPr>
        <w:t>The fina</w:t>
      </w:r>
      <w:r w:rsidR="0091179E" w:rsidRPr="00D62EF6">
        <w:rPr>
          <w:rFonts w:ascii="Times New Roman" w:hAnsi="Times New Roman" w:cs="Times New Roman"/>
          <w:sz w:val="24"/>
          <w:szCs w:val="24"/>
        </w:rPr>
        <w:t xml:space="preserve">l method is </w:t>
      </w:r>
      <w:r w:rsidR="0011092A" w:rsidRPr="00D62EF6">
        <w:rPr>
          <w:rFonts w:ascii="Times New Roman" w:hAnsi="Times New Roman" w:cs="Times New Roman"/>
          <w:sz w:val="24"/>
          <w:szCs w:val="24"/>
        </w:rPr>
        <w:t xml:space="preserve">based on land utilization </w:t>
      </w:r>
      <w:r w:rsidR="002A0B16" w:rsidRPr="00D62EF6">
        <w:rPr>
          <w:rFonts w:ascii="Times New Roman" w:hAnsi="Times New Roman" w:cs="Times New Roman"/>
          <w:sz w:val="24"/>
          <w:szCs w:val="24"/>
        </w:rPr>
        <w:t xml:space="preserve">and </w:t>
      </w:r>
      <w:r w:rsidR="00B54304" w:rsidRPr="00D62EF6">
        <w:rPr>
          <w:rFonts w:ascii="Times New Roman" w:hAnsi="Times New Roman" w:cs="Times New Roman"/>
          <w:sz w:val="24"/>
          <w:szCs w:val="24"/>
        </w:rPr>
        <w:t xml:space="preserve">monitoring </w:t>
      </w:r>
      <w:r w:rsidR="0010432E" w:rsidRPr="00D62EF6">
        <w:rPr>
          <w:rFonts w:ascii="Times New Roman" w:hAnsi="Times New Roman" w:cs="Times New Roman"/>
          <w:sz w:val="24"/>
          <w:szCs w:val="24"/>
        </w:rPr>
        <w:t>ingenuities</w:t>
      </w:r>
      <w:r w:rsidR="00B54304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B20BEA" w:rsidRPr="00D62EF6">
        <w:rPr>
          <w:rFonts w:ascii="Times New Roman" w:hAnsi="Times New Roman" w:cs="Times New Roman"/>
          <w:sz w:val="24"/>
          <w:szCs w:val="24"/>
        </w:rPr>
        <w:t xml:space="preserve">This plan </w:t>
      </w:r>
      <w:r w:rsidR="00F275B3" w:rsidRPr="00D62EF6">
        <w:rPr>
          <w:rFonts w:ascii="Times New Roman" w:hAnsi="Times New Roman" w:cs="Times New Roman"/>
          <w:sz w:val="24"/>
          <w:szCs w:val="24"/>
        </w:rPr>
        <w:t xml:space="preserve">is </w:t>
      </w:r>
      <w:r w:rsidR="00A747A2" w:rsidRPr="00D62EF6">
        <w:rPr>
          <w:rFonts w:ascii="Times New Roman" w:hAnsi="Times New Roman" w:cs="Times New Roman"/>
          <w:sz w:val="24"/>
          <w:szCs w:val="24"/>
        </w:rPr>
        <w:t xml:space="preserve">critical in </w:t>
      </w:r>
      <w:r w:rsidR="00094B0B" w:rsidRPr="00D62EF6">
        <w:rPr>
          <w:rFonts w:ascii="Times New Roman" w:hAnsi="Times New Roman" w:cs="Times New Roman"/>
          <w:sz w:val="24"/>
          <w:szCs w:val="24"/>
        </w:rPr>
        <w:t xml:space="preserve">providing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B42BC8" w:rsidRPr="00D62EF6">
        <w:rPr>
          <w:rFonts w:ascii="Times New Roman" w:hAnsi="Times New Roman" w:cs="Times New Roman"/>
          <w:sz w:val="24"/>
          <w:szCs w:val="24"/>
        </w:rPr>
        <w:t>pr</w:t>
      </w:r>
      <w:r w:rsidR="00C225D1" w:rsidRPr="00D62EF6">
        <w:rPr>
          <w:rFonts w:ascii="Times New Roman" w:hAnsi="Times New Roman" w:cs="Times New Roman"/>
          <w:sz w:val="24"/>
          <w:szCs w:val="24"/>
        </w:rPr>
        <w:t xml:space="preserve">ivate </w:t>
      </w:r>
      <w:r w:rsidR="00A80750" w:rsidRPr="00D62EF6">
        <w:rPr>
          <w:rFonts w:ascii="Times New Roman" w:hAnsi="Times New Roman" w:cs="Times New Roman"/>
          <w:sz w:val="24"/>
          <w:szCs w:val="24"/>
        </w:rPr>
        <w:t xml:space="preserve">sector </w:t>
      </w:r>
      <w:r w:rsidR="00FF1123" w:rsidRPr="00D62EF6">
        <w:rPr>
          <w:rFonts w:ascii="Times New Roman" w:hAnsi="Times New Roman" w:cs="Times New Roman"/>
          <w:sz w:val="24"/>
          <w:szCs w:val="24"/>
        </w:rPr>
        <w:t xml:space="preserve">with </w:t>
      </w:r>
      <w:r w:rsidR="006264E0" w:rsidRPr="00D62EF6">
        <w:rPr>
          <w:rFonts w:ascii="Times New Roman" w:hAnsi="Times New Roman" w:cs="Times New Roman"/>
          <w:sz w:val="24"/>
          <w:szCs w:val="24"/>
        </w:rPr>
        <w:t>direction</w:t>
      </w:r>
      <w:r w:rsidR="00E602BB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6264E0" w:rsidRPr="00D62EF6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="006B571C" w:rsidRPr="00D62EF6">
        <w:rPr>
          <w:rFonts w:ascii="Times New Roman" w:hAnsi="Times New Roman" w:cs="Times New Roman"/>
          <w:sz w:val="24"/>
          <w:szCs w:val="24"/>
        </w:rPr>
        <w:t>features</w:t>
      </w:r>
      <w:r w:rsidR="00636B2D" w:rsidRPr="00D62EF6">
        <w:rPr>
          <w:rFonts w:ascii="Times New Roman" w:hAnsi="Times New Roman" w:cs="Times New Roman"/>
          <w:sz w:val="24"/>
          <w:szCs w:val="24"/>
        </w:rPr>
        <w:t xml:space="preserve">, </w:t>
      </w:r>
      <w:r w:rsidR="00412123" w:rsidRPr="00D62EF6">
        <w:rPr>
          <w:rFonts w:ascii="Times New Roman" w:hAnsi="Times New Roman" w:cs="Times New Roman"/>
          <w:sz w:val="24"/>
          <w:szCs w:val="24"/>
        </w:rPr>
        <w:t>location</w:t>
      </w:r>
      <w:r w:rsidR="006834B8" w:rsidRPr="00D62EF6">
        <w:rPr>
          <w:rFonts w:ascii="Times New Roman" w:hAnsi="Times New Roman" w:cs="Times New Roman"/>
          <w:sz w:val="24"/>
          <w:szCs w:val="24"/>
        </w:rPr>
        <w:t>,</w:t>
      </w:r>
      <w:r w:rsidR="00412123" w:rsidRPr="00D62EF6">
        <w:rPr>
          <w:rFonts w:ascii="Times New Roman" w:hAnsi="Times New Roman" w:cs="Times New Roman"/>
          <w:sz w:val="24"/>
          <w:szCs w:val="24"/>
        </w:rPr>
        <w:t xml:space="preserve"> and </w:t>
      </w:r>
      <w:r w:rsidR="009226AE" w:rsidRPr="00D62EF6">
        <w:rPr>
          <w:rFonts w:ascii="Times New Roman" w:hAnsi="Times New Roman" w:cs="Times New Roman"/>
          <w:sz w:val="24"/>
          <w:szCs w:val="24"/>
        </w:rPr>
        <w:t xml:space="preserve">cost </w:t>
      </w:r>
      <w:r w:rsidR="0076747B" w:rsidRPr="00D62EF6">
        <w:rPr>
          <w:rFonts w:ascii="Times New Roman" w:hAnsi="Times New Roman" w:cs="Times New Roman"/>
          <w:sz w:val="24"/>
          <w:szCs w:val="24"/>
        </w:rPr>
        <w:t xml:space="preserve">of </w:t>
      </w:r>
      <w:r w:rsidR="003D0B2F" w:rsidRPr="00D62EF6">
        <w:rPr>
          <w:rFonts w:ascii="Times New Roman" w:hAnsi="Times New Roman" w:cs="Times New Roman"/>
          <w:sz w:val="24"/>
          <w:szCs w:val="24"/>
        </w:rPr>
        <w:t xml:space="preserve">affordable </w:t>
      </w:r>
      <w:r w:rsidR="00FE4E4E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B54A93" w:rsidRPr="00D62EF6">
        <w:rPr>
          <w:rFonts w:ascii="Times New Roman" w:hAnsi="Times New Roman" w:cs="Times New Roman"/>
          <w:sz w:val="24"/>
          <w:szCs w:val="24"/>
        </w:rPr>
        <w:t>progressions.</w:t>
      </w:r>
      <w:r w:rsidR="00B64675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B910BD" w:rsidRPr="00D62EF6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B4227B" w:rsidRPr="00D62EF6">
        <w:rPr>
          <w:rFonts w:ascii="Times New Roman" w:hAnsi="Times New Roman" w:cs="Times New Roman"/>
          <w:sz w:val="24"/>
          <w:szCs w:val="24"/>
        </w:rPr>
        <w:t xml:space="preserve">this method </w:t>
      </w:r>
      <w:r w:rsidR="00B721B5" w:rsidRPr="00D62EF6">
        <w:rPr>
          <w:rFonts w:ascii="Times New Roman" w:hAnsi="Times New Roman" w:cs="Times New Roman"/>
          <w:sz w:val="24"/>
          <w:szCs w:val="24"/>
        </w:rPr>
        <w:t xml:space="preserve">will help </w:t>
      </w:r>
      <w:r w:rsidR="006834B8" w:rsidRPr="00D62EF6">
        <w:rPr>
          <w:rFonts w:ascii="Times New Roman" w:hAnsi="Times New Roman" w:cs="Times New Roman"/>
          <w:sz w:val="24"/>
          <w:szCs w:val="24"/>
        </w:rPr>
        <w:t>local land utilization and control and develop</w:t>
      </w:r>
      <w:r w:rsidR="00B674E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53366C" w:rsidRPr="00D62EF6">
        <w:rPr>
          <w:rFonts w:ascii="Times New Roman" w:hAnsi="Times New Roman" w:cs="Times New Roman"/>
          <w:sz w:val="24"/>
          <w:szCs w:val="24"/>
        </w:rPr>
        <w:t>codes</w:t>
      </w:r>
      <w:r w:rsidR="00DE2382" w:rsidRPr="00D62EF6">
        <w:rPr>
          <w:rFonts w:ascii="Times New Roman" w:hAnsi="Times New Roman" w:cs="Times New Roman"/>
          <w:sz w:val="24"/>
          <w:szCs w:val="24"/>
        </w:rPr>
        <w:t xml:space="preserve"> and</w:t>
      </w:r>
      <w:r w:rsidR="009D6EA9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5B32BC" w:rsidRPr="00D62EF6">
        <w:rPr>
          <w:rFonts w:ascii="Times New Roman" w:hAnsi="Times New Roman" w:cs="Times New Roman"/>
          <w:sz w:val="24"/>
          <w:szCs w:val="24"/>
        </w:rPr>
        <w:t xml:space="preserve">inclusionary </w:t>
      </w:r>
      <w:r w:rsidR="00CA07CA" w:rsidRPr="00D62EF6">
        <w:rPr>
          <w:rFonts w:ascii="Times New Roman" w:hAnsi="Times New Roman" w:cs="Times New Roman"/>
          <w:sz w:val="24"/>
          <w:szCs w:val="24"/>
        </w:rPr>
        <w:t>partitioning</w:t>
      </w:r>
      <w:r w:rsidR="005B32BC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A07CA" w:rsidRPr="00D62EF6">
        <w:rPr>
          <w:rFonts w:ascii="Times New Roman" w:hAnsi="Times New Roman" w:cs="Times New Roman"/>
          <w:sz w:val="24"/>
          <w:szCs w:val="24"/>
        </w:rPr>
        <w:t>guidelines</w:t>
      </w:r>
      <w:r w:rsidR="009E6D0A" w:rsidRPr="00D62EF6">
        <w:rPr>
          <w:rFonts w:ascii="Times New Roman" w:hAnsi="Times New Roman" w:cs="Times New Roman"/>
          <w:sz w:val="24"/>
          <w:szCs w:val="24"/>
        </w:rPr>
        <w:t>.</w:t>
      </w:r>
    </w:p>
    <w:p w14:paraId="7805BC54" w14:textId="77777777" w:rsidR="00206BC8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b/>
          <w:bCs/>
          <w:sz w:val="24"/>
          <w:szCs w:val="24"/>
        </w:rPr>
        <w:t>Comparative Analysis</w:t>
      </w:r>
    </w:p>
    <w:p w14:paraId="0F16DC21" w14:textId="36ABEA8A" w:rsidR="00B17843" w:rsidRPr="00D62EF6" w:rsidRDefault="00C020DF" w:rsidP="00D62EF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AA581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lthough </w:t>
      </w:r>
      <w:r w:rsidR="001D5182" w:rsidRPr="00D62EF6">
        <w:rPr>
          <w:rFonts w:ascii="Times New Roman" w:hAnsi="Times New Roman" w:cs="Times New Roman"/>
          <w:b/>
          <w:bCs/>
          <w:sz w:val="24"/>
          <w:szCs w:val="24"/>
        </w:rPr>
        <w:t>Los Angeles</w:t>
      </w:r>
      <w:r w:rsidR="00A00E5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has implemented </w:t>
      </w:r>
      <w:r w:rsidR="00D421E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ffordable </w:t>
      </w:r>
      <w:r w:rsidR="00800487" w:rsidRPr="00D62EF6">
        <w:rPr>
          <w:rFonts w:ascii="Times New Roman" w:hAnsi="Times New Roman" w:cs="Times New Roman"/>
          <w:b/>
          <w:bCs/>
          <w:sz w:val="24"/>
          <w:szCs w:val="24"/>
        </w:rPr>
        <w:t>housing</w:t>
      </w:r>
      <w:r w:rsidR="006834B8" w:rsidRPr="00D62EF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0048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E2CB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re </w:t>
      </w:r>
      <w:r w:rsidR="00476D5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sources </w:t>
      </w:r>
      <w:r w:rsidR="006834B8" w:rsidRPr="00D62EF6">
        <w:rPr>
          <w:rFonts w:ascii="Times New Roman" w:hAnsi="Times New Roman" w:cs="Times New Roman"/>
          <w:b/>
          <w:bCs/>
          <w:sz w:val="24"/>
          <w:szCs w:val="24"/>
        </w:rPr>
        <w:t>are</w:t>
      </w:r>
      <w:r w:rsidR="00476D5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D166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eeded to make the </w:t>
      </w:r>
      <w:r w:rsidR="0076551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roject </w:t>
      </w:r>
      <w:r w:rsidR="000E244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ffective and </w:t>
      </w:r>
      <w:r w:rsidR="006834B8" w:rsidRPr="00D62EF6">
        <w:rPr>
          <w:rFonts w:ascii="Times New Roman" w:hAnsi="Times New Roman" w:cs="Times New Roman"/>
          <w:b/>
          <w:bCs/>
          <w:sz w:val="24"/>
          <w:szCs w:val="24"/>
        </w:rPr>
        <w:t>successful</w:t>
      </w:r>
      <w:r w:rsidR="000E244E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6F491B" w:rsidRPr="00D62EF6">
        <w:rPr>
          <w:rFonts w:ascii="Times New Roman" w:hAnsi="Times New Roman" w:cs="Times New Roman"/>
          <w:sz w:val="24"/>
          <w:szCs w:val="24"/>
        </w:rPr>
        <w:t xml:space="preserve">This has raised debates on how the </w:t>
      </w:r>
      <w:r w:rsidR="007153E0" w:rsidRPr="00D62EF6">
        <w:rPr>
          <w:rFonts w:ascii="Times New Roman" w:hAnsi="Times New Roman" w:cs="Times New Roman"/>
          <w:sz w:val="24"/>
          <w:szCs w:val="24"/>
        </w:rPr>
        <w:t>city</w:t>
      </w:r>
      <w:r w:rsidR="006F491B" w:rsidRPr="00D62EF6">
        <w:rPr>
          <w:rFonts w:ascii="Times New Roman" w:hAnsi="Times New Roman" w:cs="Times New Roman"/>
          <w:sz w:val="24"/>
          <w:szCs w:val="24"/>
        </w:rPr>
        <w:t xml:space="preserve"> can use to look for more resources to make the housing projects as more beneficial as possible. </w:t>
      </w:r>
      <w:r w:rsidR="00F15B15" w:rsidRPr="00D62EF6">
        <w:rPr>
          <w:rFonts w:ascii="Times New Roman" w:hAnsi="Times New Roman" w:cs="Times New Roman"/>
          <w:b/>
          <w:bCs/>
          <w:sz w:val="24"/>
          <w:szCs w:val="24"/>
        </w:rPr>
        <w:t>Nevertheless</w:t>
      </w:r>
      <w:r w:rsidR="009C602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7A32C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ities such as New York have already </w:t>
      </w:r>
      <w:r w:rsidR="00F95F79" w:rsidRPr="00D62EF6">
        <w:rPr>
          <w:rFonts w:ascii="Times New Roman" w:hAnsi="Times New Roman" w:cs="Times New Roman"/>
          <w:b/>
          <w:bCs/>
          <w:sz w:val="24"/>
          <w:szCs w:val="24"/>
        </w:rPr>
        <w:t>implemente</w:t>
      </w:r>
      <w:r w:rsidR="00DE42D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 </w:t>
      </w:r>
      <w:r w:rsidR="00AB7FE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ffordable housing </w:t>
      </w:r>
      <w:r w:rsidR="001203E1" w:rsidRPr="00D62EF6">
        <w:rPr>
          <w:rFonts w:ascii="Times New Roman" w:hAnsi="Times New Roman" w:cs="Times New Roman"/>
          <w:b/>
          <w:bCs/>
          <w:sz w:val="24"/>
          <w:szCs w:val="24"/>
        </w:rPr>
        <w:t>strategies</w:t>
      </w:r>
      <w:r w:rsidR="0028306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which have helped </w:t>
      </w:r>
      <w:r w:rsidR="008668A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educe </w:t>
      </w:r>
      <w:r w:rsidR="00B65AD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. </w:t>
      </w:r>
      <w:r w:rsidR="00D94576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avilukis et al. (2019) </w:t>
      </w:r>
      <w:r w:rsidR="00AF27F3"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gued that </w:t>
      </w:r>
      <w:r w:rsidR="006834B8" w:rsidRPr="00D62EF6">
        <w:rPr>
          <w:rFonts w:ascii="Times New Roman" w:hAnsi="Times New Roman" w:cs="Times New Roman"/>
          <w:sz w:val="24"/>
          <w:szCs w:val="24"/>
        </w:rPr>
        <w:t xml:space="preserve">affordable housing is offered for low and middle-income individuals and economically weaker </w:t>
      </w:r>
      <w:r w:rsidR="006834B8" w:rsidRPr="00D62EF6">
        <w:rPr>
          <w:rFonts w:ascii="Times New Roman" w:hAnsi="Times New Roman" w:cs="Times New Roman"/>
          <w:sz w:val="24"/>
          <w:szCs w:val="24"/>
        </w:rPr>
        <w:lastRenderedPageBreak/>
        <w:t>regions with</w:t>
      </w:r>
      <w:r w:rsidR="00D35E6F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17CF7" w:rsidRPr="00D62EF6">
        <w:rPr>
          <w:rFonts w:ascii="Times New Roman" w:hAnsi="Times New Roman" w:cs="Times New Roman"/>
          <w:sz w:val="24"/>
          <w:szCs w:val="24"/>
        </w:rPr>
        <w:t>l</w:t>
      </w:r>
      <w:r w:rsidR="006834B8" w:rsidRPr="00D62EF6">
        <w:rPr>
          <w:rFonts w:ascii="Times New Roman" w:hAnsi="Times New Roman" w:cs="Times New Roman"/>
          <w:sz w:val="24"/>
          <w:szCs w:val="24"/>
        </w:rPr>
        <w:t>ower</w:t>
      </w:r>
      <w:r w:rsidR="00C17CF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286AC9" w:rsidRPr="00D62EF6">
        <w:rPr>
          <w:rFonts w:ascii="Times New Roman" w:hAnsi="Times New Roman" w:cs="Times New Roman"/>
          <w:sz w:val="24"/>
          <w:szCs w:val="24"/>
        </w:rPr>
        <w:t>income levels.</w:t>
      </w:r>
      <w:r w:rsidR="00AF27F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AF27F3" w:rsidRPr="00D62EF6">
        <w:rPr>
          <w:rFonts w:ascii="Times New Roman" w:hAnsi="Times New Roman" w:cs="Times New Roman"/>
          <w:b/>
          <w:bCs/>
          <w:sz w:val="24"/>
          <w:szCs w:val="24"/>
        </w:rPr>
        <w:t>Therefore</w:t>
      </w:r>
      <w:r w:rsidR="00AF0148" w:rsidRPr="00D62EF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AE4CF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because</w:t>
      </w:r>
      <w:r w:rsidR="00AF014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284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ost individuals </w:t>
      </w:r>
      <w:r w:rsidR="00B01F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r w:rsidR="00AE4CFE" w:rsidRPr="00D62EF6">
        <w:rPr>
          <w:rFonts w:ascii="Times New Roman" w:hAnsi="Times New Roman" w:cs="Times New Roman"/>
          <w:b/>
          <w:bCs/>
          <w:sz w:val="24"/>
          <w:szCs w:val="24"/>
        </w:rPr>
        <w:t>Los Angeles</w:t>
      </w:r>
      <w:r w:rsidR="00B01F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834B8" w:rsidRPr="00D62EF6">
        <w:rPr>
          <w:rFonts w:ascii="Times New Roman" w:hAnsi="Times New Roman" w:cs="Times New Roman"/>
          <w:b/>
          <w:bCs/>
          <w:sz w:val="24"/>
          <w:szCs w:val="24"/>
        </w:rPr>
        <w:t>cannot</w:t>
      </w:r>
      <w:r w:rsidR="00832D0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64D2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urchase </w:t>
      </w:r>
      <w:r w:rsidR="00983F5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es </w:t>
      </w:r>
      <w:r w:rsidR="002A2F0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ince the </w:t>
      </w:r>
      <w:r w:rsidR="00F2603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ing market is </w:t>
      </w:r>
      <w:r w:rsidR="002C1148" w:rsidRPr="00D62EF6">
        <w:rPr>
          <w:rFonts w:ascii="Times New Roman" w:hAnsi="Times New Roman" w:cs="Times New Roman"/>
          <w:b/>
          <w:bCs/>
          <w:sz w:val="24"/>
          <w:szCs w:val="24"/>
        </w:rPr>
        <w:t>expensive</w:t>
      </w:r>
      <w:r w:rsidR="00AE4CF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an affordable housing program will enable them to </w:t>
      </w:r>
      <w:r w:rsidR="007B71D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ive </w:t>
      </w:r>
      <w:r w:rsidR="00145917" w:rsidRPr="00D62EF6">
        <w:rPr>
          <w:rFonts w:ascii="Times New Roman" w:hAnsi="Times New Roman" w:cs="Times New Roman"/>
          <w:b/>
          <w:bCs/>
          <w:sz w:val="24"/>
          <w:szCs w:val="24"/>
        </w:rPr>
        <w:t>in a good house</w:t>
      </w:r>
      <w:r w:rsidR="002C1148" w:rsidRPr="00D62EF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959C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B0789F8" w14:textId="77777777" w:rsidR="006834B8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E73C25" w:rsidRPr="00D62EF6">
        <w:rPr>
          <w:rFonts w:ascii="Times New Roman" w:hAnsi="Times New Roman" w:cs="Times New Roman"/>
          <w:sz w:val="24"/>
          <w:szCs w:val="24"/>
        </w:rPr>
        <w:t xml:space="preserve">In the </w:t>
      </w:r>
      <w:r w:rsidR="00485B2B" w:rsidRPr="00D62EF6">
        <w:rPr>
          <w:rFonts w:ascii="Times New Roman" w:hAnsi="Times New Roman" w:cs="Times New Roman"/>
          <w:sz w:val="24"/>
          <w:szCs w:val="24"/>
        </w:rPr>
        <w:t>United States</w:t>
      </w:r>
      <w:r w:rsidR="00132E35" w:rsidRPr="00D62EF6">
        <w:rPr>
          <w:rFonts w:ascii="Times New Roman" w:hAnsi="Times New Roman" w:cs="Times New Roman"/>
          <w:sz w:val="24"/>
          <w:szCs w:val="24"/>
        </w:rPr>
        <w:t xml:space="preserve">, the </w:t>
      </w:r>
      <w:r w:rsidR="007E7E58" w:rsidRPr="00D62EF6">
        <w:rPr>
          <w:rFonts w:ascii="Times New Roman" w:hAnsi="Times New Roman" w:cs="Times New Roman"/>
          <w:sz w:val="24"/>
          <w:szCs w:val="24"/>
        </w:rPr>
        <w:t xml:space="preserve">varying </w:t>
      </w:r>
      <w:r w:rsidR="00617EBF" w:rsidRPr="00D62EF6">
        <w:rPr>
          <w:rFonts w:ascii="Times New Roman" w:hAnsi="Times New Roman" w:cs="Times New Roman"/>
          <w:sz w:val="24"/>
          <w:szCs w:val="24"/>
        </w:rPr>
        <w:t>guidelines</w:t>
      </w:r>
      <w:r w:rsidR="002F7DA1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852615" w:rsidRPr="00D62EF6">
        <w:rPr>
          <w:rFonts w:ascii="Times New Roman" w:hAnsi="Times New Roman" w:cs="Times New Roman"/>
          <w:sz w:val="24"/>
          <w:szCs w:val="24"/>
        </w:rPr>
        <w:t xml:space="preserve">caused the </w:t>
      </w:r>
      <w:r w:rsidR="002E0E32" w:rsidRPr="00D62EF6">
        <w:rPr>
          <w:rFonts w:ascii="Times New Roman" w:hAnsi="Times New Roman" w:cs="Times New Roman"/>
          <w:sz w:val="24"/>
          <w:szCs w:val="24"/>
        </w:rPr>
        <w:t xml:space="preserve">variation </w:t>
      </w:r>
      <w:r w:rsidR="00235B27" w:rsidRPr="00D62EF6">
        <w:rPr>
          <w:rFonts w:ascii="Times New Roman" w:hAnsi="Times New Roman" w:cs="Times New Roman"/>
          <w:sz w:val="24"/>
          <w:szCs w:val="24"/>
        </w:rPr>
        <w:t xml:space="preserve">to </w:t>
      </w:r>
      <w:r w:rsidRPr="00D62EF6">
        <w:rPr>
          <w:rFonts w:ascii="Times New Roman" w:hAnsi="Times New Roman" w:cs="Times New Roman"/>
          <w:sz w:val="24"/>
          <w:szCs w:val="24"/>
        </w:rPr>
        <w:t>public housing authorities' rol</w:t>
      </w:r>
      <w:r w:rsidR="004A5917" w:rsidRPr="00D62EF6">
        <w:rPr>
          <w:rFonts w:ascii="Times New Roman" w:hAnsi="Times New Roman" w:cs="Times New Roman"/>
          <w:sz w:val="24"/>
          <w:szCs w:val="24"/>
        </w:rPr>
        <w:t xml:space="preserve">es </w:t>
      </w:r>
      <w:r w:rsidR="00E94E6F" w:rsidRPr="00D62EF6">
        <w:rPr>
          <w:rFonts w:ascii="Times New Roman" w:hAnsi="Times New Roman" w:cs="Times New Roman"/>
          <w:sz w:val="24"/>
          <w:szCs w:val="24"/>
        </w:rPr>
        <w:t xml:space="preserve">(PHS). </w:t>
      </w:r>
      <w:r w:rsidR="00C117A8" w:rsidRPr="00D62EF6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340828" w:rsidRPr="00D62EF6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B70C57" w:rsidRPr="00D62EF6">
        <w:rPr>
          <w:rFonts w:ascii="Times New Roman" w:hAnsi="Times New Roman" w:cs="Times New Roman"/>
          <w:sz w:val="24"/>
          <w:szCs w:val="24"/>
        </w:rPr>
        <w:t>Brooke Amendment</w:t>
      </w:r>
      <w:r w:rsidRPr="00D62EF6">
        <w:rPr>
          <w:rFonts w:ascii="Times New Roman" w:hAnsi="Times New Roman" w:cs="Times New Roman"/>
          <w:sz w:val="24"/>
          <w:szCs w:val="24"/>
        </w:rPr>
        <w:t>,</w:t>
      </w:r>
      <w:r w:rsidR="00B70C57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E46C22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FB64B9" w:rsidRPr="00D62EF6">
        <w:rPr>
          <w:rFonts w:ascii="Times New Roman" w:hAnsi="Times New Roman" w:cs="Times New Roman"/>
          <w:sz w:val="24"/>
          <w:szCs w:val="24"/>
        </w:rPr>
        <w:t xml:space="preserve">set </w:t>
      </w:r>
      <w:r w:rsidR="00F94512" w:rsidRPr="00D62EF6">
        <w:rPr>
          <w:rFonts w:ascii="Times New Roman" w:hAnsi="Times New Roman" w:cs="Times New Roman"/>
          <w:sz w:val="24"/>
          <w:szCs w:val="24"/>
        </w:rPr>
        <w:t xml:space="preserve">rent </w:t>
      </w:r>
      <w:r w:rsidR="00A028A5" w:rsidRPr="00D62EF6">
        <w:rPr>
          <w:rFonts w:ascii="Times New Roman" w:hAnsi="Times New Roman" w:cs="Times New Roman"/>
          <w:sz w:val="24"/>
          <w:szCs w:val="24"/>
        </w:rPr>
        <w:t xml:space="preserve">that </w:t>
      </w:r>
      <w:r w:rsidR="00F97D28" w:rsidRPr="00D62EF6">
        <w:rPr>
          <w:rFonts w:ascii="Times New Roman" w:hAnsi="Times New Roman" w:cs="Times New Roman"/>
          <w:sz w:val="24"/>
          <w:szCs w:val="24"/>
        </w:rPr>
        <w:t>individu</w:t>
      </w:r>
      <w:r w:rsidR="003E32D6" w:rsidRPr="00D62EF6">
        <w:rPr>
          <w:rFonts w:ascii="Times New Roman" w:hAnsi="Times New Roman" w:cs="Times New Roman"/>
          <w:sz w:val="24"/>
          <w:szCs w:val="24"/>
        </w:rPr>
        <w:t xml:space="preserve">als </w:t>
      </w:r>
      <w:r w:rsidR="00817787" w:rsidRPr="00D62EF6">
        <w:rPr>
          <w:rFonts w:ascii="Times New Roman" w:hAnsi="Times New Roman" w:cs="Times New Roman"/>
          <w:sz w:val="24"/>
          <w:szCs w:val="24"/>
        </w:rPr>
        <w:t xml:space="preserve">living in reduced </w:t>
      </w:r>
      <w:r w:rsidR="00713474" w:rsidRPr="00D62EF6">
        <w:rPr>
          <w:rFonts w:ascii="Times New Roman" w:hAnsi="Times New Roman" w:cs="Times New Roman"/>
          <w:sz w:val="24"/>
          <w:szCs w:val="24"/>
        </w:rPr>
        <w:t xml:space="preserve">houses </w:t>
      </w:r>
      <w:r w:rsidR="00345353" w:rsidRPr="00D62EF6">
        <w:rPr>
          <w:rFonts w:ascii="Times New Roman" w:hAnsi="Times New Roman" w:cs="Times New Roman"/>
          <w:sz w:val="24"/>
          <w:szCs w:val="24"/>
        </w:rPr>
        <w:t xml:space="preserve">were required to pay was </w:t>
      </w:r>
      <w:r w:rsidR="00BC38EC" w:rsidRPr="00D62EF6">
        <w:rPr>
          <w:rFonts w:ascii="Times New Roman" w:hAnsi="Times New Roman" w:cs="Times New Roman"/>
          <w:sz w:val="24"/>
          <w:szCs w:val="24"/>
        </w:rPr>
        <w:t>covered</w:t>
      </w:r>
      <w:r w:rsidR="00630A46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BC38EC" w:rsidRPr="00D62EF6">
        <w:rPr>
          <w:rFonts w:ascii="Times New Roman" w:hAnsi="Times New Roman" w:cs="Times New Roman"/>
          <w:sz w:val="24"/>
          <w:szCs w:val="24"/>
        </w:rPr>
        <w:t xml:space="preserve">based on </w:t>
      </w:r>
      <w:r w:rsidRPr="00D62EF6">
        <w:rPr>
          <w:rFonts w:ascii="Times New Roman" w:hAnsi="Times New Roman" w:cs="Times New Roman"/>
          <w:sz w:val="24"/>
          <w:szCs w:val="24"/>
        </w:rPr>
        <w:t xml:space="preserve">a </w:t>
      </w:r>
      <w:r w:rsidR="00BC38EC" w:rsidRPr="00D62EF6">
        <w:rPr>
          <w:rFonts w:ascii="Times New Roman" w:hAnsi="Times New Roman" w:cs="Times New Roman"/>
          <w:sz w:val="24"/>
          <w:szCs w:val="24"/>
        </w:rPr>
        <w:t xml:space="preserve">percentage of their </w:t>
      </w:r>
      <w:r w:rsidR="00FF4527" w:rsidRPr="00D62EF6">
        <w:rPr>
          <w:rFonts w:ascii="Times New Roman" w:hAnsi="Times New Roman" w:cs="Times New Roman"/>
          <w:sz w:val="24"/>
          <w:szCs w:val="24"/>
        </w:rPr>
        <w:t xml:space="preserve">yearly </w:t>
      </w:r>
      <w:r w:rsidR="00B564FE" w:rsidRPr="00D62EF6">
        <w:rPr>
          <w:rFonts w:ascii="Times New Roman" w:hAnsi="Times New Roman" w:cs="Times New Roman"/>
          <w:sz w:val="24"/>
          <w:szCs w:val="24"/>
        </w:rPr>
        <w:t xml:space="preserve">median income. </w:t>
      </w:r>
      <w:r w:rsidR="00D44AE8" w:rsidRPr="00D62EF6">
        <w:rPr>
          <w:rFonts w:ascii="Times New Roman" w:hAnsi="Times New Roman" w:cs="Times New Roman"/>
          <w:sz w:val="24"/>
          <w:szCs w:val="24"/>
        </w:rPr>
        <w:t xml:space="preserve">Hence </w:t>
      </w:r>
      <w:r w:rsidR="00F83D7B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266AB0" w:rsidRPr="00D62EF6">
        <w:rPr>
          <w:rFonts w:ascii="Times New Roman" w:hAnsi="Times New Roman" w:cs="Times New Roman"/>
          <w:sz w:val="24"/>
          <w:szCs w:val="24"/>
        </w:rPr>
        <w:t xml:space="preserve">rent decreased the </w:t>
      </w:r>
      <w:r w:rsidR="0022282A" w:rsidRPr="00D62EF6">
        <w:rPr>
          <w:rFonts w:ascii="Times New Roman" w:hAnsi="Times New Roman" w:cs="Times New Roman"/>
          <w:sz w:val="24"/>
          <w:szCs w:val="24"/>
        </w:rPr>
        <w:t xml:space="preserve">revenues </w:t>
      </w:r>
      <w:r w:rsidR="002940D0" w:rsidRPr="00D62EF6">
        <w:rPr>
          <w:rFonts w:ascii="Times New Roman" w:hAnsi="Times New Roman" w:cs="Times New Roman"/>
          <w:sz w:val="24"/>
          <w:szCs w:val="24"/>
        </w:rPr>
        <w:t>obtained</w:t>
      </w:r>
      <w:r w:rsidRPr="00D62EF6">
        <w:rPr>
          <w:rFonts w:ascii="Times New Roman" w:hAnsi="Times New Roman" w:cs="Times New Roman"/>
          <w:sz w:val="24"/>
          <w:szCs w:val="24"/>
        </w:rPr>
        <w:t>,</w:t>
      </w:r>
      <w:r w:rsidR="002940D0" w:rsidRPr="00D62EF6">
        <w:rPr>
          <w:rFonts w:ascii="Times New Roman" w:hAnsi="Times New Roman" w:cs="Times New Roman"/>
          <w:sz w:val="24"/>
          <w:szCs w:val="24"/>
        </w:rPr>
        <w:t xml:space="preserve"> a</w:t>
      </w:r>
      <w:r w:rsidR="008C67E9" w:rsidRPr="00D62EF6">
        <w:rPr>
          <w:rFonts w:ascii="Times New Roman" w:hAnsi="Times New Roman" w:cs="Times New Roman"/>
          <w:sz w:val="24"/>
          <w:szCs w:val="24"/>
        </w:rPr>
        <w:t xml:space="preserve">nd </w:t>
      </w:r>
      <w:r w:rsidR="007C35D2" w:rsidRPr="00D62EF6">
        <w:rPr>
          <w:rFonts w:ascii="Times New Roman" w:hAnsi="Times New Roman" w:cs="Times New Roman"/>
          <w:sz w:val="24"/>
          <w:szCs w:val="24"/>
        </w:rPr>
        <w:t>simultaneously</w:t>
      </w:r>
      <w:r w:rsidR="00862147" w:rsidRPr="00D62EF6">
        <w:rPr>
          <w:rFonts w:ascii="Times New Roman" w:hAnsi="Times New Roman" w:cs="Times New Roman"/>
          <w:sz w:val="24"/>
          <w:szCs w:val="24"/>
        </w:rPr>
        <w:t xml:space="preserve">, the </w:t>
      </w:r>
      <w:r w:rsidR="009632D3" w:rsidRPr="00D62EF6">
        <w:rPr>
          <w:rFonts w:ascii="Times New Roman" w:hAnsi="Times New Roman" w:cs="Times New Roman"/>
          <w:sz w:val="24"/>
          <w:szCs w:val="24"/>
        </w:rPr>
        <w:t xml:space="preserve">federal administration reduced the </w:t>
      </w:r>
      <w:r w:rsidR="00143F58" w:rsidRPr="00D62EF6">
        <w:rPr>
          <w:rFonts w:ascii="Times New Roman" w:hAnsi="Times New Roman" w:cs="Times New Roman"/>
          <w:sz w:val="24"/>
          <w:szCs w:val="24"/>
        </w:rPr>
        <w:t>aids</w:t>
      </w:r>
      <w:r w:rsidR="005E0DFE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451B26" w:rsidRPr="00D62EF6">
        <w:rPr>
          <w:rFonts w:ascii="Times New Roman" w:hAnsi="Times New Roman" w:cs="Times New Roman"/>
          <w:sz w:val="24"/>
          <w:szCs w:val="24"/>
        </w:rPr>
        <w:t xml:space="preserve">money </w:t>
      </w:r>
      <w:r w:rsidR="00AE2EDC" w:rsidRPr="00D62EF6">
        <w:rPr>
          <w:rFonts w:ascii="Times New Roman" w:hAnsi="Times New Roman" w:cs="Times New Roman"/>
          <w:sz w:val="24"/>
          <w:szCs w:val="24"/>
        </w:rPr>
        <w:t xml:space="preserve">in supporting the </w:t>
      </w:r>
      <w:r w:rsidR="00A95150" w:rsidRPr="00D62EF6">
        <w:rPr>
          <w:rFonts w:ascii="Times New Roman" w:hAnsi="Times New Roman" w:cs="Times New Roman"/>
          <w:sz w:val="24"/>
          <w:szCs w:val="24"/>
        </w:rPr>
        <w:t xml:space="preserve">work of the </w:t>
      </w:r>
      <w:r w:rsidR="000C3E17" w:rsidRPr="00D62EF6">
        <w:rPr>
          <w:rFonts w:ascii="Times New Roman" w:hAnsi="Times New Roman" w:cs="Times New Roman"/>
          <w:sz w:val="24"/>
          <w:szCs w:val="24"/>
        </w:rPr>
        <w:t xml:space="preserve">public </w:t>
      </w:r>
      <w:r w:rsidR="00591B1E" w:rsidRPr="00D62EF6">
        <w:rPr>
          <w:rFonts w:ascii="Times New Roman" w:hAnsi="Times New Roman" w:cs="Times New Roman"/>
          <w:sz w:val="24"/>
          <w:szCs w:val="24"/>
        </w:rPr>
        <w:t>house</w:t>
      </w:r>
      <w:r w:rsidR="00A26AA4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3B2925" w:rsidRPr="00D62EF6">
        <w:rPr>
          <w:rFonts w:ascii="Times New Roman" w:hAnsi="Times New Roman" w:cs="Times New Roman"/>
          <w:sz w:val="24"/>
          <w:szCs w:val="24"/>
        </w:rPr>
        <w:t>developments</w:t>
      </w:r>
      <w:r w:rsidR="00A26AA4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3D594F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AF0D6C" w:rsidRPr="00D62EF6">
        <w:rPr>
          <w:rFonts w:ascii="Times New Roman" w:hAnsi="Times New Roman" w:cs="Times New Roman"/>
          <w:sz w:val="24"/>
          <w:szCs w:val="24"/>
        </w:rPr>
        <w:t xml:space="preserve">reduction in subsidies </w:t>
      </w:r>
      <w:r w:rsidR="00C05520" w:rsidRPr="00D62EF6">
        <w:rPr>
          <w:rFonts w:ascii="Times New Roman" w:hAnsi="Times New Roman" w:cs="Times New Roman"/>
          <w:sz w:val="24"/>
          <w:szCs w:val="24"/>
        </w:rPr>
        <w:t xml:space="preserve">made the </w:t>
      </w:r>
      <w:r w:rsidR="00CD4EF5" w:rsidRPr="00D62EF6">
        <w:rPr>
          <w:rFonts w:ascii="Times New Roman" w:hAnsi="Times New Roman" w:cs="Times New Roman"/>
          <w:sz w:val="24"/>
          <w:szCs w:val="24"/>
        </w:rPr>
        <w:t xml:space="preserve">situations </w:t>
      </w:r>
      <w:r w:rsidR="009469BF" w:rsidRPr="00D62EF6">
        <w:rPr>
          <w:rFonts w:ascii="Times New Roman" w:hAnsi="Times New Roman" w:cs="Times New Roman"/>
          <w:sz w:val="24"/>
          <w:szCs w:val="24"/>
        </w:rPr>
        <w:t xml:space="preserve">at several </w:t>
      </w:r>
      <w:r w:rsidR="00124636" w:rsidRPr="00D62EF6">
        <w:rPr>
          <w:rFonts w:ascii="Times New Roman" w:hAnsi="Times New Roman" w:cs="Times New Roman"/>
          <w:sz w:val="24"/>
          <w:szCs w:val="24"/>
        </w:rPr>
        <w:t xml:space="preserve">housing </w:t>
      </w:r>
      <w:r w:rsidR="00E379E9" w:rsidRPr="00D62EF6">
        <w:rPr>
          <w:rFonts w:ascii="Times New Roman" w:hAnsi="Times New Roman" w:cs="Times New Roman"/>
          <w:sz w:val="24"/>
          <w:szCs w:val="24"/>
        </w:rPr>
        <w:t xml:space="preserve">plans </w:t>
      </w:r>
      <w:r w:rsidR="005223F9" w:rsidRPr="00D62EF6">
        <w:rPr>
          <w:rFonts w:ascii="Times New Roman" w:hAnsi="Times New Roman" w:cs="Times New Roman"/>
          <w:sz w:val="24"/>
          <w:szCs w:val="24"/>
        </w:rPr>
        <w:t>worsen</w:t>
      </w:r>
      <w:r w:rsidR="00F56F8B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333895" w:rsidRPr="00D62EF6">
        <w:rPr>
          <w:rFonts w:ascii="Times New Roman" w:hAnsi="Times New Roman" w:cs="Times New Roman"/>
          <w:sz w:val="24"/>
          <w:szCs w:val="24"/>
        </w:rPr>
        <w:t>quickly</w:t>
      </w:r>
      <w:r w:rsidR="005F7257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AD7C4D" w:rsidRPr="00D62EF6">
        <w:rPr>
          <w:rFonts w:ascii="Times New Roman" w:hAnsi="Times New Roman" w:cs="Times New Roman"/>
          <w:sz w:val="24"/>
          <w:szCs w:val="24"/>
        </w:rPr>
        <w:t xml:space="preserve">Moreover, </w:t>
      </w:r>
      <w:r w:rsidR="002B38AE" w:rsidRPr="00D62EF6">
        <w:rPr>
          <w:rFonts w:ascii="Times New Roman" w:hAnsi="Times New Roman" w:cs="Times New Roman"/>
          <w:sz w:val="24"/>
          <w:szCs w:val="24"/>
        </w:rPr>
        <w:t xml:space="preserve">the </w:t>
      </w:r>
      <w:r w:rsidR="00C52E2C" w:rsidRPr="00D62EF6">
        <w:rPr>
          <w:rFonts w:ascii="Times New Roman" w:hAnsi="Times New Roman" w:cs="Times New Roman"/>
          <w:sz w:val="24"/>
          <w:szCs w:val="24"/>
        </w:rPr>
        <w:t>urgency</w:t>
      </w:r>
      <w:r w:rsidR="00A5632F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Pr="00D62EF6">
        <w:rPr>
          <w:rFonts w:ascii="Times New Roman" w:hAnsi="Times New Roman" w:cs="Times New Roman"/>
          <w:sz w:val="24"/>
          <w:szCs w:val="24"/>
        </w:rPr>
        <w:t xml:space="preserve">of access into public housing for </w:t>
      </w:r>
      <w:r w:rsidRPr="00D62EF6">
        <w:rPr>
          <w:rFonts w:ascii="Times New Roman" w:hAnsi="Times New Roman" w:cs="Times New Roman"/>
          <w:sz w:val="24"/>
          <w:szCs w:val="24"/>
        </w:rPr>
        <w:t>individuals under life-threatening shortage decreased PHA's rental money and working margins; this made many houses</w:t>
      </w:r>
      <w:r w:rsidR="00216493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C215E2" w:rsidRPr="00D62EF6">
        <w:rPr>
          <w:rFonts w:ascii="Times New Roman" w:hAnsi="Times New Roman" w:cs="Times New Roman"/>
          <w:sz w:val="24"/>
          <w:szCs w:val="24"/>
        </w:rPr>
        <w:t xml:space="preserve">less </w:t>
      </w:r>
      <w:r w:rsidR="00DD0E58" w:rsidRPr="00D62EF6">
        <w:rPr>
          <w:rFonts w:ascii="Times New Roman" w:hAnsi="Times New Roman" w:cs="Times New Roman"/>
          <w:sz w:val="24"/>
          <w:szCs w:val="24"/>
        </w:rPr>
        <w:t>necessary</w:t>
      </w:r>
      <w:r w:rsidR="00C215E2" w:rsidRPr="00D62EF6">
        <w:rPr>
          <w:rFonts w:ascii="Times New Roman" w:hAnsi="Times New Roman" w:cs="Times New Roman"/>
          <w:sz w:val="24"/>
          <w:szCs w:val="24"/>
        </w:rPr>
        <w:t xml:space="preserve"> for </w:t>
      </w:r>
      <w:r w:rsidR="00DD0E58" w:rsidRPr="00D62EF6">
        <w:rPr>
          <w:rFonts w:ascii="Times New Roman" w:hAnsi="Times New Roman" w:cs="Times New Roman"/>
          <w:sz w:val="24"/>
          <w:szCs w:val="24"/>
        </w:rPr>
        <w:t>livelihood</w:t>
      </w:r>
      <w:r w:rsidR="006A637A" w:rsidRPr="00D62EF6">
        <w:rPr>
          <w:rFonts w:ascii="Times New Roman" w:hAnsi="Times New Roman" w:cs="Times New Roman"/>
          <w:sz w:val="24"/>
          <w:szCs w:val="24"/>
        </w:rPr>
        <w:t xml:space="preserve"> </w:t>
      </w:r>
      <w:r w:rsidR="00DD0E58" w:rsidRPr="00D62EF6">
        <w:rPr>
          <w:rFonts w:ascii="Times New Roman" w:hAnsi="Times New Roman" w:cs="Times New Roman"/>
          <w:sz w:val="24"/>
          <w:szCs w:val="24"/>
        </w:rPr>
        <w:t xml:space="preserve">due to </w:t>
      </w:r>
      <w:r w:rsidR="00754298" w:rsidRPr="00D62EF6">
        <w:rPr>
          <w:rFonts w:ascii="Times New Roman" w:hAnsi="Times New Roman" w:cs="Times New Roman"/>
          <w:sz w:val="24"/>
          <w:szCs w:val="24"/>
        </w:rPr>
        <w:t xml:space="preserve">improper </w:t>
      </w:r>
      <w:r w:rsidR="00E71005" w:rsidRPr="00D62EF6">
        <w:rPr>
          <w:rFonts w:ascii="Times New Roman" w:hAnsi="Times New Roman" w:cs="Times New Roman"/>
          <w:sz w:val="24"/>
          <w:szCs w:val="24"/>
        </w:rPr>
        <w:t xml:space="preserve">maintenance and </w:t>
      </w:r>
      <w:r w:rsidR="00C7531C" w:rsidRPr="00D62EF6">
        <w:rPr>
          <w:rFonts w:ascii="Times New Roman" w:hAnsi="Times New Roman" w:cs="Times New Roman"/>
          <w:sz w:val="24"/>
          <w:szCs w:val="24"/>
        </w:rPr>
        <w:t>management.</w:t>
      </w:r>
      <w:r w:rsidR="006F491B" w:rsidRPr="00D62EF6">
        <w:rPr>
          <w:rFonts w:ascii="Times New Roman" w:hAnsi="Times New Roman" w:cs="Times New Roman"/>
          <w:sz w:val="24"/>
          <w:szCs w:val="24"/>
        </w:rPr>
        <w:t xml:space="preserve"> Although, in one way or another, some people feel that the various amendments do not bring equality as far as securing a house is concerned, it is arguable to say that the in-place amendments and laid guidelines have helped to solve the issue of homelessness.</w:t>
      </w:r>
    </w:p>
    <w:p w14:paraId="4C724164" w14:textId="7428704C" w:rsidR="00417685" w:rsidRPr="00D62EF6" w:rsidRDefault="00C020DF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sz w:val="24"/>
          <w:szCs w:val="24"/>
        </w:rPr>
        <w:tab/>
      </w:r>
      <w:r w:rsidR="002838AB" w:rsidRPr="00D62EF6">
        <w:rPr>
          <w:rFonts w:ascii="Times New Roman" w:hAnsi="Times New Roman" w:cs="Times New Roman"/>
          <w:sz w:val="24"/>
          <w:szCs w:val="24"/>
        </w:rPr>
        <w:t xml:space="preserve">In summation, </w:t>
      </w:r>
      <w:r w:rsidR="006F491B" w:rsidRPr="00D62EF6">
        <w:rPr>
          <w:rFonts w:ascii="Times New Roman" w:hAnsi="Times New Roman" w:cs="Times New Roman"/>
          <w:sz w:val="24"/>
          <w:szCs w:val="24"/>
        </w:rPr>
        <w:t>having elaborated and comprehensively looked at homelessness</w:t>
      </w:r>
      <w:r w:rsidR="00145917" w:rsidRPr="00D62EF6">
        <w:rPr>
          <w:rFonts w:ascii="Times New Roman" w:hAnsi="Times New Roman" w:cs="Times New Roman"/>
          <w:sz w:val="24"/>
          <w:szCs w:val="24"/>
        </w:rPr>
        <w:t xml:space="preserve"> in Los Angeles</w:t>
      </w:r>
      <w:r w:rsidR="006F491B" w:rsidRPr="00D62EF6">
        <w:rPr>
          <w:rFonts w:ascii="Times New Roman" w:hAnsi="Times New Roman" w:cs="Times New Roman"/>
          <w:sz w:val="24"/>
          <w:szCs w:val="24"/>
        </w:rPr>
        <w:t>, it is arguable that the issue</w:t>
      </w:r>
      <w:r w:rsidR="00B344CD" w:rsidRPr="00D62EF6">
        <w:rPr>
          <w:rFonts w:ascii="Times New Roman" w:hAnsi="Times New Roman" w:cs="Times New Roman"/>
          <w:sz w:val="24"/>
          <w:szCs w:val="24"/>
        </w:rPr>
        <w:t xml:space="preserve"> is </w:t>
      </w:r>
      <w:r w:rsidR="004B686C" w:rsidRPr="00D62EF6">
        <w:rPr>
          <w:rFonts w:ascii="Times New Roman" w:hAnsi="Times New Roman" w:cs="Times New Roman"/>
          <w:sz w:val="24"/>
          <w:szCs w:val="24"/>
        </w:rPr>
        <w:t>a</w:t>
      </w:r>
      <w:r w:rsidR="00E85061" w:rsidRPr="00D62EF6">
        <w:rPr>
          <w:rFonts w:ascii="Times New Roman" w:hAnsi="Times New Roman" w:cs="Times New Roman"/>
          <w:sz w:val="24"/>
          <w:szCs w:val="24"/>
        </w:rPr>
        <w:t xml:space="preserve"> significant problem </w:t>
      </w:r>
      <w:r w:rsidR="00B627D5" w:rsidRPr="00D62EF6">
        <w:rPr>
          <w:rFonts w:ascii="Times New Roman" w:hAnsi="Times New Roman" w:cs="Times New Roman"/>
          <w:sz w:val="24"/>
          <w:szCs w:val="24"/>
        </w:rPr>
        <w:t xml:space="preserve">across the </w:t>
      </w:r>
      <w:r w:rsidR="00452170" w:rsidRPr="00D62EF6">
        <w:rPr>
          <w:rFonts w:ascii="Times New Roman" w:hAnsi="Times New Roman" w:cs="Times New Roman"/>
          <w:sz w:val="24"/>
          <w:szCs w:val="24"/>
        </w:rPr>
        <w:t>city</w:t>
      </w:r>
      <w:r w:rsidR="00B627D5" w:rsidRPr="00D62EF6">
        <w:rPr>
          <w:rFonts w:ascii="Times New Roman" w:hAnsi="Times New Roman" w:cs="Times New Roman"/>
          <w:sz w:val="24"/>
          <w:szCs w:val="24"/>
        </w:rPr>
        <w:t xml:space="preserve">. </w:t>
      </w:r>
      <w:r w:rsidR="005F2D5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lthough </w:t>
      </w:r>
      <w:r w:rsidR="001644D7" w:rsidRPr="00D62EF6">
        <w:rPr>
          <w:rFonts w:ascii="Times New Roman" w:hAnsi="Times New Roman" w:cs="Times New Roman"/>
          <w:b/>
          <w:bCs/>
          <w:sz w:val="24"/>
          <w:szCs w:val="24"/>
        </w:rPr>
        <w:t>Los Angeles</w:t>
      </w:r>
      <w:r w:rsidR="005F2D5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2A4A" w:rsidRPr="00D62EF6">
        <w:rPr>
          <w:rFonts w:ascii="Times New Roman" w:hAnsi="Times New Roman" w:cs="Times New Roman"/>
          <w:b/>
          <w:bCs/>
          <w:sz w:val="24"/>
          <w:szCs w:val="24"/>
        </w:rPr>
        <w:t>ha</w:t>
      </w:r>
      <w:r w:rsidR="006834B8" w:rsidRPr="00D62EF6">
        <w:rPr>
          <w:rFonts w:ascii="Times New Roman" w:hAnsi="Times New Roman" w:cs="Times New Roman"/>
          <w:b/>
          <w:bCs/>
          <w:sz w:val="24"/>
          <w:szCs w:val="24"/>
        </w:rPr>
        <w:t>s faced the problem for a long time</w:t>
      </w:r>
      <w:r w:rsidR="001644D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since world war II</w:t>
      </w:r>
      <w:r w:rsidR="006834B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, it has always </w:t>
      </w:r>
      <w:r w:rsidR="00735D7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mplemented </w:t>
      </w:r>
      <w:r w:rsidR="003B7A6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everal </w:t>
      </w:r>
      <w:r w:rsidR="006E589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rategies to </w:t>
      </w:r>
      <w:r w:rsidR="00766BE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ontrol the rate </w:t>
      </w:r>
      <w:r w:rsidR="00E26FEF" w:rsidRPr="00D62EF6">
        <w:rPr>
          <w:rFonts w:ascii="Times New Roman" w:hAnsi="Times New Roman" w:cs="Times New Roman"/>
          <w:b/>
          <w:bCs/>
          <w:sz w:val="24"/>
          <w:szCs w:val="24"/>
        </w:rPr>
        <w:t>of homelessnes</w:t>
      </w:r>
      <w:r w:rsidR="009A333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. </w:t>
      </w:r>
      <w:r w:rsidR="00C8542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ome of the </w:t>
      </w:r>
      <w:r w:rsidR="00FB18CC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rategies </w:t>
      </w:r>
      <w:r w:rsidR="005F30F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mplemented </w:t>
      </w:r>
      <w:r w:rsidR="000E285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clude </w:t>
      </w:r>
      <w:r w:rsidR="0034139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ffordable </w:t>
      </w:r>
      <w:r w:rsidR="009007A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es, </w:t>
      </w:r>
      <w:r w:rsidR="00393E1D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helter as a stop-gap measure and </w:t>
      </w:r>
      <w:r w:rsidR="00682777" w:rsidRPr="00D62EF6">
        <w:rPr>
          <w:rFonts w:ascii="Times New Roman" w:hAnsi="Times New Roman" w:cs="Times New Roman"/>
          <w:b/>
          <w:bCs/>
          <w:sz w:val="24"/>
          <w:szCs w:val="24"/>
        </w:rPr>
        <w:t>rental assistance programs</w:t>
      </w:r>
      <w:r w:rsidR="007A0A3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. Housing is </w:t>
      </w:r>
      <w:r w:rsidR="00F2246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ssential </w:t>
      </w:r>
      <w:r w:rsidR="003F32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r every human because </w:t>
      </w:r>
      <w:r w:rsidR="00B647B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t gives them a sense of belonging </w:t>
      </w:r>
      <w:r w:rsidR="006246D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 the country </w:t>
      </w:r>
      <w:r w:rsidR="003B2D46" w:rsidRPr="00D62EF6"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="004258A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home is regarded as </w:t>
      </w:r>
      <w:r w:rsidR="00D73700" w:rsidRPr="00D62EF6">
        <w:rPr>
          <w:rFonts w:ascii="Times New Roman" w:hAnsi="Times New Roman" w:cs="Times New Roman"/>
          <w:b/>
          <w:bCs/>
          <w:sz w:val="24"/>
          <w:szCs w:val="24"/>
        </w:rPr>
        <w:t>wealth.</w:t>
      </w:r>
      <w:r w:rsidR="009F6AC2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E03D7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lthough there has </w:t>
      </w:r>
      <w:r w:rsidR="00B6178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en a significant </w:t>
      </w:r>
      <w:r w:rsidR="00753473" w:rsidRPr="00D62EF6">
        <w:rPr>
          <w:rFonts w:ascii="Times New Roman" w:hAnsi="Times New Roman" w:cs="Times New Roman"/>
          <w:b/>
          <w:bCs/>
          <w:sz w:val="24"/>
          <w:szCs w:val="24"/>
        </w:rPr>
        <w:t>increase in the</w:t>
      </w:r>
      <w:r w:rsidR="0068787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number of </w:t>
      </w:r>
      <w:r w:rsidR="00CF2C6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 people in the </w:t>
      </w:r>
      <w:r w:rsidR="00404C9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ity, </w:t>
      </w:r>
      <w:r w:rsidR="00E9042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t is the responsibility of </w:t>
      </w:r>
      <w:r w:rsidR="00E90423" w:rsidRPr="00D62EF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he city representative to </w:t>
      </w:r>
      <w:r w:rsidR="0002616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ensure they </w:t>
      </w:r>
      <w:r w:rsidR="003D7DF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ut restrictions in the </w:t>
      </w:r>
      <w:r w:rsidR="006E6F14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using market </w:t>
      </w:r>
      <w:r w:rsidR="006F03D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as well as develop </w:t>
      </w:r>
      <w:r w:rsidR="008449F5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strategies that will help eliminate the issue. </w:t>
      </w:r>
      <w:r w:rsidR="00081C0E" w:rsidRPr="00D62EF6">
        <w:rPr>
          <w:rFonts w:ascii="Times New Roman" w:hAnsi="Times New Roman" w:cs="Times New Roman"/>
          <w:b/>
          <w:bCs/>
          <w:sz w:val="24"/>
          <w:szCs w:val="24"/>
        </w:rPr>
        <w:t>Some of the c</w:t>
      </w:r>
      <w:r w:rsidR="002D3404" w:rsidRPr="00D62EF6">
        <w:rPr>
          <w:rFonts w:ascii="Times New Roman" w:hAnsi="Times New Roman" w:cs="Times New Roman"/>
          <w:b/>
          <w:bCs/>
          <w:sz w:val="24"/>
          <w:szCs w:val="24"/>
        </w:rPr>
        <w:t>auses o</w:t>
      </w:r>
      <w:r w:rsidR="00D54A9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 </w:t>
      </w:r>
      <w:r w:rsidR="004A1DA1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omelessness </w:t>
      </w:r>
      <w:r w:rsidR="009E299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include </w:t>
      </w:r>
      <w:r w:rsidR="0025376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poverty </w:t>
      </w:r>
      <w:r w:rsidR="000A3F7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rought by the </w:t>
      </w:r>
      <w:r w:rsidR="00760F4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minimum </w:t>
      </w:r>
      <w:r w:rsidR="007A104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wage </w:t>
      </w:r>
      <w:r w:rsidR="00861DBF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rate, </w:t>
      </w:r>
      <w:r w:rsidR="004A7F09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hence unable to pay the rent, </w:t>
      </w:r>
      <w:r w:rsidR="00117F86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ack of proper skills </w:t>
      </w:r>
      <w:r w:rsidR="0004567B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eeded in the job market, and </w:t>
      </w:r>
      <w:r w:rsidR="00E60CDE" w:rsidRPr="00D62EF6">
        <w:rPr>
          <w:rFonts w:ascii="Times New Roman" w:hAnsi="Times New Roman" w:cs="Times New Roman"/>
          <w:b/>
          <w:bCs/>
          <w:sz w:val="24"/>
          <w:szCs w:val="24"/>
        </w:rPr>
        <w:t>making people jobless an</w:t>
      </w:r>
      <w:r w:rsidR="0094381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d </w:t>
      </w:r>
      <w:r w:rsidR="00D8611F" w:rsidRPr="00D62EF6">
        <w:rPr>
          <w:rFonts w:ascii="Times New Roman" w:hAnsi="Times New Roman" w:cs="Times New Roman"/>
          <w:b/>
          <w:bCs/>
          <w:sz w:val="24"/>
          <w:szCs w:val="24"/>
        </w:rPr>
        <w:t>substance abuse.</w:t>
      </w:r>
      <w:r w:rsidR="0073008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Nevertheless, </w:t>
      </w:r>
      <w:r w:rsidR="00792F6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Los Angeles </w:t>
      </w:r>
      <w:r w:rsidR="001A26AA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eeds to </w:t>
      </w:r>
      <w:r w:rsidR="00A55D03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follow </w:t>
      </w:r>
      <w:r w:rsidR="00B840B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cities such as </w:t>
      </w:r>
      <w:r w:rsidR="00CC2130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New York and </w:t>
      </w:r>
      <w:r w:rsidR="00EA2FC8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benchmark how they have implemented their affordable housing program to ensure theirs </w:t>
      </w:r>
      <w:r w:rsidR="002705A0" w:rsidRPr="00D62EF6">
        <w:rPr>
          <w:rFonts w:ascii="Times New Roman" w:hAnsi="Times New Roman" w:cs="Times New Roman"/>
          <w:b/>
          <w:bCs/>
          <w:sz w:val="24"/>
          <w:szCs w:val="24"/>
        </w:rPr>
        <w:t>is also a success.</w:t>
      </w:r>
      <w:r w:rsidR="0014401E" w:rsidRPr="00D62E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6437677" w14:textId="77777777" w:rsidR="00CF76A3" w:rsidRPr="00D62EF6" w:rsidRDefault="00CF76A3" w:rsidP="00D62EF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24849A" w14:textId="77777777" w:rsidR="00544C80" w:rsidRPr="00D62EF6" w:rsidRDefault="00C020DF" w:rsidP="00D62EF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62EF6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4FFEBD4" w14:textId="77777777" w:rsidR="00B2033D" w:rsidRPr="00D62EF6" w:rsidRDefault="00C020DF" w:rsidP="00D62EF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2EF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77F078C" w14:textId="6B046A59" w:rsidR="00A702C2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ssuk, E. L. (2017). The homelessness problem. In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housing the 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omeless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53-261). Routledge.</w:t>
      </w:r>
    </w:p>
    <w:p w14:paraId="0DFBFDB4" w14:textId="30917695" w:rsidR="00D94576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vilukis, J., Mabille, P., &amp; Van Nieuwerburgh, S. (2019).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ffordable housing and city welfare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No. w25906). National Bureau of Economic Research.</w:t>
      </w:r>
    </w:p>
    <w:p w14:paraId="60FDD534" w14:textId="0DC9B39B" w:rsidR="006967F1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sz w:val="24"/>
          <w:szCs w:val="24"/>
        </w:rPr>
        <w:t xml:space="preserve">Flaming, D. &amp; Blasi, G. (2019). Los Angeles: Why Ten of Thousands of People Sleep Rough. </w:t>
      </w:r>
      <w:r w:rsidRPr="00D62EF6">
        <w:rPr>
          <w:rFonts w:ascii="Times New Roman" w:hAnsi="Times New Roman" w:cs="Times New Roman"/>
          <w:i/>
          <w:iCs/>
          <w:sz w:val="24"/>
          <w:szCs w:val="24"/>
        </w:rPr>
        <w:t>BBCNews.</w:t>
      </w:r>
      <w:r w:rsidRPr="00D62EF6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D62EF6">
          <w:rPr>
            <w:rStyle w:val="Hyperlink"/>
            <w:rFonts w:ascii="Times New Roman" w:hAnsi="Times New Roman" w:cs="Times New Roman"/>
            <w:sz w:val="24"/>
            <w:szCs w:val="24"/>
          </w:rPr>
          <w:t>https://www.bbc.com/news/world-us-canada-49687478</w:t>
        </w:r>
      </w:hyperlink>
      <w:r w:rsidRPr="00D62E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06DC70" w14:textId="51270529" w:rsidR="00B2033D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palan, K., &amp; Venkataraman, M. (2015). A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fordable housing: Policy and practice in India.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IMB Management Review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29-140.</w:t>
      </w:r>
    </w:p>
    <w:p w14:paraId="54751196" w14:textId="6FC59D09" w:rsidR="001C3CD9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, J. C. (2016). A Regional Study for Low-Income Affordable Housing Plan-With a Focus on Lansing Metropolitan Area in Michigan, USA.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ournal of the Korean housing 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ssociation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-9.</w:t>
      </w:r>
    </w:p>
    <w:p w14:paraId="0B264421" w14:textId="057A7F21" w:rsidR="000A7447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sz w:val="24"/>
          <w:szCs w:val="24"/>
        </w:rPr>
        <w:t xml:space="preserve">Los Angeles Mission (n.d). Homelessness in Los Angeles: Top Concern. </w:t>
      </w:r>
      <w:hyperlink r:id="rId9" w:anchor=":~:text=According%20to%20the%20Los%20Angeles,encampments%2C%20tents%2C%20and%20vehicles" w:history="1">
        <w:r w:rsidRPr="00D62EF6">
          <w:rPr>
            <w:rStyle w:val="Hyperlink"/>
            <w:rFonts w:ascii="Times New Roman" w:hAnsi="Times New Roman" w:cs="Times New Roman"/>
            <w:sz w:val="24"/>
            <w:szCs w:val="24"/>
          </w:rPr>
          <w:t>https://losangelesmission.org/homelessness-in-los-angeles-top-concern/#:~:text</w:t>
        </w:r>
        <w:r w:rsidRPr="00D62EF6">
          <w:rPr>
            <w:rStyle w:val="Hyperlink"/>
            <w:rFonts w:ascii="Times New Roman" w:hAnsi="Times New Roman" w:cs="Times New Roman"/>
            <w:sz w:val="24"/>
            <w:szCs w:val="24"/>
          </w:rPr>
          <w:t>=According%20to%20the%20Los%20Angeles,encampments%2C%20tents%2C%20and%20vehicles</w:t>
        </w:r>
      </w:hyperlink>
      <w:r w:rsidRPr="00D62E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A308E72" w14:textId="77777777" w:rsidR="001C3CD9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Clure, K., Gurran, N., &amp; Bramley, G. (2017). Planning, Housing Supply and Affordable Development in the USA. In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rban Planning and the Housing Market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65-200). Palgra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 Macmillan, London.</w:t>
      </w:r>
    </w:p>
    <w:p w14:paraId="23D574EC" w14:textId="2AF9308B" w:rsidR="00B1126F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Ortiz, S. E., &amp; Johannes, B. L. (2018). Building the case for housing policy: Understanding public beliefs about housing affordability as a key social determinant of health.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SM-population health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3-71.</w:t>
      </w:r>
    </w:p>
    <w:p w14:paraId="34C803D0" w14:textId="074C782C" w:rsidR="00A21C2D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kinner, S., &amp; Rankin, S. (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6). Shut Out: How Barriers Often Prevent Meaningful Access to Emergency Shelter.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vailable at SSRN 2776421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4EF33C7A" w14:textId="77777777" w:rsidR="001C3CD9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min, P. (2016). Great Depression. In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anking Crises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44-153). Palgrave Macmillan, London.</w:t>
      </w:r>
    </w:p>
    <w:p w14:paraId="6463FDBE" w14:textId="6827B8FB" w:rsidR="00B1126F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ghe, J. R., Hatch, M. E., &amp; Mead, J. (2017). S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urce of income discrimination and fair housing policy.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lanning Literature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62EF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-15.</w:t>
      </w:r>
    </w:p>
    <w:p w14:paraId="56F06F64" w14:textId="4783116B" w:rsidR="00FB179F" w:rsidRPr="00D62EF6" w:rsidRDefault="00C020DF" w:rsidP="00D62EF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2E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n Wachter, T., Bertrand, M., Pollack, H., Rountree, J., &amp; Blackwell, B. (2019). Predicting and Preventing Homelessness in Los Angeles.</w:t>
      </w:r>
    </w:p>
    <w:p w14:paraId="6B0A51AA" w14:textId="77777777" w:rsidR="00B2033D" w:rsidRPr="00D62EF6" w:rsidRDefault="00B2033D" w:rsidP="00D62E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B2033D" w:rsidRPr="00D62EF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04E879" w14:textId="77777777" w:rsidR="00C020DF" w:rsidRDefault="00C020DF">
      <w:pPr>
        <w:spacing w:after="0" w:line="240" w:lineRule="auto"/>
      </w:pPr>
      <w:r>
        <w:separator/>
      </w:r>
    </w:p>
  </w:endnote>
  <w:endnote w:type="continuationSeparator" w:id="0">
    <w:p w14:paraId="0B948903" w14:textId="77777777" w:rsidR="00C020DF" w:rsidRDefault="00C02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D114A" w14:textId="77777777" w:rsidR="00C020DF" w:rsidRDefault="00C020DF">
      <w:pPr>
        <w:spacing w:after="0" w:line="240" w:lineRule="auto"/>
      </w:pPr>
      <w:r>
        <w:separator/>
      </w:r>
    </w:p>
  </w:footnote>
  <w:footnote w:type="continuationSeparator" w:id="0">
    <w:p w14:paraId="5E563519" w14:textId="77777777" w:rsidR="00C020DF" w:rsidRDefault="00C020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0E2DB" w14:textId="6A259114" w:rsidR="007829A4" w:rsidRPr="00544C80" w:rsidRDefault="00C020DF">
    <w:pPr>
      <w:pStyle w:val="Header"/>
      <w:rPr>
        <w:rFonts w:ascii="Times New Roman" w:hAnsi="Times New Roman" w:cs="Times New Roman"/>
        <w:sz w:val="24"/>
        <w:szCs w:val="24"/>
      </w:rPr>
    </w:pPr>
    <w:r w:rsidRPr="00544C80">
      <w:rPr>
        <w:rFonts w:ascii="Times New Roman" w:hAnsi="Times New Roman" w:cs="Times New Roman"/>
        <w:sz w:val="24"/>
        <w:szCs w:val="24"/>
      </w:rPr>
      <w:tab/>
    </w:r>
    <w:r w:rsidRPr="00544C80">
      <w:rPr>
        <w:rFonts w:ascii="Times New Roman" w:hAnsi="Times New Roman" w:cs="Times New Roman"/>
        <w:sz w:val="24"/>
        <w:szCs w:val="24"/>
      </w:rPr>
      <w:tab/>
    </w:r>
    <w:r w:rsidRPr="00544C80">
      <w:rPr>
        <w:rFonts w:ascii="Times New Roman" w:hAnsi="Times New Roman" w:cs="Times New Roman"/>
        <w:sz w:val="24"/>
        <w:szCs w:val="24"/>
      </w:rPr>
      <w:fldChar w:fldCharType="begin"/>
    </w:r>
    <w:r w:rsidRPr="00544C8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44C80">
      <w:rPr>
        <w:rFonts w:ascii="Times New Roman" w:hAnsi="Times New Roman" w:cs="Times New Roman"/>
        <w:sz w:val="24"/>
        <w:szCs w:val="24"/>
      </w:rPr>
      <w:fldChar w:fldCharType="separate"/>
    </w:r>
    <w:r w:rsidR="0099637D">
      <w:rPr>
        <w:rFonts w:ascii="Times New Roman" w:hAnsi="Times New Roman" w:cs="Times New Roman"/>
        <w:noProof/>
        <w:sz w:val="24"/>
        <w:szCs w:val="24"/>
      </w:rPr>
      <w:t>9</w:t>
    </w:r>
    <w:r w:rsidRPr="00544C80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E25400"/>
    <w:multiLevelType w:val="multilevel"/>
    <w:tmpl w:val="921A6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bK0sDA0NTA3NLVU0lEKTi0uzszPAykwrAUAIlRRrSwAAAA="/>
  </w:docVars>
  <w:rsids>
    <w:rsidRoot w:val="00EF2F28"/>
    <w:rsid w:val="000002A0"/>
    <w:rsid w:val="00000390"/>
    <w:rsid w:val="00000972"/>
    <w:rsid w:val="00001213"/>
    <w:rsid w:val="00002124"/>
    <w:rsid w:val="000102CD"/>
    <w:rsid w:val="0001122F"/>
    <w:rsid w:val="0001228A"/>
    <w:rsid w:val="00012AD1"/>
    <w:rsid w:val="00012BB3"/>
    <w:rsid w:val="00012CBC"/>
    <w:rsid w:val="00014371"/>
    <w:rsid w:val="0001583C"/>
    <w:rsid w:val="00017D6D"/>
    <w:rsid w:val="00017FC6"/>
    <w:rsid w:val="00020DB3"/>
    <w:rsid w:val="000226D0"/>
    <w:rsid w:val="000227EC"/>
    <w:rsid w:val="0002616A"/>
    <w:rsid w:val="00026A03"/>
    <w:rsid w:val="00026AB9"/>
    <w:rsid w:val="00030828"/>
    <w:rsid w:val="0003226A"/>
    <w:rsid w:val="000351DD"/>
    <w:rsid w:val="00036691"/>
    <w:rsid w:val="00037153"/>
    <w:rsid w:val="00037475"/>
    <w:rsid w:val="00040C7F"/>
    <w:rsid w:val="00040F17"/>
    <w:rsid w:val="00040F90"/>
    <w:rsid w:val="000420F2"/>
    <w:rsid w:val="00042121"/>
    <w:rsid w:val="00042FB9"/>
    <w:rsid w:val="000435F7"/>
    <w:rsid w:val="00043D6F"/>
    <w:rsid w:val="00045023"/>
    <w:rsid w:val="00045280"/>
    <w:rsid w:val="0004567B"/>
    <w:rsid w:val="00046A57"/>
    <w:rsid w:val="00046FD9"/>
    <w:rsid w:val="00050FEE"/>
    <w:rsid w:val="0005576E"/>
    <w:rsid w:val="00055873"/>
    <w:rsid w:val="00055F74"/>
    <w:rsid w:val="00056666"/>
    <w:rsid w:val="000631D0"/>
    <w:rsid w:val="0006345B"/>
    <w:rsid w:val="000645CA"/>
    <w:rsid w:val="00066515"/>
    <w:rsid w:val="00070625"/>
    <w:rsid w:val="00072213"/>
    <w:rsid w:val="00074AD3"/>
    <w:rsid w:val="0007580F"/>
    <w:rsid w:val="000814AF"/>
    <w:rsid w:val="00081C0E"/>
    <w:rsid w:val="0008378A"/>
    <w:rsid w:val="00085330"/>
    <w:rsid w:val="0008541E"/>
    <w:rsid w:val="00085A10"/>
    <w:rsid w:val="000907C1"/>
    <w:rsid w:val="0009182D"/>
    <w:rsid w:val="000925DB"/>
    <w:rsid w:val="00092B6B"/>
    <w:rsid w:val="0009404F"/>
    <w:rsid w:val="00094183"/>
    <w:rsid w:val="00094457"/>
    <w:rsid w:val="00094B0B"/>
    <w:rsid w:val="00095F87"/>
    <w:rsid w:val="000963A9"/>
    <w:rsid w:val="000968A0"/>
    <w:rsid w:val="00096FC1"/>
    <w:rsid w:val="00097C9B"/>
    <w:rsid w:val="000A0CA9"/>
    <w:rsid w:val="000A1502"/>
    <w:rsid w:val="000A1A2C"/>
    <w:rsid w:val="000A36B6"/>
    <w:rsid w:val="000A3F76"/>
    <w:rsid w:val="000A5CE5"/>
    <w:rsid w:val="000A6CD3"/>
    <w:rsid w:val="000A6D5D"/>
    <w:rsid w:val="000A7447"/>
    <w:rsid w:val="000A767E"/>
    <w:rsid w:val="000A79E7"/>
    <w:rsid w:val="000B174F"/>
    <w:rsid w:val="000B1750"/>
    <w:rsid w:val="000B19B6"/>
    <w:rsid w:val="000B2F74"/>
    <w:rsid w:val="000B3D25"/>
    <w:rsid w:val="000B426E"/>
    <w:rsid w:val="000B46B4"/>
    <w:rsid w:val="000B4F24"/>
    <w:rsid w:val="000B6BAA"/>
    <w:rsid w:val="000C3E17"/>
    <w:rsid w:val="000C48AB"/>
    <w:rsid w:val="000C496F"/>
    <w:rsid w:val="000C4A98"/>
    <w:rsid w:val="000C5EAD"/>
    <w:rsid w:val="000C7E14"/>
    <w:rsid w:val="000D0091"/>
    <w:rsid w:val="000D225A"/>
    <w:rsid w:val="000D2268"/>
    <w:rsid w:val="000D237A"/>
    <w:rsid w:val="000D3842"/>
    <w:rsid w:val="000D3B12"/>
    <w:rsid w:val="000D3E09"/>
    <w:rsid w:val="000D43B3"/>
    <w:rsid w:val="000D4EAD"/>
    <w:rsid w:val="000D60AB"/>
    <w:rsid w:val="000D6F43"/>
    <w:rsid w:val="000D7E69"/>
    <w:rsid w:val="000E244E"/>
    <w:rsid w:val="000E2852"/>
    <w:rsid w:val="000E337B"/>
    <w:rsid w:val="000E5E54"/>
    <w:rsid w:val="000E75D6"/>
    <w:rsid w:val="000E7C06"/>
    <w:rsid w:val="000F1158"/>
    <w:rsid w:val="000F27F1"/>
    <w:rsid w:val="000F296C"/>
    <w:rsid w:val="000F45C2"/>
    <w:rsid w:val="000F4FF6"/>
    <w:rsid w:val="000F6A98"/>
    <w:rsid w:val="00100A27"/>
    <w:rsid w:val="00101228"/>
    <w:rsid w:val="0010392A"/>
    <w:rsid w:val="0010432E"/>
    <w:rsid w:val="0010434A"/>
    <w:rsid w:val="00104D31"/>
    <w:rsid w:val="00106DD2"/>
    <w:rsid w:val="00106E73"/>
    <w:rsid w:val="0010775E"/>
    <w:rsid w:val="0010787A"/>
    <w:rsid w:val="00107A74"/>
    <w:rsid w:val="0011092A"/>
    <w:rsid w:val="001117D1"/>
    <w:rsid w:val="0011336C"/>
    <w:rsid w:val="00113F77"/>
    <w:rsid w:val="00114685"/>
    <w:rsid w:val="001150A6"/>
    <w:rsid w:val="001152CA"/>
    <w:rsid w:val="001155C6"/>
    <w:rsid w:val="00115982"/>
    <w:rsid w:val="00115BB2"/>
    <w:rsid w:val="00117F86"/>
    <w:rsid w:val="00120000"/>
    <w:rsid w:val="001203E1"/>
    <w:rsid w:val="00120747"/>
    <w:rsid w:val="00122636"/>
    <w:rsid w:val="00122CAD"/>
    <w:rsid w:val="00124636"/>
    <w:rsid w:val="00124C24"/>
    <w:rsid w:val="00125516"/>
    <w:rsid w:val="00125D5A"/>
    <w:rsid w:val="001318A4"/>
    <w:rsid w:val="0013233A"/>
    <w:rsid w:val="00132BD9"/>
    <w:rsid w:val="00132E2E"/>
    <w:rsid w:val="00132E35"/>
    <w:rsid w:val="001330F0"/>
    <w:rsid w:val="00133F90"/>
    <w:rsid w:val="00134F0E"/>
    <w:rsid w:val="00140D53"/>
    <w:rsid w:val="0014105A"/>
    <w:rsid w:val="001421A5"/>
    <w:rsid w:val="00142749"/>
    <w:rsid w:val="00142E92"/>
    <w:rsid w:val="001432F1"/>
    <w:rsid w:val="00143802"/>
    <w:rsid w:val="00143F58"/>
    <w:rsid w:val="0014401E"/>
    <w:rsid w:val="00144E6A"/>
    <w:rsid w:val="0014519F"/>
    <w:rsid w:val="00145917"/>
    <w:rsid w:val="00146266"/>
    <w:rsid w:val="00146C6C"/>
    <w:rsid w:val="00146FDE"/>
    <w:rsid w:val="001473FD"/>
    <w:rsid w:val="001475E1"/>
    <w:rsid w:val="001501CE"/>
    <w:rsid w:val="00150909"/>
    <w:rsid w:val="00151354"/>
    <w:rsid w:val="001543BC"/>
    <w:rsid w:val="001557BC"/>
    <w:rsid w:val="0015591D"/>
    <w:rsid w:val="00155CFD"/>
    <w:rsid w:val="00157B2E"/>
    <w:rsid w:val="00160542"/>
    <w:rsid w:val="00161634"/>
    <w:rsid w:val="00161AA4"/>
    <w:rsid w:val="00163909"/>
    <w:rsid w:val="00163984"/>
    <w:rsid w:val="001644D7"/>
    <w:rsid w:val="001677BC"/>
    <w:rsid w:val="00170A09"/>
    <w:rsid w:val="001716AF"/>
    <w:rsid w:val="0017263F"/>
    <w:rsid w:val="001731C1"/>
    <w:rsid w:val="00175787"/>
    <w:rsid w:val="001762CB"/>
    <w:rsid w:val="0018178D"/>
    <w:rsid w:val="00181BF6"/>
    <w:rsid w:val="00186398"/>
    <w:rsid w:val="001902D7"/>
    <w:rsid w:val="001916F2"/>
    <w:rsid w:val="00191F05"/>
    <w:rsid w:val="001939E8"/>
    <w:rsid w:val="00195AE2"/>
    <w:rsid w:val="00196BE0"/>
    <w:rsid w:val="001A0B9E"/>
    <w:rsid w:val="001A26AA"/>
    <w:rsid w:val="001A6157"/>
    <w:rsid w:val="001A6383"/>
    <w:rsid w:val="001A63A0"/>
    <w:rsid w:val="001B1B5F"/>
    <w:rsid w:val="001B3629"/>
    <w:rsid w:val="001B366C"/>
    <w:rsid w:val="001B5387"/>
    <w:rsid w:val="001B6044"/>
    <w:rsid w:val="001B60DF"/>
    <w:rsid w:val="001B732B"/>
    <w:rsid w:val="001C2A85"/>
    <w:rsid w:val="001C3CD9"/>
    <w:rsid w:val="001C551E"/>
    <w:rsid w:val="001C56BD"/>
    <w:rsid w:val="001C5AF5"/>
    <w:rsid w:val="001C76B5"/>
    <w:rsid w:val="001D05F4"/>
    <w:rsid w:val="001D32DC"/>
    <w:rsid w:val="001D3BC3"/>
    <w:rsid w:val="001D4C2B"/>
    <w:rsid w:val="001D4CD6"/>
    <w:rsid w:val="001D513A"/>
    <w:rsid w:val="001D5182"/>
    <w:rsid w:val="001D566F"/>
    <w:rsid w:val="001D654F"/>
    <w:rsid w:val="001D73B6"/>
    <w:rsid w:val="001D75E8"/>
    <w:rsid w:val="001D7AFC"/>
    <w:rsid w:val="001D7DB5"/>
    <w:rsid w:val="001E148B"/>
    <w:rsid w:val="001E1C41"/>
    <w:rsid w:val="001E27F3"/>
    <w:rsid w:val="001E288C"/>
    <w:rsid w:val="001E4303"/>
    <w:rsid w:val="001E47CD"/>
    <w:rsid w:val="001E609E"/>
    <w:rsid w:val="001E6C9E"/>
    <w:rsid w:val="001E6E5C"/>
    <w:rsid w:val="001E709F"/>
    <w:rsid w:val="001E7879"/>
    <w:rsid w:val="001E7CEA"/>
    <w:rsid w:val="001F0566"/>
    <w:rsid w:val="001F1C6B"/>
    <w:rsid w:val="001F5034"/>
    <w:rsid w:val="001F6A13"/>
    <w:rsid w:val="001F7F0B"/>
    <w:rsid w:val="002003B0"/>
    <w:rsid w:val="00203BC9"/>
    <w:rsid w:val="002043D2"/>
    <w:rsid w:val="0020487D"/>
    <w:rsid w:val="002051B8"/>
    <w:rsid w:val="00206BC8"/>
    <w:rsid w:val="002071DD"/>
    <w:rsid w:val="0021281F"/>
    <w:rsid w:val="00212979"/>
    <w:rsid w:val="00214375"/>
    <w:rsid w:val="0021482A"/>
    <w:rsid w:val="00214F4A"/>
    <w:rsid w:val="00215F39"/>
    <w:rsid w:val="00216493"/>
    <w:rsid w:val="002165EF"/>
    <w:rsid w:val="00216756"/>
    <w:rsid w:val="00217398"/>
    <w:rsid w:val="0022138C"/>
    <w:rsid w:val="0022282A"/>
    <w:rsid w:val="00223A65"/>
    <w:rsid w:val="00224907"/>
    <w:rsid w:val="00226591"/>
    <w:rsid w:val="00227433"/>
    <w:rsid w:val="0022745A"/>
    <w:rsid w:val="00230672"/>
    <w:rsid w:val="0023124C"/>
    <w:rsid w:val="002313D6"/>
    <w:rsid w:val="0023194F"/>
    <w:rsid w:val="00233077"/>
    <w:rsid w:val="002338F8"/>
    <w:rsid w:val="00234818"/>
    <w:rsid w:val="0023499C"/>
    <w:rsid w:val="00234F97"/>
    <w:rsid w:val="00235436"/>
    <w:rsid w:val="00235B27"/>
    <w:rsid w:val="00235CDE"/>
    <w:rsid w:val="00236DDF"/>
    <w:rsid w:val="00237D92"/>
    <w:rsid w:val="00240E9C"/>
    <w:rsid w:val="00240F3F"/>
    <w:rsid w:val="00243E9C"/>
    <w:rsid w:val="00243EC9"/>
    <w:rsid w:val="00244FA4"/>
    <w:rsid w:val="002456C0"/>
    <w:rsid w:val="00246EDC"/>
    <w:rsid w:val="00247211"/>
    <w:rsid w:val="002500C4"/>
    <w:rsid w:val="002501FB"/>
    <w:rsid w:val="00251126"/>
    <w:rsid w:val="00252041"/>
    <w:rsid w:val="00252D2B"/>
    <w:rsid w:val="002532FD"/>
    <w:rsid w:val="0025376B"/>
    <w:rsid w:val="002537AE"/>
    <w:rsid w:val="00253DF2"/>
    <w:rsid w:val="002555F3"/>
    <w:rsid w:val="0025560A"/>
    <w:rsid w:val="00255B3D"/>
    <w:rsid w:val="00256F26"/>
    <w:rsid w:val="0025701C"/>
    <w:rsid w:val="00257C97"/>
    <w:rsid w:val="00263873"/>
    <w:rsid w:val="002643E6"/>
    <w:rsid w:val="002646C6"/>
    <w:rsid w:val="00264D2F"/>
    <w:rsid w:val="00265DCD"/>
    <w:rsid w:val="00265FA3"/>
    <w:rsid w:val="0026634F"/>
    <w:rsid w:val="00266AB0"/>
    <w:rsid w:val="00267F63"/>
    <w:rsid w:val="002705A0"/>
    <w:rsid w:val="00270D1B"/>
    <w:rsid w:val="00272935"/>
    <w:rsid w:val="0027768F"/>
    <w:rsid w:val="002778D0"/>
    <w:rsid w:val="00281A55"/>
    <w:rsid w:val="00281DFE"/>
    <w:rsid w:val="002823D0"/>
    <w:rsid w:val="00282677"/>
    <w:rsid w:val="00283067"/>
    <w:rsid w:val="00283436"/>
    <w:rsid w:val="002838AB"/>
    <w:rsid w:val="00283A4C"/>
    <w:rsid w:val="00285649"/>
    <w:rsid w:val="002858D0"/>
    <w:rsid w:val="002864BD"/>
    <w:rsid w:val="002866DE"/>
    <w:rsid w:val="00286812"/>
    <w:rsid w:val="00286AC9"/>
    <w:rsid w:val="00286C04"/>
    <w:rsid w:val="002872E3"/>
    <w:rsid w:val="002905F6"/>
    <w:rsid w:val="002926E1"/>
    <w:rsid w:val="00292BE2"/>
    <w:rsid w:val="002940D0"/>
    <w:rsid w:val="00294553"/>
    <w:rsid w:val="00294A9A"/>
    <w:rsid w:val="00295698"/>
    <w:rsid w:val="002957C9"/>
    <w:rsid w:val="0029612A"/>
    <w:rsid w:val="002A02E2"/>
    <w:rsid w:val="002A0B16"/>
    <w:rsid w:val="002A1025"/>
    <w:rsid w:val="002A12A9"/>
    <w:rsid w:val="002A1C26"/>
    <w:rsid w:val="002A21AC"/>
    <w:rsid w:val="002A22FA"/>
    <w:rsid w:val="002A2F0B"/>
    <w:rsid w:val="002A74B3"/>
    <w:rsid w:val="002B12EA"/>
    <w:rsid w:val="002B27F2"/>
    <w:rsid w:val="002B2B2E"/>
    <w:rsid w:val="002B3497"/>
    <w:rsid w:val="002B3805"/>
    <w:rsid w:val="002B38AE"/>
    <w:rsid w:val="002B72CB"/>
    <w:rsid w:val="002C04F6"/>
    <w:rsid w:val="002C1148"/>
    <w:rsid w:val="002C1A92"/>
    <w:rsid w:val="002C2469"/>
    <w:rsid w:val="002C2959"/>
    <w:rsid w:val="002C4B56"/>
    <w:rsid w:val="002C5C7E"/>
    <w:rsid w:val="002C614C"/>
    <w:rsid w:val="002C7542"/>
    <w:rsid w:val="002C7D17"/>
    <w:rsid w:val="002D0115"/>
    <w:rsid w:val="002D092C"/>
    <w:rsid w:val="002D0CDD"/>
    <w:rsid w:val="002D1010"/>
    <w:rsid w:val="002D19BB"/>
    <w:rsid w:val="002D1BB0"/>
    <w:rsid w:val="002D2130"/>
    <w:rsid w:val="002D2425"/>
    <w:rsid w:val="002D25E8"/>
    <w:rsid w:val="002D2B1F"/>
    <w:rsid w:val="002D3404"/>
    <w:rsid w:val="002D378A"/>
    <w:rsid w:val="002D609D"/>
    <w:rsid w:val="002E0E32"/>
    <w:rsid w:val="002E4FD3"/>
    <w:rsid w:val="002E5159"/>
    <w:rsid w:val="002E51E3"/>
    <w:rsid w:val="002E5296"/>
    <w:rsid w:val="002E544C"/>
    <w:rsid w:val="002E5589"/>
    <w:rsid w:val="002E6B4A"/>
    <w:rsid w:val="002E710A"/>
    <w:rsid w:val="002F01CC"/>
    <w:rsid w:val="002F137B"/>
    <w:rsid w:val="002F1D26"/>
    <w:rsid w:val="002F2420"/>
    <w:rsid w:val="002F312F"/>
    <w:rsid w:val="002F32AD"/>
    <w:rsid w:val="002F33DC"/>
    <w:rsid w:val="002F4459"/>
    <w:rsid w:val="002F4B3F"/>
    <w:rsid w:val="002F4C23"/>
    <w:rsid w:val="002F6CB8"/>
    <w:rsid w:val="002F6CD7"/>
    <w:rsid w:val="002F70D4"/>
    <w:rsid w:val="002F7BCD"/>
    <w:rsid w:val="002F7DA1"/>
    <w:rsid w:val="00301547"/>
    <w:rsid w:val="00303204"/>
    <w:rsid w:val="00303CC5"/>
    <w:rsid w:val="00304551"/>
    <w:rsid w:val="00310D84"/>
    <w:rsid w:val="00310F58"/>
    <w:rsid w:val="0031496A"/>
    <w:rsid w:val="00314A4F"/>
    <w:rsid w:val="0031503F"/>
    <w:rsid w:val="00315A27"/>
    <w:rsid w:val="00316148"/>
    <w:rsid w:val="00322AE5"/>
    <w:rsid w:val="00322E42"/>
    <w:rsid w:val="00322F69"/>
    <w:rsid w:val="00324103"/>
    <w:rsid w:val="003267F7"/>
    <w:rsid w:val="00330B82"/>
    <w:rsid w:val="00333895"/>
    <w:rsid w:val="003354E5"/>
    <w:rsid w:val="003359D1"/>
    <w:rsid w:val="00336E60"/>
    <w:rsid w:val="00336F81"/>
    <w:rsid w:val="003378B4"/>
    <w:rsid w:val="00337932"/>
    <w:rsid w:val="00340828"/>
    <w:rsid w:val="0034139E"/>
    <w:rsid w:val="00341F05"/>
    <w:rsid w:val="003433BA"/>
    <w:rsid w:val="00343F94"/>
    <w:rsid w:val="00344C93"/>
    <w:rsid w:val="00344CCC"/>
    <w:rsid w:val="00345053"/>
    <w:rsid w:val="00345353"/>
    <w:rsid w:val="003459D9"/>
    <w:rsid w:val="00345A72"/>
    <w:rsid w:val="00347387"/>
    <w:rsid w:val="00347CDF"/>
    <w:rsid w:val="00350702"/>
    <w:rsid w:val="00351501"/>
    <w:rsid w:val="00351DDB"/>
    <w:rsid w:val="003521F1"/>
    <w:rsid w:val="00353ADC"/>
    <w:rsid w:val="00354BC1"/>
    <w:rsid w:val="00356EF7"/>
    <w:rsid w:val="00362679"/>
    <w:rsid w:val="00363DA6"/>
    <w:rsid w:val="00364322"/>
    <w:rsid w:val="00365142"/>
    <w:rsid w:val="003654B9"/>
    <w:rsid w:val="00365E34"/>
    <w:rsid w:val="00366364"/>
    <w:rsid w:val="003663D4"/>
    <w:rsid w:val="003666EA"/>
    <w:rsid w:val="0036713E"/>
    <w:rsid w:val="00367DDD"/>
    <w:rsid w:val="0037023B"/>
    <w:rsid w:val="00371055"/>
    <w:rsid w:val="0037255A"/>
    <w:rsid w:val="003743F0"/>
    <w:rsid w:val="00374949"/>
    <w:rsid w:val="00374F3C"/>
    <w:rsid w:val="00377104"/>
    <w:rsid w:val="0038053D"/>
    <w:rsid w:val="003818BD"/>
    <w:rsid w:val="003822A6"/>
    <w:rsid w:val="00382A77"/>
    <w:rsid w:val="003838FA"/>
    <w:rsid w:val="003839BA"/>
    <w:rsid w:val="00384661"/>
    <w:rsid w:val="00384FAC"/>
    <w:rsid w:val="00390B65"/>
    <w:rsid w:val="00390DC5"/>
    <w:rsid w:val="003912AB"/>
    <w:rsid w:val="00391348"/>
    <w:rsid w:val="0039233B"/>
    <w:rsid w:val="0039266F"/>
    <w:rsid w:val="003928E1"/>
    <w:rsid w:val="003934FE"/>
    <w:rsid w:val="003939FB"/>
    <w:rsid w:val="00393E1D"/>
    <w:rsid w:val="00394639"/>
    <w:rsid w:val="00396CB5"/>
    <w:rsid w:val="00397C79"/>
    <w:rsid w:val="003A13E3"/>
    <w:rsid w:val="003A3DD6"/>
    <w:rsid w:val="003A43F9"/>
    <w:rsid w:val="003A66DF"/>
    <w:rsid w:val="003A7831"/>
    <w:rsid w:val="003B1334"/>
    <w:rsid w:val="003B24F4"/>
    <w:rsid w:val="003B26EF"/>
    <w:rsid w:val="003B2925"/>
    <w:rsid w:val="003B2D46"/>
    <w:rsid w:val="003B3257"/>
    <w:rsid w:val="003B3EFD"/>
    <w:rsid w:val="003B4E40"/>
    <w:rsid w:val="003B4F66"/>
    <w:rsid w:val="003B579F"/>
    <w:rsid w:val="003B5AFD"/>
    <w:rsid w:val="003B658B"/>
    <w:rsid w:val="003B722E"/>
    <w:rsid w:val="003B7A6B"/>
    <w:rsid w:val="003C14B7"/>
    <w:rsid w:val="003C229C"/>
    <w:rsid w:val="003C64FC"/>
    <w:rsid w:val="003C787D"/>
    <w:rsid w:val="003D0B2F"/>
    <w:rsid w:val="003D169A"/>
    <w:rsid w:val="003D2071"/>
    <w:rsid w:val="003D3665"/>
    <w:rsid w:val="003D4CB5"/>
    <w:rsid w:val="003D553B"/>
    <w:rsid w:val="003D594F"/>
    <w:rsid w:val="003D5AFA"/>
    <w:rsid w:val="003D622D"/>
    <w:rsid w:val="003D7DFF"/>
    <w:rsid w:val="003E028D"/>
    <w:rsid w:val="003E0E83"/>
    <w:rsid w:val="003E0ED0"/>
    <w:rsid w:val="003E298A"/>
    <w:rsid w:val="003E32D6"/>
    <w:rsid w:val="003E3CEF"/>
    <w:rsid w:val="003E507B"/>
    <w:rsid w:val="003E54F2"/>
    <w:rsid w:val="003E6256"/>
    <w:rsid w:val="003E64FC"/>
    <w:rsid w:val="003E696C"/>
    <w:rsid w:val="003E772B"/>
    <w:rsid w:val="003E78A8"/>
    <w:rsid w:val="003E7F3C"/>
    <w:rsid w:val="003F0115"/>
    <w:rsid w:val="003F0365"/>
    <w:rsid w:val="003F045D"/>
    <w:rsid w:val="003F119F"/>
    <w:rsid w:val="003F24DC"/>
    <w:rsid w:val="003F258E"/>
    <w:rsid w:val="003F2882"/>
    <w:rsid w:val="003F3214"/>
    <w:rsid w:val="003F36AD"/>
    <w:rsid w:val="003F3E40"/>
    <w:rsid w:val="003F4492"/>
    <w:rsid w:val="003F5BD7"/>
    <w:rsid w:val="003F5EC6"/>
    <w:rsid w:val="0040113A"/>
    <w:rsid w:val="00401408"/>
    <w:rsid w:val="00402ACE"/>
    <w:rsid w:val="00402B48"/>
    <w:rsid w:val="00403415"/>
    <w:rsid w:val="00404799"/>
    <w:rsid w:val="00404C98"/>
    <w:rsid w:val="00406A59"/>
    <w:rsid w:val="0040759B"/>
    <w:rsid w:val="00407DAC"/>
    <w:rsid w:val="00411C69"/>
    <w:rsid w:val="00412123"/>
    <w:rsid w:val="00412259"/>
    <w:rsid w:val="00413422"/>
    <w:rsid w:val="00415834"/>
    <w:rsid w:val="0041606F"/>
    <w:rsid w:val="004163B2"/>
    <w:rsid w:val="004165BE"/>
    <w:rsid w:val="00417685"/>
    <w:rsid w:val="0041794A"/>
    <w:rsid w:val="00417D7F"/>
    <w:rsid w:val="0042048B"/>
    <w:rsid w:val="004206E9"/>
    <w:rsid w:val="00420888"/>
    <w:rsid w:val="00421130"/>
    <w:rsid w:val="0042189B"/>
    <w:rsid w:val="00422B30"/>
    <w:rsid w:val="00423EC7"/>
    <w:rsid w:val="00424155"/>
    <w:rsid w:val="00424BC2"/>
    <w:rsid w:val="00424BC5"/>
    <w:rsid w:val="004258AE"/>
    <w:rsid w:val="0042622F"/>
    <w:rsid w:val="00426BB5"/>
    <w:rsid w:val="00426E74"/>
    <w:rsid w:val="00430181"/>
    <w:rsid w:val="00435511"/>
    <w:rsid w:val="004358FB"/>
    <w:rsid w:val="00436302"/>
    <w:rsid w:val="00436D3F"/>
    <w:rsid w:val="004400D1"/>
    <w:rsid w:val="004402B0"/>
    <w:rsid w:val="00440ED6"/>
    <w:rsid w:val="004443EC"/>
    <w:rsid w:val="004454A9"/>
    <w:rsid w:val="00446A56"/>
    <w:rsid w:val="00447419"/>
    <w:rsid w:val="004478EB"/>
    <w:rsid w:val="00447FB0"/>
    <w:rsid w:val="004510FA"/>
    <w:rsid w:val="00451B26"/>
    <w:rsid w:val="00452170"/>
    <w:rsid w:val="00452DE8"/>
    <w:rsid w:val="004544BF"/>
    <w:rsid w:val="00456414"/>
    <w:rsid w:val="00456D39"/>
    <w:rsid w:val="00460183"/>
    <w:rsid w:val="00461A09"/>
    <w:rsid w:val="00461BEF"/>
    <w:rsid w:val="00461ECF"/>
    <w:rsid w:val="00462006"/>
    <w:rsid w:val="00462667"/>
    <w:rsid w:val="00462716"/>
    <w:rsid w:val="00464C38"/>
    <w:rsid w:val="0046629B"/>
    <w:rsid w:val="004666B7"/>
    <w:rsid w:val="0046675A"/>
    <w:rsid w:val="00470335"/>
    <w:rsid w:val="0047106B"/>
    <w:rsid w:val="004733FD"/>
    <w:rsid w:val="0047367A"/>
    <w:rsid w:val="00473814"/>
    <w:rsid w:val="004740FE"/>
    <w:rsid w:val="0047577E"/>
    <w:rsid w:val="00475E53"/>
    <w:rsid w:val="0047660C"/>
    <w:rsid w:val="00476D50"/>
    <w:rsid w:val="0047704A"/>
    <w:rsid w:val="00482330"/>
    <w:rsid w:val="00482AD2"/>
    <w:rsid w:val="00482FB5"/>
    <w:rsid w:val="0048380F"/>
    <w:rsid w:val="0048387F"/>
    <w:rsid w:val="00483C89"/>
    <w:rsid w:val="00485B2B"/>
    <w:rsid w:val="004867CF"/>
    <w:rsid w:val="00487998"/>
    <w:rsid w:val="00493CC2"/>
    <w:rsid w:val="004946CF"/>
    <w:rsid w:val="00494E61"/>
    <w:rsid w:val="00495EC7"/>
    <w:rsid w:val="00496876"/>
    <w:rsid w:val="00496BA1"/>
    <w:rsid w:val="004972B1"/>
    <w:rsid w:val="004972CE"/>
    <w:rsid w:val="004A030E"/>
    <w:rsid w:val="004A0AB5"/>
    <w:rsid w:val="004A168C"/>
    <w:rsid w:val="004A1DA1"/>
    <w:rsid w:val="004A1DBB"/>
    <w:rsid w:val="004A3217"/>
    <w:rsid w:val="004A3358"/>
    <w:rsid w:val="004A34B9"/>
    <w:rsid w:val="004A3CF4"/>
    <w:rsid w:val="004A5917"/>
    <w:rsid w:val="004A5D16"/>
    <w:rsid w:val="004A70C2"/>
    <w:rsid w:val="004A7ABD"/>
    <w:rsid w:val="004A7F09"/>
    <w:rsid w:val="004B0D96"/>
    <w:rsid w:val="004B12A5"/>
    <w:rsid w:val="004B1D6B"/>
    <w:rsid w:val="004B3702"/>
    <w:rsid w:val="004B3B3A"/>
    <w:rsid w:val="004B5EC5"/>
    <w:rsid w:val="004B671E"/>
    <w:rsid w:val="004B686C"/>
    <w:rsid w:val="004C04A0"/>
    <w:rsid w:val="004C058F"/>
    <w:rsid w:val="004C09C7"/>
    <w:rsid w:val="004C1440"/>
    <w:rsid w:val="004C25E4"/>
    <w:rsid w:val="004C2921"/>
    <w:rsid w:val="004C5835"/>
    <w:rsid w:val="004C6DA3"/>
    <w:rsid w:val="004C7AD1"/>
    <w:rsid w:val="004D1FBE"/>
    <w:rsid w:val="004D3C14"/>
    <w:rsid w:val="004D5C8B"/>
    <w:rsid w:val="004D5EC7"/>
    <w:rsid w:val="004E084D"/>
    <w:rsid w:val="004E141D"/>
    <w:rsid w:val="004E502A"/>
    <w:rsid w:val="004E526F"/>
    <w:rsid w:val="004E5CB9"/>
    <w:rsid w:val="004E7A1B"/>
    <w:rsid w:val="004F1077"/>
    <w:rsid w:val="004F2819"/>
    <w:rsid w:val="005015BF"/>
    <w:rsid w:val="005025D6"/>
    <w:rsid w:val="0050325B"/>
    <w:rsid w:val="00503CFC"/>
    <w:rsid w:val="00504EC5"/>
    <w:rsid w:val="005059AE"/>
    <w:rsid w:val="0050727E"/>
    <w:rsid w:val="0051082D"/>
    <w:rsid w:val="00511719"/>
    <w:rsid w:val="00511983"/>
    <w:rsid w:val="00512186"/>
    <w:rsid w:val="005139ED"/>
    <w:rsid w:val="00513ABE"/>
    <w:rsid w:val="00514767"/>
    <w:rsid w:val="005161A5"/>
    <w:rsid w:val="005162AC"/>
    <w:rsid w:val="005164C8"/>
    <w:rsid w:val="00516F3D"/>
    <w:rsid w:val="005171AF"/>
    <w:rsid w:val="0051726B"/>
    <w:rsid w:val="00520941"/>
    <w:rsid w:val="00520AF3"/>
    <w:rsid w:val="00521B31"/>
    <w:rsid w:val="005221B5"/>
    <w:rsid w:val="005223F9"/>
    <w:rsid w:val="005268B7"/>
    <w:rsid w:val="0052794D"/>
    <w:rsid w:val="00527AB5"/>
    <w:rsid w:val="0053022F"/>
    <w:rsid w:val="00530428"/>
    <w:rsid w:val="005306CD"/>
    <w:rsid w:val="00530CE0"/>
    <w:rsid w:val="0053366C"/>
    <w:rsid w:val="005338FD"/>
    <w:rsid w:val="005353F3"/>
    <w:rsid w:val="005375AD"/>
    <w:rsid w:val="00540862"/>
    <w:rsid w:val="00540A3C"/>
    <w:rsid w:val="00541A05"/>
    <w:rsid w:val="00542AB6"/>
    <w:rsid w:val="00542BF1"/>
    <w:rsid w:val="00544C80"/>
    <w:rsid w:val="0054624D"/>
    <w:rsid w:val="00547673"/>
    <w:rsid w:val="00550E45"/>
    <w:rsid w:val="005516D1"/>
    <w:rsid w:val="005519BF"/>
    <w:rsid w:val="00554F17"/>
    <w:rsid w:val="00557283"/>
    <w:rsid w:val="00557BBE"/>
    <w:rsid w:val="00557C0C"/>
    <w:rsid w:val="00562ED6"/>
    <w:rsid w:val="00564B3F"/>
    <w:rsid w:val="005655C1"/>
    <w:rsid w:val="0056592D"/>
    <w:rsid w:val="0056596D"/>
    <w:rsid w:val="00566462"/>
    <w:rsid w:val="005673C2"/>
    <w:rsid w:val="00570290"/>
    <w:rsid w:val="00570A80"/>
    <w:rsid w:val="00571301"/>
    <w:rsid w:val="00572B78"/>
    <w:rsid w:val="00572CF2"/>
    <w:rsid w:val="00574C47"/>
    <w:rsid w:val="005757D3"/>
    <w:rsid w:val="00575913"/>
    <w:rsid w:val="005764AA"/>
    <w:rsid w:val="00580BDA"/>
    <w:rsid w:val="00581EFE"/>
    <w:rsid w:val="00582422"/>
    <w:rsid w:val="00583623"/>
    <w:rsid w:val="005836EA"/>
    <w:rsid w:val="00584BCF"/>
    <w:rsid w:val="00584EB0"/>
    <w:rsid w:val="00584FFE"/>
    <w:rsid w:val="005852A2"/>
    <w:rsid w:val="00585832"/>
    <w:rsid w:val="00585F5B"/>
    <w:rsid w:val="005864F3"/>
    <w:rsid w:val="005876B1"/>
    <w:rsid w:val="0058771D"/>
    <w:rsid w:val="00590B10"/>
    <w:rsid w:val="005910CE"/>
    <w:rsid w:val="00591B1E"/>
    <w:rsid w:val="00593274"/>
    <w:rsid w:val="005957EB"/>
    <w:rsid w:val="00595AB2"/>
    <w:rsid w:val="005960BE"/>
    <w:rsid w:val="00596358"/>
    <w:rsid w:val="005A01F8"/>
    <w:rsid w:val="005A027A"/>
    <w:rsid w:val="005A05AD"/>
    <w:rsid w:val="005A7D1A"/>
    <w:rsid w:val="005B13E9"/>
    <w:rsid w:val="005B1A05"/>
    <w:rsid w:val="005B32BC"/>
    <w:rsid w:val="005B3CDC"/>
    <w:rsid w:val="005B43FB"/>
    <w:rsid w:val="005B4880"/>
    <w:rsid w:val="005B5088"/>
    <w:rsid w:val="005B5324"/>
    <w:rsid w:val="005B61EC"/>
    <w:rsid w:val="005B646E"/>
    <w:rsid w:val="005C07D2"/>
    <w:rsid w:val="005C0F5D"/>
    <w:rsid w:val="005C1D6D"/>
    <w:rsid w:val="005C2B72"/>
    <w:rsid w:val="005C323A"/>
    <w:rsid w:val="005C4E0C"/>
    <w:rsid w:val="005C500A"/>
    <w:rsid w:val="005D0381"/>
    <w:rsid w:val="005D1010"/>
    <w:rsid w:val="005D38DF"/>
    <w:rsid w:val="005D43C6"/>
    <w:rsid w:val="005D4B98"/>
    <w:rsid w:val="005D54AE"/>
    <w:rsid w:val="005D59C6"/>
    <w:rsid w:val="005D7921"/>
    <w:rsid w:val="005D7FD8"/>
    <w:rsid w:val="005E03D7"/>
    <w:rsid w:val="005E0DFE"/>
    <w:rsid w:val="005E15A4"/>
    <w:rsid w:val="005E1CAD"/>
    <w:rsid w:val="005E28D1"/>
    <w:rsid w:val="005E2C78"/>
    <w:rsid w:val="005E3286"/>
    <w:rsid w:val="005E48CA"/>
    <w:rsid w:val="005E4939"/>
    <w:rsid w:val="005E508F"/>
    <w:rsid w:val="005E6237"/>
    <w:rsid w:val="005E64A1"/>
    <w:rsid w:val="005E79B7"/>
    <w:rsid w:val="005E7FFE"/>
    <w:rsid w:val="005F13ED"/>
    <w:rsid w:val="005F1440"/>
    <w:rsid w:val="005F243C"/>
    <w:rsid w:val="005F2D57"/>
    <w:rsid w:val="005F30F2"/>
    <w:rsid w:val="005F3B1B"/>
    <w:rsid w:val="005F3B97"/>
    <w:rsid w:val="005F46FF"/>
    <w:rsid w:val="005F61DF"/>
    <w:rsid w:val="005F6FE8"/>
    <w:rsid w:val="005F7083"/>
    <w:rsid w:val="005F7257"/>
    <w:rsid w:val="006009DF"/>
    <w:rsid w:val="006018B8"/>
    <w:rsid w:val="006024ED"/>
    <w:rsid w:val="006074F4"/>
    <w:rsid w:val="006104C0"/>
    <w:rsid w:val="00611E86"/>
    <w:rsid w:val="0061206F"/>
    <w:rsid w:val="006131EA"/>
    <w:rsid w:val="00613567"/>
    <w:rsid w:val="00613AAB"/>
    <w:rsid w:val="00616D63"/>
    <w:rsid w:val="00616E7D"/>
    <w:rsid w:val="00617EBF"/>
    <w:rsid w:val="0062009F"/>
    <w:rsid w:val="0062010B"/>
    <w:rsid w:val="006204A8"/>
    <w:rsid w:val="00621BB3"/>
    <w:rsid w:val="00621DAB"/>
    <w:rsid w:val="00621F9F"/>
    <w:rsid w:val="00622838"/>
    <w:rsid w:val="00623A3A"/>
    <w:rsid w:val="0062415E"/>
    <w:rsid w:val="0062431B"/>
    <w:rsid w:val="006246D3"/>
    <w:rsid w:val="00625946"/>
    <w:rsid w:val="006264E0"/>
    <w:rsid w:val="00627957"/>
    <w:rsid w:val="00630A46"/>
    <w:rsid w:val="0063108B"/>
    <w:rsid w:val="0063143A"/>
    <w:rsid w:val="006314C4"/>
    <w:rsid w:val="00632182"/>
    <w:rsid w:val="006324FF"/>
    <w:rsid w:val="00634657"/>
    <w:rsid w:val="0063535D"/>
    <w:rsid w:val="00635C19"/>
    <w:rsid w:val="00636740"/>
    <w:rsid w:val="00636A58"/>
    <w:rsid w:val="00636B2D"/>
    <w:rsid w:val="00640BBF"/>
    <w:rsid w:val="0064229B"/>
    <w:rsid w:val="006426F2"/>
    <w:rsid w:val="00642E59"/>
    <w:rsid w:val="00643AD5"/>
    <w:rsid w:val="00644778"/>
    <w:rsid w:val="00644B30"/>
    <w:rsid w:val="00644B48"/>
    <w:rsid w:val="00646602"/>
    <w:rsid w:val="00646689"/>
    <w:rsid w:val="0064684F"/>
    <w:rsid w:val="00647FE5"/>
    <w:rsid w:val="00651124"/>
    <w:rsid w:val="006514DD"/>
    <w:rsid w:val="00653227"/>
    <w:rsid w:val="00653334"/>
    <w:rsid w:val="0065532A"/>
    <w:rsid w:val="00655C09"/>
    <w:rsid w:val="00655E1A"/>
    <w:rsid w:val="00655F48"/>
    <w:rsid w:val="00662968"/>
    <w:rsid w:val="006632F9"/>
    <w:rsid w:val="00663358"/>
    <w:rsid w:val="006637E4"/>
    <w:rsid w:val="00663D61"/>
    <w:rsid w:val="00665E81"/>
    <w:rsid w:val="00666C27"/>
    <w:rsid w:val="006673FB"/>
    <w:rsid w:val="0067039D"/>
    <w:rsid w:val="006719ED"/>
    <w:rsid w:val="0067284D"/>
    <w:rsid w:val="00672A59"/>
    <w:rsid w:val="00673151"/>
    <w:rsid w:val="00682777"/>
    <w:rsid w:val="006834B8"/>
    <w:rsid w:val="006836A8"/>
    <w:rsid w:val="00684E78"/>
    <w:rsid w:val="006856F8"/>
    <w:rsid w:val="006858E2"/>
    <w:rsid w:val="00685CB3"/>
    <w:rsid w:val="006869CF"/>
    <w:rsid w:val="00687526"/>
    <w:rsid w:val="00687700"/>
    <w:rsid w:val="00687875"/>
    <w:rsid w:val="00687BB2"/>
    <w:rsid w:val="00693EA6"/>
    <w:rsid w:val="00694B8D"/>
    <w:rsid w:val="00695424"/>
    <w:rsid w:val="00695719"/>
    <w:rsid w:val="0069618A"/>
    <w:rsid w:val="006962EA"/>
    <w:rsid w:val="006967F1"/>
    <w:rsid w:val="00696A6C"/>
    <w:rsid w:val="006A07B8"/>
    <w:rsid w:val="006A0B3A"/>
    <w:rsid w:val="006A5112"/>
    <w:rsid w:val="006A5A99"/>
    <w:rsid w:val="006A637A"/>
    <w:rsid w:val="006A7ACA"/>
    <w:rsid w:val="006A7D52"/>
    <w:rsid w:val="006A7E38"/>
    <w:rsid w:val="006A7F7F"/>
    <w:rsid w:val="006B571C"/>
    <w:rsid w:val="006B6673"/>
    <w:rsid w:val="006B720F"/>
    <w:rsid w:val="006C148E"/>
    <w:rsid w:val="006C1574"/>
    <w:rsid w:val="006C1BB3"/>
    <w:rsid w:val="006C3203"/>
    <w:rsid w:val="006C3626"/>
    <w:rsid w:val="006C3960"/>
    <w:rsid w:val="006C45B1"/>
    <w:rsid w:val="006D0286"/>
    <w:rsid w:val="006D3100"/>
    <w:rsid w:val="006D3E69"/>
    <w:rsid w:val="006D4195"/>
    <w:rsid w:val="006D5C75"/>
    <w:rsid w:val="006D603B"/>
    <w:rsid w:val="006D6B0D"/>
    <w:rsid w:val="006D79B8"/>
    <w:rsid w:val="006E10F9"/>
    <w:rsid w:val="006E2AFA"/>
    <w:rsid w:val="006E2AFB"/>
    <w:rsid w:val="006E3232"/>
    <w:rsid w:val="006E3892"/>
    <w:rsid w:val="006E3D3B"/>
    <w:rsid w:val="006E3DFF"/>
    <w:rsid w:val="006E530C"/>
    <w:rsid w:val="006E5897"/>
    <w:rsid w:val="006E5EBB"/>
    <w:rsid w:val="006E5F49"/>
    <w:rsid w:val="006E6DA5"/>
    <w:rsid w:val="006E6F14"/>
    <w:rsid w:val="006F03D9"/>
    <w:rsid w:val="006F13D9"/>
    <w:rsid w:val="006F1ADB"/>
    <w:rsid w:val="006F1FE5"/>
    <w:rsid w:val="006F491B"/>
    <w:rsid w:val="006F4FAA"/>
    <w:rsid w:val="006F55E0"/>
    <w:rsid w:val="006F5A45"/>
    <w:rsid w:val="006F5AE6"/>
    <w:rsid w:val="0070113A"/>
    <w:rsid w:val="00702DE1"/>
    <w:rsid w:val="007041AA"/>
    <w:rsid w:val="0070455D"/>
    <w:rsid w:val="00705C57"/>
    <w:rsid w:val="007060BB"/>
    <w:rsid w:val="007067BE"/>
    <w:rsid w:val="00710F76"/>
    <w:rsid w:val="00711981"/>
    <w:rsid w:val="00713474"/>
    <w:rsid w:val="00713DFE"/>
    <w:rsid w:val="00714A04"/>
    <w:rsid w:val="00714C03"/>
    <w:rsid w:val="007153E0"/>
    <w:rsid w:val="00721839"/>
    <w:rsid w:val="00723CA4"/>
    <w:rsid w:val="00723E13"/>
    <w:rsid w:val="00724664"/>
    <w:rsid w:val="0072788A"/>
    <w:rsid w:val="00727E33"/>
    <w:rsid w:val="00730088"/>
    <w:rsid w:val="00732388"/>
    <w:rsid w:val="007327F8"/>
    <w:rsid w:val="00732E37"/>
    <w:rsid w:val="00732E7A"/>
    <w:rsid w:val="0073308F"/>
    <w:rsid w:val="00733E04"/>
    <w:rsid w:val="007359FB"/>
    <w:rsid w:val="00735D75"/>
    <w:rsid w:val="00735EC4"/>
    <w:rsid w:val="00737A11"/>
    <w:rsid w:val="0074066D"/>
    <w:rsid w:val="00742E86"/>
    <w:rsid w:val="00743A31"/>
    <w:rsid w:val="00745682"/>
    <w:rsid w:val="00745EEB"/>
    <w:rsid w:val="00750114"/>
    <w:rsid w:val="007504C6"/>
    <w:rsid w:val="00751D3F"/>
    <w:rsid w:val="007520F1"/>
    <w:rsid w:val="00753473"/>
    <w:rsid w:val="00753ADA"/>
    <w:rsid w:val="00753BBA"/>
    <w:rsid w:val="007540F5"/>
    <w:rsid w:val="00754298"/>
    <w:rsid w:val="007546F9"/>
    <w:rsid w:val="00760F4F"/>
    <w:rsid w:val="00762C8E"/>
    <w:rsid w:val="00762DD1"/>
    <w:rsid w:val="00763ECD"/>
    <w:rsid w:val="00764396"/>
    <w:rsid w:val="00764866"/>
    <w:rsid w:val="0076551D"/>
    <w:rsid w:val="0076557C"/>
    <w:rsid w:val="007658FA"/>
    <w:rsid w:val="00766BED"/>
    <w:rsid w:val="00767218"/>
    <w:rsid w:val="0076747B"/>
    <w:rsid w:val="00767B23"/>
    <w:rsid w:val="00767BEB"/>
    <w:rsid w:val="00767CDE"/>
    <w:rsid w:val="00770451"/>
    <w:rsid w:val="00770DDE"/>
    <w:rsid w:val="00773793"/>
    <w:rsid w:val="00773CC6"/>
    <w:rsid w:val="00775744"/>
    <w:rsid w:val="0077588B"/>
    <w:rsid w:val="00775BC1"/>
    <w:rsid w:val="0077668F"/>
    <w:rsid w:val="007829A4"/>
    <w:rsid w:val="00783BD0"/>
    <w:rsid w:val="00784311"/>
    <w:rsid w:val="00784A7E"/>
    <w:rsid w:val="00784B29"/>
    <w:rsid w:val="0079055D"/>
    <w:rsid w:val="007928B7"/>
    <w:rsid w:val="00792F60"/>
    <w:rsid w:val="0079336E"/>
    <w:rsid w:val="007942E8"/>
    <w:rsid w:val="00794692"/>
    <w:rsid w:val="00794AF9"/>
    <w:rsid w:val="00794EC0"/>
    <w:rsid w:val="00796638"/>
    <w:rsid w:val="00796758"/>
    <w:rsid w:val="00796FDF"/>
    <w:rsid w:val="007A0A30"/>
    <w:rsid w:val="007A104B"/>
    <w:rsid w:val="007A10F7"/>
    <w:rsid w:val="007A1266"/>
    <w:rsid w:val="007A32CE"/>
    <w:rsid w:val="007A35F0"/>
    <w:rsid w:val="007A3C9B"/>
    <w:rsid w:val="007A4234"/>
    <w:rsid w:val="007A470F"/>
    <w:rsid w:val="007A5AB8"/>
    <w:rsid w:val="007A690B"/>
    <w:rsid w:val="007A7090"/>
    <w:rsid w:val="007A70F4"/>
    <w:rsid w:val="007A7AFD"/>
    <w:rsid w:val="007B1F47"/>
    <w:rsid w:val="007B282E"/>
    <w:rsid w:val="007B2D49"/>
    <w:rsid w:val="007B31E6"/>
    <w:rsid w:val="007B3A65"/>
    <w:rsid w:val="007B55B8"/>
    <w:rsid w:val="007B565D"/>
    <w:rsid w:val="007B5FE7"/>
    <w:rsid w:val="007B616A"/>
    <w:rsid w:val="007B6538"/>
    <w:rsid w:val="007B6EE1"/>
    <w:rsid w:val="007B71D6"/>
    <w:rsid w:val="007C0ACA"/>
    <w:rsid w:val="007C2718"/>
    <w:rsid w:val="007C35D2"/>
    <w:rsid w:val="007C3EB7"/>
    <w:rsid w:val="007C4566"/>
    <w:rsid w:val="007C492F"/>
    <w:rsid w:val="007D24B8"/>
    <w:rsid w:val="007D517C"/>
    <w:rsid w:val="007D66EE"/>
    <w:rsid w:val="007E0D62"/>
    <w:rsid w:val="007E0FF4"/>
    <w:rsid w:val="007E1D1B"/>
    <w:rsid w:val="007E2CB0"/>
    <w:rsid w:val="007E639F"/>
    <w:rsid w:val="007E7E58"/>
    <w:rsid w:val="007F0081"/>
    <w:rsid w:val="007F0382"/>
    <w:rsid w:val="007F16B3"/>
    <w:rsid w:val="007F1D0D"/>
    <w:rsid w:val="007F452E"/>
    <w:rsid w:val="007F58DF"/>
    <w:rsid w:val="007F67EA"/>
    <w:rsid w:val="007F7D8E"/>
    <w:rsid w:val="00800487"/>
    <w:rsid w:val="00802538"/>
    <w:rsid w:val="00802952"/>
    <w:rsid w:val="008029DB"/>
    <w:rsid w:val="00802A4A"/>
    <w:rsid w:val="00803B3A"/>
    <w:rsid w:val="008043B4"/>
    <w:rsid w:val="00804650"/>
    <w:rsid w:val="00806146"/>
    <w:rsid w:val="00806683"/>
    <w:rsid w:val="0080677C"/>
    <w:rsid w:val="00810C36"/>
    <w:rsid w:val="00816707"/>
    <w:rsid w:val="00816FDE"/>
    <w:rsid w:val="00817787"/>
    <w:rsid w:val="00817F18"/>
    <w:rsid w:val="00820EC1"/>
    <w:rsid w:val="00823EA1"/>
    <w:rsid w:val="00824E13"/>
    <w:rsid w:val="008252A6"/>
    <w:rsid w:val="00825576"/>
    <w:rsid w:val="00825A29"/>
    <w:rsid w:val="00830684"/>
    <w:rsid w:val="008314FF"/>
    <w:rsid w:val="0083279A"/>
    <w:rsid w:val="00832D0D"/>
    <w:rsid w:val="00834239"/>
    <w:rsid w:val="0083486F"/>
    <w:rsid w:val="00836CB7"/>
    <w:rsid w:val="008372FD"/>
    <w:rsid w:val="00840455"/>
    <w:rsid w:val="0084359D"/>
    <w:rsid w:val="008449F5"/>
    <w:rsid w:val="0084602F"/>
    <w:rsid w:val="008470A6"/>
    <w:rsid w:val="00847234"/>
    <w:rsid w:val="008473BD"/>
    <w:rsid w:val="00847D12"/>
    <w:rsid w:val="00850A8C"/>
    <w:rsid w:val="00851AD1"/>
    <w:rsid w:val="00852615"/>
    <w:rsid w:val="008527E9"/>
    <w:rsid w:val="0085737C"/>
    <w:rsid w:val="00857640"/>
    <w:rsid w:val="00860D85"/>
    <w:rsid w:val="00861DBF"/>
    <w:rsid w:val="0086200F"/>
    <w:rsid w:val="00862147"/>
    <w:rsid w:val="008626EC"/>
    <w:rsid w:val="00862A29"/>
    <w:rsid w:val="00862BB8"/>
    <w:rsid w:val="00864171"/>
    <w:rsid w:val="00864277"/>
    <w:rsid w:val="008644E1"/>
    <w:rsid w:val="0086646F"/>
    <w:rsid w:val="008668A5"/>
    <w:rsid w:val="0086709A"/>
    <w:rsid w:val="0086756D"/>
    <w:rsid w:val="008678DD"/>
    <w:rsid w:val="008704F9"/>
    <w:rsid w:val="00871840"/>
    <w:rsid w:val="0087202D"/>
    <w:rsid w:val="0087261F"/>
    <w:rsid w:val="00872E9D"/>
    <w:rsid w:val="00873659"/>
    <w:rsid w:val="00874C6F"/>
    <w:rsid w:val="00877216"/>
    <w:rsid w:val="00877BC0"/>
    <w:rsid w:val="0088065E"/>
    <w:rsid w:val="008808FA"/>
    <w:rsid w:val="008811B7"/>
    <w:rsid w:val="00882E7D"/>
    <w:rsid w:val="008834B9"/>
    <w:rsid w:val="008835CA"/>
    <w:rsid w:val="00884791"/>
    <w:rsid w:val="00896ABD"/>
    <w:rsid w:val="00896DD5"/>
    <w:rsid w:val="008A00FE"/>
    <w:rsid w:val="008A0C11"/>
    <w:rsid w:val="008A1E95"/>
    <w:rsid w:val="008A2782"/>
    <w:rsid w:val="008A295E"/>
    <w:rsid w:val="008A2AEC"/>
    <w:rsid w:val="008A3BE6"/>
    <w:rsid w:val="008A615D"/>
    <w:rsid w:val="008A637F"/>
    <w:rsid w:val="008B06FC"/>
    <w:rsid w:val="008B2524"/>
    <w:rsid w:val="008B3AD0"/>
    <w:rsid w:val="008B5596"/>
    <w:rsid w:val="008B567B"/>
    <w:rsid w:val="008B56EB"/>
    <w:rsid w:val="008B6A26"/>
    <w:rsid w:val="008B7197"/>
    <w:rsid w:val="008B7EBE"/>
    <w:rsid w:val="008C001A"/>
    <w:rsid w:val="008C066F"/>
    <w:rsid w:val="008C1092"/>
    <w:rsid w:val="008C1781"/>
    <w:rsid w:val="008C2EFB"/>
    <w:rsid w:val="008C67E9"/>
    <w:rsid w:val="008C6BEF"/>
    <w:rsid w:val="008C7696"/>
    <w:rsid w:val="008C7CEE"/>
    <w:rsid w:val="008D0852"/>
    <w:rsid w:val="008D16D0"/>
    <w:rsid w:val="008D2E29"/>
    <w:rsid w:val="008D3CB7"/>
    <w:rsid w:val="008D4839"/>
    <w:rsid w:val="008D7B12"/>
    <w:rsid w:val="008E2289"/>
    <w:rsid w:val="008E4B8E"/>
    <w:rsid w:val="008E6DB1"/>
    <w:rsid w:val="008F29D8"/>
    <w:rsid w:val="008F2EF3"/>
    <w:rsid w:val="008F3C7C"/>
    <w:rsid w:val="008F4949"/>
    <w:rsid w:val="008F59D5"/>
    <w:rsid w:val="008F7D5A"/>
    <w:rsid w:val="0090002B"/>
    <w:rsid w:val="009007A5"/>
    <w:rsid w:val="00901D26"/>
    <w:rsid w:val="00902D27"/>
    <w:rsid w:val="00902EFE"/>
    <w:rsid w:val="0091179E"/>
    <w:rsid w:val="00911CED"/>
    <w:rsid w:val="00911E96"/>
    <w:rsid w:val="00912086"/>
    <w:rsid w:val="00914BE4"/>
    <w:rsid w:val="009153D1"/>
    <w:rsid w:val="0092096A"/>
    <w:rsid w:val="009226AE"/>
    <w:rsid w:val="00922CA7"/>
    <w:rsid w:val="00924126"/>
    <w:rsid w:val="00924C76"/>
    <w:rsid w:val="00924C87"/>
    <w:rsid w:val="009252AB"/>
    <w:rsid w:val="009258CE"/>
    <w:rsid w:val="00930803"/>
    <w:rsid w:val="009313F5"/>
    <w:rsid w:val="0093253B"/>
    <w:rsid w:val="009333B2"/>
    <w:rsid w:val="00934A72"/>
    <w:rsid w:val="00935655"/>
    <w:rsid w:val="00943818"/>
    <w:rsid w:val="00944E1A"/>
    <w:rsid w:val="009469BF"/>
    <w:rsid w:val="009504AB"/>
    <w:rsid w:val="0095169E"/>
    <w:rsid w:val="00951AB5"/>
    <w:rsid w:val="0095225B"/>
    <w:rsid w:val="00952AA7"/>
    <w:rsid w:val="00952CD9"/>
    <w:rsid w:val="00952E13"/>
    <w:rsid w:val="0095352E"/>
    <w:rsid w:val="009541A2"/>
    <w:rsid w:val="0095458D"/>
    <w:rsid w:val="00955D24"/>
    <w:rsid w:val="00956A17"/>
    <w:rsid w:val="00957299"/>
    <w:rsid w:val="0095788E"/>
    <w:rsid w:val="009613C9"/>
    <w:rsid w:val="00962F2E"/>
    <w:rsid w:val="009632D3"/>
    <w:rsid w:val="00963766"/>
    <w:rsid w:val="00963AA4"/>
    <w:rsid w:val="0096419D"/>
    <w:rsid w:val="00965844"/>
    <w:rsid w:val="00967840"/>
    <w:rsid w:val="00967DCF"/>
    <w:rsid w:val="00970315"/>
    <w:rsid w:val="0097401B"/>
    <w:rsid w:val="00975C35"/>
    <w:rsid w:val="0097716F"/>
    <w:rsid w:val="009775B0"/>
    <w:rsid w:val="00980802"/>
    <w:rsid w:val="009814D9"/>
    <w:rsid w:val="009817D1"/>
    <w:rsid w:val="00982143"/>
    <w:rsid w:val="0098220E"/>
    <w:rsid w:val="0098271A"/>
    <w:rsid w:val="00983B7C"/>
    <w:rsid w:val="00983F5F"/>
    <w:rsid w:val="009847E7"/>
    <w:rsid w:val="00984BC1"/>
    <w:rsid w:val="009853E4"/>
    <w:rsid w:val="009857A7"/>
    <w:rsid w:val="00990076"/>
    <w:rsid w:val="00991084"/>
    <w:rsid w:val="00991406"/>
    <w:rsid w:val="009920DE"/>
    <w:rsid w:val="0099246D"/>
    <w:rsid w:val="009929FC"/>
    <w:rsid w:val="00992B7E"/>
    <w:rsid w:val="00992E33"/>
    <w:rsid w:val="0099385A"/>
    <w:rsid w:val="00993926"/>
    <w:rsid w:val="0099637D"/>
    <w:rsid w:val="00996961"/>
    <w:rsid w:val="00997063"/>
    <w:rsid w:val="009A0C9A"/>
    <w:rsid w:val="009A24D9"/>
    <w:rsid w:val="009A3338"/>
    <w:rsid w:val="009A471C"/>
    <w:rsid w:val="009A5D9A"/>
    <w:rsid w:val="009A6F5A"/>
    <w:rsid w:val="009A7280"/>
    <w:rsid w:val="009B0584"/>
    <w:rsid w:val="009B0623"/>
    <w:rsid w:val="009B0B07"/>
    <w:rsid w:val="009B0F04"/>
    <w:rsid w:val="009B190E"/>
    <w:rsid w:val="009B3B33"/>
    <w:rsid w:val="009B4B1B"/>
    <w:rsid w:val="009C0227"/>
    <w:rsid w:val="009C15B6"/>
    <w:rsid w:val="009C2F40"/>
    <w:rsid w:val="009C3B41"/>
    <w:rsid w:val="009C4651"/>
    <w:rsid w:val="009C4AC5"/>
    <w:rsid w:val="009C5BAD"/>
    <w:rsid w:val="009C6027"/>
    <w:rsid w:val="009C6A4F"/>
    <w:rsid w:val="009C77EC"/>
    <w:rsid w:val="009D053B"/>
    <w:rsid w:val="009D10AC"/>
    <w:rsid w:val="009D166B"/>
    <w:rsid w:val="009D469F"/>
    <w:rsid w:val="009D6224"/>
    <w:rsid w:val="009D6BDC"/>
    <w:rsid w:val="009D6EA9"/>
    <w:rsid w:val="009D7036"/>
    <w:rsid w:val="009D7141"/>
    <w:rsid w:val="009E051D"/>
    <w:rsid w:val="009E06BF"/>
    <w:rsid w:val="009E251F"/>
    <w:rsid w:val="009E299E"/>
    <w:rsid w:val="009E6165"/>
    <w:rsid w:val="009E6D0A"/>
    <w:rsid w:val="009F10E2"/>
    <w:rsid w:val="009F30A9"/>
    <w:rsid w:val="009F4642"/>
    <w:rsid w:val="009F52C6"/>
    <w:rsid w:val="009F5B97"/>
    <w:rsid w:val="009F5C54"/>
    <w:rsid w:val="009F5D43"/>
    <w:rsid w:val="009F60D3"/>
    <w:rsid w:val="009F6541"/>
    <w:rsid w:val="009F6AC2"/>
    <w:rsid w:val="00A00E58"/>
    <w:rsid w:val="00A01876"/>
    <w:rsid w:val="00A0194E"/>
    <w:rsid w:val="00A028A5"/>
    <w:rsid w:val="00A04059"/>
    <w:rsid w:val="00A04F66"/>
    <w:rsid w:val="00A05CAD"/>
    <w:rsid w:val="00A1114D"/>
    <w:rsid w:val="00A120FE"/>
    <w:rsid w:val="00A136BA"/>
    <w:rsid w:val="00A15433"/>
    <w:rsid w:val="00A154AD"/>
    <w:rsid w:val="00A15B94"/>
    <w:rsid w:val="00A164A1"/>
    <w:rsid w:val="00A16907"/>
    <w:rsid w:val="00A17C32"/>
    <w:rsid w:val="00A17EA2"/>
    <w:rsid w:val="00A21C2D"/>
    <w:rsid w:val="00A22E21"/>
    <w:rsid w:val="00A22F80"/>
    <w:rsid w:val="00A23944"/>
    <w:rsid w:val="00A242E3"/>
    <w:rsid w:val="00A25B15"/>
    <w:rsid w:val="00A267A1"/>
    <w:rsid w:val="00A26AA4"/>
    <w:rsid w:val="00A31DFE"/>
    <w:rsid w:val="00A327D7"/>
    <w:rsid w:val="00A36D60"/>
    <w:rsid w:val="00A40B2E"/>
    <w:rsid w:val="00A40D84"/>
    <w:rsid w:val="00A4387D"/>
    <w:rsid w:val="00A43EC1"/>
    <w:rsid w:val="00A452D7"/>
    <w:rsid w:val="00A4567D"/>
    <w:rsid w:val="00A46CEC"/>
    <w:rsid w:val="00A479E7"/>
    <w:rsid w:val="00A51971"/>
    <w:rsid w:val="00A5338D"/>
    <w:rsid w:val="00A53477"/>
    <w:rsid w:val="00A538E5"/>
    <w:rsid w:val="00A53E0D"/>
    <w:rsid w:val="00A55D03"/>
    <w:rsid w:val="00A5632F"/>
    <w:rsid w:val="00A56539"/>
    <w:rsid w:val="00A61BCB"/>
    <w:rsid w:val="00A61BF1"/>
    <w:rsid w:val="00A63D17"/>
    <w:rsid w:val="00A64A9A"/>
    <w:rsid w:val="00A652D8"/>
    <w:rsid w:val="00A66963"/>
    <w:rsid w:val="00A6783F"/>
    <w:rsid w:val="00A67CAE"/>
    <w:rsid w:val="00A702C2"/>
    <w:rsid w:val="00A7078E"/>
    <w:rsid w:val="00A7191D"/>
    <w:rsid w:val="00A734D5"/>
    <w:rsid w:val="00A73FFC"/>
    <w:rsid w:val="00A746ED"/>
    <w:rsid w:val="00A747A2"/>
    <w:rsid w:val="00A750A1"/>
    <w:rsid w:val="00A750FA"/>
    <w:rsid w:val="00A75226"/>
    <w:rsid w:val="00A760EA"/>
    <w:rsid w:val="00A7631A"/>
    <w:rsid w:val="00A7648D"/>
    <w:rsid w:val="00A77EF2"/>
    <w:rsid w:val="00A80750"/>
    <w:rsid w:val="00A80BAD"/>
    <w:rsid w:val="00A81AEF"/>
    <w:rsid w:val="00A82FCD"/>
    <w:rsid w:val="00A834C2"/>
    <w:rsid w:val="00A851E7"/>
    <w:rsid w:val="00A866F0"/>
    <w:rsid w:val="00A86BA3"/>
    <w:rsid w:val="00A87220"/>
    <w:rsid w:val="00A876CA"/>
    <w:rsid w:val="00A87C4F"/>
    <w:rsid w:val="00A87EED"/>
    <w:rsid w:val="00A90CA1"/>
    <w:rsid w:val="00A91378"/>
    <w:rsid w:val="00A94C5A"/>
    <w:rsid w:val="00A94E6A"/>
    <w:rsid w:val="00A95150"/>
    <w:rsid w:val="00A96766"/>
    <w:rsid w:val="00A971B8"/>
    <w:rsid w:val="00AA124D"/>
    <w:rsid w:val="00AA21BC"/>
    <w:rsid w:val="00AA4E8D"/>
    <w:rsid w:val="00AA5812"/>
    <w:rsid w:val="00AA596C"/>
    <w:rsid w:val="00AA5D00"/>
    <w:rsid w:val="00AA67B0"/>
    <w:rsid w:val="00AB26D2"/>
    <w:rsid w:val="00AB2C18"/>
    <w:rsid w:val="00AB3704"/>
    <w:rsid w:val="00AB4629"/>
    <w:rsid w:val="00AB49FE"/>
    <w:rsid w:val="00AB4FA3"/>
    <w:rsid w:val="00AB5C8F"/>
    <w:rsid w:val="00AB5E22"/>
    <w:rsid w:val="00AB66AC"/>
    <w:rsid w:val="00AB679F"/>
    <w:rsid w:val="00AB67AD"/>
    <w:rsid w:val="00AB7FE4"/>
    <w:rsid w:val="00AC13A2"/>
    <w:rsid w:val="00AC160E"/>
    <w:rsid w:val="00AC20D3"/>
    <w:rsid w:val="00AC224C"/>
    <w:rsid w:val="00AC259F"/>
    <w:rsid w:val="00AC41D0"/>
    <w:rsid w:val="00AC4A3E"/>
    <w:rsid w:val="00AC5044"/>
    <w:rsid w:val="00AC630D"/>
    <w:rsid w:val="00AC695E"/>
    <w:rsid w:val="00AC6CA1"/>
    <w:rsid w:val="00AD0139"/>
    <w:rsid w:val="00AD02AB"/>
    <w:rsid w:val="00AD1403"/>
    <w:rsid w:val="00AD193E"/>
    <w:rsid w:val="00AD1FF3"/>
    <w:rsid w:val="00AD3B44"/>
    <w:rsid w:val="00AD53F1"/>
    <w:rsid w:val="00AD7AF4"/>
    <w:rsid w:val="00AD7C4D"/>
    <w:rsid w:val="00AE002B"/>
    <w:rsid w:val="00AE2AA4"/>
    <w:rsid w:val="00AE2EDC"/>
    <w:rsid w:val="00AE4CFE"/>
    <w:rsid w:val="00AE5CDC"/>
    <w:rsid w:val="00AE6AB9"/>
    <w:rsid w:val="00AE6CC9"/>
    <w:rsid w:val="00AE7171"/>
    <w:rsid w:val="00AF0148"/>
    <w:rsid w:val="00AF0D6C"/>
    <w:rsid w:val="00AF1A04"/>
    <w:rsid w:val="00AF1E79"/>
    <w:rsid w:val="00AF27F3"/>
    <w:rsid w:val="00AF2ED5"/>
    <w:rsid w:val="00AF3807"/>
    <w:rsid w:val="00AF4FB0"/>
    <w:rsid w:val="00AF63AB"/>
    <w:rsid w:val="00AF669D"/>
    <w:rsid w:val="00AF6D36"/>
    <w:rsid w:val="00B018A2"/>
    <w:rsid w:val="00B01FB8"/>
    <w:rsid w:val="00B0254D"/>
    <w:rsid w:val="00B025F8"/>
    <w:rsid w:val="00B039FC"/>
    <w:rsid w:val="00B04745"/>
    <w:rsid w:val="00B047A3"/>
    <w:rsid w:val="00B05ACA"/>
    <w:rsid w:val="00B05EEA"/>
    <w:rsid w:val="00B07CEE"/>
    <w:rsid w:val="00B07DAC"/>
    <w:rsid w:val="00B1126F"/>
    <w:rsid w:val="00B1546E"/>
    <w:rsid w:val="00B15A15"/>
    <w:rsid w:val="00B1659A"/>
    <w:rsid w:val="00B165A4"/>
    <w:rsid w:val="00B17843"/>
    <w:rsid w:val="00B2033D"/>
    <w:rsid w:val="00B20BEA"/>
    <w:rsid w:val="00B2126D"/>
    <w:rsid w:val="00B21EBC"/>
    <w:rsid w:val="00B22CF7"/>
    <w:rsid w:val="00B22D07"/>
    <w:rsid w:val="00B23CA2"/>
    <w:rsid w:val="00B25E49"/>
    <w:rsid w:val="00B266A5"/>
    <w:rsid w:val="00B26850"/>
    <w:rsid w:val="00B269E8"/>
    <w:rsid w:val="00B26D14"/>
    <w:rsid w:val="00B30B2C"/>
    <w:rsid w:val="00B3100C"/>
    <w:rsid w:val="00B322E8"/>
    <w:rsid w:val="00B344CD"/>
    <w:rsid w:val="00B3495F"/>
    <w:rsid w:val="00B351DC"/>
    <w:rsid w:val="00B36769"/>
    <w:rsid w:val="00B36D0D"/>
    <w:rsid w:val="00B36DAE"/>
    <w:rsid w:val="00B37331"/>
    <w:rsid w:val="00B3758E"/>
    <w:rsid w:val="00B37CBB"/>
    <w:rsid w:val="00B40B4A"/>
    <w:rsid w:val="00B40FBF"/>
    <w:rsid w:val="00B41102"/>
    <w:rsid w:val="00B4227B"/>
    <w:rsid w:val="00B4256B"/>
    <w:rsid w:val="00B42BC8"/>
    <w:rsid w:val="00B42CC0"/>
    <w:rsid w:val="00B42F57"/>
    <w:rsid w:val="00B45C77"/>
    <w:rsid w:val="00B474A3"/>
    <w:rsid w:val="00B477C0"/>
    <w:rsid w:val="00B51138"/>
    <w:rsid w:val="00B5339D"/>
    <w:rsid w:val="00B54304"/>
    <w:rsid w:val="00B54422"/>
    <w:rsid w:val="00B54A93"/>
    <w:rsid w:val="00B54BAB"/>
    <w:rsid w:val="00B564FE"/>
    <w:rsid w:val="00B60DB9"/>
    <w:rsid w:val="00B61720"/>
    <w:rsid w:val="00B61780"/>
    <w:rsid w:val="00B627D5"/>
    <w:rsid w:val="00B63922"/>
    <w:rsid w:val="00B64675"/>
    <w:rsid w:val="00B647B4"/>
    <w:rsid w:val="00B650E4"/>
    <w:rsid w:val="00B655F9"/>
    <w:rsid w:val="00B65AD6"/>
    <w:rsid w:val="00B665A4"/>
    <w:rsid w:val="00B674EE"/>
    <w:rsid w:val="00B6772F"/>
    <w:rsid w:val="00B70234"/>
    <w:rsid w:val="00B7099E"/>
    <w:rsid w:val="00B70C57"/>
    <w:rsid w:val="00B71228"/>
    <w:rsid w:val="00B720A2"/>
    <w:rsid w:val="00B721B5"/>
    <w:rsid w:val="00B74724"/>
    <w:rsid w:val="00B7484D"/>
    <w:rsid w:val="00B75072"/>
    <w:rsid w:val="00B766AC"/>
    <w:rsid w:val="00B77B25"/>
    <w:rsid w:val="00B80119"/>
    <w:rsid w:val="00B80AF3"/>
    <w:rsid w:val="00B81561"/>
    <w:rsid w:val="00B823D8"/>
    <w:rsid w:val="00B82F77"/>
    <w:rsid w:val="00B8332A"/>
    <w:rsid w:val="00B83EEA"/>
    <w:rsid w:val="00B840BE"/>
    <w:rsid w:val="00B8530A"/>
    <w:rsid w:val="00B8611B"/>
    <w:rsid w:val="00B8613D"/>
    <w:rsid w:val="00B870C4"/>
    <w:rsid w:val="00B90A10"/>
    <w:rsid w:val="00B90F70"/>
    <w:rsid w:val="00B910BD"/>
    <w:rsid w:val="00B91559"/>
    <w:rsid w:val="00B922D4"/>
    <w:rsid w:val="00B93675"/>
    <w:rsid w:val="00B93D35"/>
    <w:rsid w:val="00B94660"/>
    <w:rsid w:val="00B96B83"/>
    <w:rsid w:val="00B96CE9"/>
    <w:rsid w:val="00B972E1"/>
    <w:rsid w:val="00BA0015"/>
    <w:rsid w:val="00BA2F30"/>
    <w:rsid w:val="00BA3B3B"/>
    <w:rsid w:val="00BA5FF5"/>
    <w:rsid w:val="00BA60D2"/>
    <w:rsid w:val="00BA61A5"/>
    <w:rsid w:val="00BA6850"/>
    <w:rsid w:val="00BA7D4D"/>
    <w:rsid w:val="00BB05B8"/>
    <w:rsid w:val="00BB06CE"/>
    <w:rsid w:val="00BB0E1D"/>
    <w:rsid w:val="00BB0E79"/>
    <w:rsid w:val="00BB2D30"/>
    <w:rsid w:val="00BB3A61"/>
    <w:rsid w:val="00BB5705"/>
    <w:rsid w:val="00BB5DA0"/>
    <w:rsid w:val="00BB659F"/>
    <w:rsid w:val="00BB7D2B"/>
    <w:rsid w:val="00BC15A5"/>
    <w:rsid w:val="00BC170D"/>
    <w:rsid w:val="00BC205B"/>
    <w:rsid w:val="00BC2515"/>
    <w:rsid w:val="00BC38EC"/>
    <w:rsid w:val="00BC427F"/>
    <w:rsid w:val="00BC49B4"/>
    <w:rsid w:val="00BC4B4B"/>
    <w:rsid w:val="00BC558D"/>
    <w:rsid w:val="00BE13A7"/>
    <w:rsid w:val="00BE22EC"/>
    <w:rsid w:val="00BE3897"/>
    <w:rsid w:val="00BE3FCE"/>
    <w:rsid w:val="00BE4263"/>
    <w:rsid w:val="00BE526A"/>
    <w:rsid w:val="00BE63E5"/>
    <w:rsid w:val="00BE6A7A"/>
    <w:rsid w:val="00BF00B5"/>
    <w:rsid w:val="00BF195D"/>
    <w:rsid w:val="00BF387C"/>
    <w:rsid w:val="00BF45E8"/>
    <w:rsid w:val="00BF5B9A"/>
    <w:rsid w:val="00BF6018"/>
    <w:rsid w:val="00BF6790"/>
    <w:rsid w:val="00BF693E"/>
    <w:rsid w:val="00BF7921"/>
    <w:rsid w:val="00C00071"/>
    <w:rsid w:val="00C000AD"/>
    <w:rsid w:val="00C00E4B"/>
    <w:rsid w:val="00C020DF"/>
    <w:rsid w:val="00C0278E"/>
    <w:rsid w:val="00C02886"/>
    <w:rsid w:val="00C02B36"/>
    <w:rsid w:val="00C04C9F"/>
    <w:rsid w:val="00C05520"/>
    <w:rsid w:val="00C070B3"/>
    <w:rsid w:val="00C07161"/>
    <w:rsid w:val="00C1008D"/>
    <w:rsid w:val="00C117A8"/>
    <w:rsid w:val="00C13E15"/>
    <w:rsid w:val="00C13E9C"/>
    <w:rsid w:val="00C1654D"/>
    <w:rsid w:val="00C17CF7"/>
    <w:rsid w:val="00C20515"/>
    <w:rsid w:val="00C215E2"/>
    <w:rsid w:val="00C22365"/>
    <w:rsid w:val="00C224ED"/>
    <w:rsid w:val="00C225D1"/>
    <w:rsid w:val="00C22BBD"/>
    <w:rsid w:val="00C23B5E"/>
    <w:rsid w:val="00C23E9E"/>
    <w:rsid w:val="00C25895"/>
    <w:rsid w:val="00C260F8"/>
    <w:rsid w:val="00C30815"/>
    <w:rsid w:val="00C30E9B"/>
    <w:rsid w:val="00C327A6"/>
    <w:rsid w:val="00C32BFD"/>
    <w:rsid w:val="00C33059"/>
    <w:rsid w:val="00C3468D"/>
    <w:rsid w:val="00C34CC0"/>
    <w:rsid w:val="00C363D5"/>
    <w:rsid w:val="00C36B2D"/>
    <w:rsid w:val="00C4190B"/>
    <w:rsid w:val="00C4349F"/>
    <w:rsid w:val="00C4472D"/>
    <w:rsid w:val="00C46002"/>
    <w:rsid w:val="00C50267"/>
    <w:rsid w:val="00C513EE"/>
    <w:rsid w:val="00C515FA"/>
    <w:rsid w:val="00C52E2C"/>
    <w:rsid w:val="00C53163"/>
    <w:rsid w:val="00C5555B"/>
    <w:rsid w:val="00C56083"/>
    <w:rsid w:val="00C56555"/>
    <w:rsid w:val="00C566AC"/>
    <w:rsid w:val="00C60CB9"/>
    <w:rsid w:val="00C61F4A"/>
    <w:rsid w:val="00C6263D"/>
    <w:rsid w:val="00C62D58"/>
    <w:rsid w:val="00C63490"/>
    <w:rsid w:val="00C64AC0"/>
    <w:rsid w:val="00C6697E"/>
    <w:rsid w:val="00C66DF1"/>
    <w:rsid w:val="00C67129"/>
    <w:rsid w:val="00C701F4"/>
    <w:rsid w:val="00C70254"/>
    <w:rsid w:val="00C7037B"/>
    <w:rsid w:val="00C71E8A"/>
    <w:rsid w:val="00C73168"/>
    <w:rsid w:val="00C7319F"/>
    <w:rsid w:val="00C7371C"/>
    <w:rsid w:val="00C7531C"/>
    <w:rsid w:val="00C75C6C"/>
    <w:rsid w:val="00C76E5C"/>
    <w:rsid w:val="00C77F07"/>
    <w:rsid w:val="00C809F1"/>
    <w:rsid w:val="00C80B22"/>
    <w:rsid w:val="00C80E69"/>
    <w:rsid w:val="00C81195"/>
    <w:rsid w:val="00C818BC"/>
    <w:rsid w:val="00C8238C"/>
    <w:rsid w:val="00C82940"/>
    <w:rsid w:val="00C82BE3"/>
    <w:rsid w:val="00C8358E"/>
    <w:rsid w:val="00C8406D"/>
    <w:rsid w:val="00C853BA"/>
    <w:rsid w:val="00C8542B"/>
    <w:rsid w:val="00C87A90"/>
    <w:rsid w:val="00C90563"/>
    <w:rsid w:val="00C91E19"/>
    <w:rsid w:val="00C92D47"/>
    <w:rsid w:val="00C9377B"/>
    <w:rsid w:val="00C93D11"/>
    <w:rsid w:val="00C9469C"/>
    <w:rsid w:val="00C959C8"/>
    <w:rsid w:val="00C96774"/>
    <w:rsid w:val="00CA0094"/>
    <w:rsid w:val="00CA07CA"/>
    <w:rsid w:val="00CA1A83"/>
    <w:rsid w:val="00CA1CAF"/>
    <w:rsid w:val="00CA1D14"/>
    <w:rsid w:val="00CA28D0"/>
    <w:rsid w:val="00CA43D3"/>
    <w:rsid w:val="00CA4B9B"/>
    <w:rsid w:val="00CA58E2"/>
    <w:rsid w:val="00CA5933"/>
    <w:rsid w:val="00CA5C80"/>
    <w:rsid w:val="00CA78CA"/>
    <w:rsid w:val="00CA7A04"/>
    <w:rsid w:val="00CA7F1C"/>
    <w:rsid w:val="00CB0012"/>
    <w:rsid w:val="00CB002E"/>
    <w:rsid w:val="00CB4833"/>
    <w:rsid w:val="00CB4B7F"/>
    <w:rsid w:val="00CB4D17"/>
    <w:rsid w:val="00CB74D7"/>
    <w:rsid w:val="00CB7699"/>
    <w:rsid w:val="00CB7F68"/>
    <w:rsid w:val="00CC2130"/>
    <w:rsid w:val="00CC252D"/>
    <w:rsid w:val="00CC52C8"/>
    <w:rsid w:val="00CC5DF3"/>
    <w:rsid w:val="00CC5E7C"/>
    <w:rsid w:val="00CC60EB"/>
    <w:rsid w:val="00CC6AC1"/>
    <w:rsid w:val="00CC6EB7"/>
    <w:rsid w:val="00CC7C80"/>
    <w:rsid w:val="00CD185F"/>
    <w:rsid w:val="00CD27AB"/>
    <w:rsid w:val="00CD3F4E"/>
    <w:rsid w:val="00CD4EF5"/>
    <w:rsid w:val="00CD59C4"/>
    <w:rsid w:val="00CD700B"/>
    <w:rsid w:val="00CE1B86"/>
    <w:rsid w:val="00CE33EF"/>
    <w:rsid w:val="00CE4A49"/>
    <w:rsid w:val="00CE7EFF"/>
    <w:rsid w:val="00CF0A11"/>
    <w:rsid w:val="00CF0F30"/>
    <w:rsid w:val="00CF216D"/>
    <w:rsid w:val="00CF26AB"/>
    <w:rsid w:val="00CF2C6E"/>
    <w:rsid w:val="00CF3343"/>
    <w:rsid w:val="00CF4114"/>
    <w:rsid w:val="00CF4C4D"/>
    <w:rsid w:val="00CF5EEB"/>
    <w:rsid w:val="00CF6517"/>
    <w:rsid w:val="00CF6599"/>
    <w:rsid w:val="00CF7622"/>
    <w:rsid w:val="00CF76A3"/>
    <w:rsid w:val="00D013E2"/>
    <w:rsid w:val="00D015BC"/>
    <w:rsid w:val="00D01650"/>
    <w:rsid w:val="00D01778"/>
    <w:rsid w:val="00D025C3"/>
    <w:rsid w:val="00D028D9"/>
    <w:rsid w:val="00D04379"/>
    <w:rsid w:val="00D11244"/>
    <w:rsid w:val="00D11A94"/>
    <w:rsid w:val="00D13412"/>
    <w:rsid w:val="00D13D8A"/>
    <w:rsid w:val="00D16F31"/>
    <w:rsid w:val="00D172B1"/>
    <w:rsid w:val="00D17975"/>
    <w:rsid w:val="00D206EF"/>
    <w:rsid w:val="00D20A0C"/>
    <w:rsid w:val="00D21AE1"/>
    <w:rsid w:val="00D2213B"/>
    <w:rsid w:val="00D22972"/>
    <w:rsid w:val="00D23585"/>
    <w:rsid w:val="00D23D6B"/>
    <w:rsid w:val="00D2564F"/>
    <w:rsid w:val="00D25ADF"/>
    <w:rsid w:val="00D25CB0"/>
    <w:rsid w:val="00D260ED"/>
    <w:rsid w:val="00D26FCD"/>
    <w:rsid w:val="00D2744A"/>
    <w:rsid w:val="00D279D7"/>
    <w:rsid w:val="00D31C6E"/>
    <w:rsid w:val="00D32FC4"/>
    <w:rsid w:val="00D331D5"/>
    <w:rsid w:val="00D3449B"/>
    <w:rsid w:val="00D344A4"/>
    <w:rsid w:val="00D34823"/>
    <w:rsid w:val="00D3486C"/>
    <w:rsid w:val="00D348F8"/>
    <w:rsid w:val="00D35E6F"/>
    <w:rsid w:val="00D408E9"/>
    <w:rsid w:val="00D420E8"/>
    <w:rsid w:val="00D421EA"/>
    <w:rsid w:val="00D42D57"/>
    <w:rsid w:val="00D4333D"/>
    <w:rsid w:val="00D43C02"/>
    <w:rsid w:val="00D447C9"/>
    <w:rsid w:val="00D44AE8"/>
    <w:rsid w:val="00D45791"/>
    <w:rsid w:val="00D45EEA"/>
    <w:rsid w:val="00D46FF4"/>
    <w:rsid w:val="00D470DE"/>
    <w:rsid w:val="00D47EFC"/>
    <w:rsid w:val="00D502C7"/>
    <w:rsid w:val="00D53EC5"/>
    <w:rsid w:val="00D547F2"/>
    <w:rsid w:val="00D54A9A"/>
    <w:rsid w:val="00D54BFD"/>
    <w:rsid w:val="00D54EE6"/>
    <w:rsid w:val="00D553A6"/>
    <w:rsid w:val="00D5540C"/>
    <w:rsid w:val="00D56D18"/>
    <w:rsid w:val="00D613CD"/>
    <w:rsid w:val="00D621B9"/>
    <w:rsid w:val="00D6249F"/>
    <w:rsid w:val="00D62EF6"/>
    <w:rsid w:val="00D64E21"/>
    <w:rsid w:val="00D65A11"/>
    <w:rsid w:val="00D664B8"/>
    <w:rsid w:val="00D670BE"/>
    <w:rsid w:val="00D70527"/>
    <w:rsid w:val="00D7080D"/>
    <w:rsid w:val="00D7365D"/>
    <w:rsid w:val="00D73700"/>
    <w:rsid w:val="00D74329"/>
    <w:rsid w:val="00D74350"/>
    <w:rsid w:val="00D77BFA"/>
    <w:rsid w:val="00D80F13"/>
    <w:rsid w:val="00D812E7"/>
    <w:rsid w:val="00D820A3"/>
    <w:rsid w:val="00D82E0C"/>
    <w:rsid w:val="00D83260"/>
    <w:rsid w:val="00D83B74"/>
    <w:rsid w:val="00D849E2"/>
    <w:rsid w:val="00D8560D"/>
    <w:rsid w:val="00D8611F"/>
    <w:rsid w:val="00D86978"/>
    <w:rsid w:val="00D87144"/>
    <w:rsid w:val="00D87333"/>
    <w:rsid w:val="00D87E62"/>
    <w:rsid w:val="00D9215C"/>
    <w:rsid w:val="00D927EE"/>
    <w:rsid w:val="00D94576"/>
    <w:rsid w:val="00D95197"/>
    <w:rsid w:val="00D9748F"/>
    <w:rsid w:val="00D979CE"/>
    <w:rsid w:val="00DA01C0"/>
    <w:rsid w:val="00DA12B3"/>
    <w:rsid w:val="00DA1E0D"/>
    <w:rsid w:val="00DA3491"/>
    <w:rsid w:val="00DA6E47"/>
    <w:rsid w:val="00DA7AB4"/>
    <w:rsid w:val="00DA7E97"/>
    <w:rsid w:val="00DB09CB"/>
    <w:rsid w:val="00DB0B87"/>
    <w:rsid w:val="00DB1C7F"/>
    <w:rsid w:val="00DB3BCA"/>
    <w:rsid w:val="00DB4735"/>
    <w:rsid w:val="00DB6A98"/>
    <w:rsid w:val="00DB734B"/>
    <w:rsid w:val="00DB7A96"/>
    <w:rsid w:val="00DC0AE3"/>
    <w:rsid w:val="00DC2D2D"/>
    <w:rsid w:val="00DC51BA"/>
    <w:rsid w:val="00DC5376"/>
    <w:rsid w:val="00DC5861"/>
    <w:rsid w:val="00DD0E58"/>
    <w:rsid w:val="00DD1536"/>
    <w:rsid w:val="00DD28F1"/>
    <w:rsid w:val="00DD5989"/>
    <w:rsid w:val="00DD6ADA"/>
    <w:rsid w:val="00DD7A21"/>
    <w:rsid w:val="00DE0898"/>
    <w:rsid w:val="00DE1B0F"/>
    <w:rsid w:val="00DE1FD7"/>
    <w:rsid w:val="00DE21B4"/>
    <w:rsid w:val="00DE2382"/>
    <w:rsid w:val="00DE2D32"/>
    <w:rsid w:val="00DE42D0"/>
    <w:rsid w:val="00DE6188"/>
    <w:rsid w:val="00DE65B5"/>
    <w:rsid w:val="00DE704E"/>
    <w:rsid w:val="00DE73F8"/>
    <w:rsid w:val="00DE7EF9"/>
    <w:rsid w:val="00DF1094"/>
    <w:rsid w:val="00DF25FC"/>
    <w:rsid w:val="00DF2805"/>
    <w:rsid w:val="00DF2C4E"/>
    <w:rsid w:val="00DF3AB3"/>
    <w:rsid w:val="00DF43AB"/>
    <w:rsid w:val="00DF443F"/>
    <w:rsid w:val="00DF4ABC"/>
    <w:rsid w:val="00DF4E75"/>
    <w:rsid w:val="00DF5A1D"/>
    <w:rsid w:val="00E00025"/>
    <w:rsid w:val="00E030CC"/>
    <w:rsid w:val="00E0399E"/>
    <w:rsid w:val="00E04666"/>
    <w:rsid w:val="00E0486D"/>
    <w:rsid w:val="00E04DC2"/>
    <w:rsid w:val="00E05BCB"/>
    <w:rsid w:val="00E10A69"/>
    <w:rsid w:val="00E10C74"/>
    <w:rsid w:val="00E10F7E"/>
    <w:rsid w:val="00E122B1"/>
    <w:rsid w:val="00E14592"/>
    <w:rsid w:val="00E14AE9"/>
    <w:rsid w:val="00E15BD3"/>
    <w:rsid w:val="00E168E9"/>
    <w:rsid w:val="00E20D94"/>
    <w:rsid w:val="00E221E5"/>
    <w:rsid w:val="00E229B6"/>
    <w:rsid w:val="00E23678"/>
    <w:rsid w:val="00E238F1"/>
    <w:rsid w:val="00E24AAD"/>
    <w:rsid w:val="00E257EB"/>
    <w:rsid w:val="00E26544"/>
    <w:rsid w:val="00E26FEF"/>
    <w:rsid w:val="00E31EDA"/>
    <w:rsid w:val="00E338D7"/>
    <w:rsid w:val="00E34B5D"/>
    <w:rsid w:val="00E379E9"/>
    <w:rsid w:val="00E40A95"/>
    <w:rsid w:val="00E416F4"/>
    <w:rsid w:val="00E43E73"/>
    <w:rsid w:val="00E4489B"/>
    <w:rsid w:val="00E44A53"/>
    <w:rsid w:val="00E454FF"/>
    <w:rsid w:val="00E4602F"/>
    <w:rsid w:val="00E462B0"/>
    <w:rsid w:val="00E46420"/>
    <w:rsid w:val="00E46AC8"/>
    <w:rsid w:val="00E46C22"/>
    <w:rsid w:val="00E504A3"/>
    <w:rsid w:val="00E510D7"/>
    <w:rsid w:val="00E51593"/>
    <w:rsid w:val="00E5245D"/>
    <w:rsid w:val="00E52C97"/>
    <w:rsid w:val="00E53381"/>
    <w:rsid w:val="00E53449"/>
    <w:rsid w:val="00E53504"/>
    <w:rsid w:val="00E53CF6"/>
    <w:rsid w:val="00E53FCA"/>
    <w:rsid w:val="00E5434A"/>
    <w:rsid w:val="00E55CF1"/>
    <w:rsid w:val="00E56624"/>
    <w:rsid w:val="00E56C64"/>
    <w:rsid w:val="00E602BB"/>
    <w:rsid w:val="00E60CDE"/>
    <w:rsid w:val="00E61BB2"/>
    <w:rsid w:val="00E61C62"/>
    <w:rsid w:val="00E6268D"/>
    <w:rsid w:val="00E62845"/>
    <w:rsid w:val="00E6643F"/>
    <w:rsid w:val="00E666CF"/>
    <w:rsid w:val="00E71005"/>
    <w:rsid w:val="00E71D88"/>
    <w:rsid w:val="00E71F50"/>
    <w:rsid w:val="00E729FE"/>
    <w:rsid w:val="00E73C25"/>
    <w:rsid w:val="00E74F3C"/>
    <w:rsid w:val="00E76B12"/>
    <w:rsid w:val="00E77275"/>
    <w:rsid w:val="00E80C46"/>
    <w:rsid w:val="00E83350"/>
    <w:rsid w:val="00E84F6D"/>
    <w:rsid w:val="00E85061"/>
    <w:rsid w:val="00E85B12"/>
    <w:rsid w:val="00E90423"/>
    <w:rsid w:val="00E91BFE"/>
    <w:rsid w:val="00E93285"/>
    <w:rsid w:val="00E935D0"/>
    <w:rsid w:val="00E9364A"/>
    <w:rsid w:val="00E94E6F"/>
    <w:rsid w:val="00E94FD0"/>
    <w:rsid w:val="00E96533"/>
    <w:rsid w:val="00EA1223"/>
    <w:rsid w:val="00EA1A38"/>
    <w:rsid w:val="00EA2D64"/>
    <w:rsid w:val="00EA2F77"/>
    <w:rsid w:val="00EA2FC8"/>
    <w:rsid w:val="00EA30AD"/>
    <w:rsid w:val="00EA4A7C"/>
    <w:rsid w:val="00EB137A"/>
    <w:rsid w:val="00EB2033"/>
    <w:rsid w:val="00EB28B2"/>
    <w:rsid w:val="00EB3984"/>
    <w:rsid w:val="00EB49A1"/>
    <w:rsid w:val="00EB4DA8"/>
    <w:rsid w:val="00EB54AE"/>
    <w:rsid w:val="00EB658E"/>
    <w:rsid w:val="00EB749E"/>
    <w:rsid w:val="00EB7796"/>
    <w:rsid w:val="00EB79D5"/>
    <w:rsid w:val="00EC113B"/>
    <w:rsid w:val="00EC1F0E"/>
    <w:rsid w:val="00EC272C"/>
    <w:rsid w:val="00EC295D"/>
    <w:rsid w:val="00EC6FCE"/>
    <w:rsid w:val="00ED05CB"/>
    <w:rsid w:val="00ED25B2"/>
    <w:rsid w:val="00ED2CB4"/>
    <w:rsid w:val="00ED4A1B"/>
    <w:rsid w:val="00ED5011"/>
    <w:rsid w:val="00ED53C1"/>
    <w:rsid w:val="00ED6106"/>
    <w:rsid w:val="00ED63FB"/>
    <w:rsid w:val="00ED79EE"/>
    <w:rsid w:val="00EE126C"/>
    <w:rsid w:val="00EE3290"/>
    <w:rsid w:val="00EE36EA"/>
    <w:rsid w:val="00EE3861"/>
    <w:rsid w:val="00EE4A6D"/>
    <w:rsid w:val="00EE61E6"/>
    <w:rsid w:val="00EF10F6"/>
    <w:rsid w:val="00EF2F28"/>
    <w:rsid w:val="00EF3D47"/>
    <w:rsid w:val="00EF3FC3"/>
    <w:rsid w:val="00EF6ADD"/>
    <w:rsid w:val="00EF71B8"/>
    <w:rsid w:val="00EF7C12"/>
    <w:rsid w:val="00F02CC6"/>
    <w:rsid w:val="00F0544E"/>
    <w:rsid w:val="00F05F6C"/>
    <w:rsid w:val="00F07015"/>
    <w:rsid w:val="00F11226"/>
    <w:rsid w:val="00F11B3C"/>
    <w:rsid w:val="00F12FDD"/>
    <w:rsid w:val="00F13CCC"/>
    <w:rsid w:val="00F13F84"/>
    <w:rsid w:val="00F15B15"/>
    <w:rsid w:val="00F17B26"/>
    <w:rsid w:val="00F17E3B"/>
    <w:rsid w:val="00F217C0"/>
    <w:rsid w:val="00F2246F"/>
    <w:rsid w:val="00F22F70"/>
    <w:rsid w:val="00F26036"/>
    <w:rsid w:val="00F275B3"/>
    <w:rsid w:val="00F30B47"/>
    <w:rsid w:val="00F31393"/>
    <w:rsid w:val="00F3408F"/>
    <w:rsid w:val="00F34705"/>
    <w:rsid w:val="00F34A96"/>
    <w:rsid w:val="00F36E23"/>
    <w:rsid w:val="00F378CB"/>
    <w:rsid w:val="00F41DAC"/>
    <w:rsid w:val="00F430B2"/>
    <w:rsid w:val="00F433DC"/>
    <w:rsid w:val="00F44C11"/>
    <w:rsid w:val="00F44F22"/>
    <w:rsid w:val="00F454F7"/>
    <w:rsid w:val="00F4790B"/>
    <w:rsid w:val="00F50ACD"/>
    <w:rsid w:val="00F50D13"/>
    <w:rsid w:val="00F52E60"/>
    <w:rsid w:val="00F5426A"/>
    <w:rsid w:val="00F547A9"/>
    <w:rsid w:val="00F562D5"/>
    <w:rsid w:val="00F56488"/>
    <w:rsid w:val="00F56F8B"/>
    <w:rsid w:val="00F57107"/>
    <w:rsid w:val="00F57C1B"/>
    <w:rsid w:val="00F57FE2"/>
    <w:rsid w:val="00F607DF"/>
    <w:rsid w:val="00F61661"/>
    <w:rsid w:val="00F64E29"/>
    <w:rsid w:val="00F65735"/>
    <w:rsid w:val="00F704A7"/>
    <w:rsid w:val="00F71F31"/>
    <w:rsid w:val="00F71FFF"/>
    <w:rsid w:val="00F72239"/>
    <w:rsid w:val="00F72AD7"/>
    <w:rsid w:val="00F73098"/>
    <w:rsid w:val="00F74BFB"/>
    <w:rsid w:val="00F75181"/>
    <w:rsid w:val="00F75691"/>
    <w:rsid w:val="00F76882"/>
    <w:rsid w:val="00F77DAD"/>
    <w:rsid w:val="00F80120"/>
    <w:rsid w:val="00F8025B"/>
    <w:rsid w:val="00F834CF"/>
    <w:rsid w:val="00F839F0"/>
    <w:rsid w:val="00F83D7B"/>
    <w:rsid w:val="00F84449"/>
    <w:rsid w:val="00F853C6"/>
    <w:rsid w:val="00F85706"/>
    <w:rsid w:val="00F9038F"/>
    <w:rsid w:val="00F92670"/>
    <w:rsid w:val="00F94512"/>
    <w:rsid w:val="00F954E3"/>
    <w:rsid w:val="00F95EEA"/>
    <w:rsid w:val="00F95F79"/>
    <w:rsid w:val="00F96772"/>
    <w:rsid w:val="00F96B98"/>
    <w:rsid w:val="00F97D28"/>
    <w:rsid w:val="00FA1793"/>
    <w:rsid w:val="00FA4909"/>
    <w:rsid w:val="00FA672C"/>
    <w:rsid w:val="00FA7177"/>
    <w:rsid w:val="00FA7425"/>
    <w:rsid w:val="00FB179F"/>
    <w:rsid w:val="00FB18CC"/>
    <w:rsid w:val="00FB247D"/>
    <w:rsid w:val="00FB31A5"/>
    <w:rsid w:val="00FB64B9"/>
    <w:rsid w:val="00FB78A4"/>
    <w:rsid w:val="00FB7F5B"/>
    <w:rsid w:val="00FC0F73"/>
    <w:rsid w:val="00FC1865"/>
    <w:rsid w:val="00FC1CF1"/>
    <w:rsid w:val="00FC1E83"/>
    <w:rsid w:val="00FC2BF4"/>
    <w:rsid w:val="00FC318E"/>
    <w:rsid w:val="00FC3E2E"/>
    <w:rsid w:val="00FC41C1"/>
    <w:rsid w:val="00FC5D73"/>
    <w:rsid w:val="00FC5E3F"/>
    <w:rsid w:val="00FC6830"/>
    <w:rsid w:val="00FC6E85"/>
    <w:rsid w:val="00FC7A05"/>
    <w:rsid w:val="00FD012A"/>
    <w:rsid w:val="00FD1929"/>
    <w:rsid w:val="00FD220C"/>
    <w:rsid w:val="00FD268F"/>
    <w:rsid w:val="00FD2DED"/>
    <w:rsid w:val="00FD6CF9"/>
    <w:rsid w:val="00FD7899"/>
    <w:rsid w:val="00FE16BC"/>
    <w:rsid w:val="00FE1F0F"/>
    <w:rsid w:val="00FE4565"/>
    <w:rsid w:val="00FE4E4E"/>
    <w:rsid w:val="00FE5149"/>
    <w:rsid w:val="00FE592A"/>
    <w:rsid w:val="00FE65E9"/>
    <w:rsid w:val="00FE6814"/>
    <w:rsid w:val="00FE71CF"/>
    <w:rsid w:val="00FE7AFF"/>
    <w:rsid w:val="00FF1123"/>
    <w:rsid w:val="00FF12A2"/>
    <w:rsid w:val="00FF1367"/>
    <w:rsid w:val="00FF1D4A"/>
    <w:rsid w:val="00FF1FA6"/>
    <w:rsid w:val="00FF36A4"/>
    <w:rsid w:val="00FF4527"/>
    <w:rsid w:val="00FF6418"/>
    <w:rsid w:val="00FF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8F25A"/>
  <w15:chartTrackingRefBased/>
  <w15:docId w15:val="{DEB42B54-0AC9-4574-878F-F4FB00924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4190B"/>
    <w:rPr>
      <w:b/>
      <w:bCs/>
    </w:rPr>
  </w:style>
  <w:style w:type="character" w:styleId="Hyperlink">
    <w:name w:val="Hyperlink"/>
    <w:basedOn w:val="DefaultParagraphFont"/>
    <w:uiPriority w:val="99"/>
    <w:unhideWhenUsed/>
    <w:rsid w:val="00C4190B"/>
    <w:rPr>
      <w:color w:val="0000FF"/>
      <w:u w:val="single"/>
    </w:rPr>
  </w:style>
  <w:style w:type="character" w:customStyle="1" w:styleId="blck10">
    <w:name w:val="blck10"/>
    <w:basedOn w:val="DefaultParagraphFont"/>
    <w:rsid w:val="00F547A9"/>
  </w:style>
  <w:style w:type="paragraph" w:styleId="NormalWeb">
    <w:name w:val="Normal (Web)"/>
    <w:basedOn w:val="Normal"/>
    <w:uiPriority w:val="99"/>
    <w:semiHidden/>
    <w:unhideWhenUsed/>
    <w:rsid w:val="00BF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C3626"/>
  </w:style>
  <w:style w:type="paragraph" w:customStyle="1" w:styleId="p4">
    <w:name w:val="p4"/>
    <w:basedOn w:val="Normal"/>
    <w:rsid w:val="00206B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2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9A4"/>
  </w:style>
  <w:style w:type="paragraph" w:styleId="Footer">
    <w:name w:val="footer"/>
    <w:basedOn w:val="Normal"/>
    <w:link w:val="FooterChar"/>
    <w:uiPriority w:val="99"/>
    <w:unhideWhenUsed/>
    <w:rsid w:val="00782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9A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A7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bc.com/news/world-us-canada-4968747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osangelesmission.org/homelessness-in-los-angeles-top-concer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95EBB-659A-42FF-AB08-A486C728E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</TotalTime>
  <Pages>12</Pages>
  <Words>2638</Words>
  <Characters>1503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568</cp:revision>
  <dcterms:created xsi:type="dcterms:W3CDTF">2021-04-15T09:36:00Z</dcterms:created>
  <dcterms:modified xsi:type="dcterms:W3CDTF">2021-05-13T02:52:00Z</dcterms:modified>
</cp:coreProperties>
</file>